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26A8B" w14:textId="77777777" w:rsidR="00C25F75" w:rsidRPr="00A45E5B" w:rsidRDefault="00A45E5B" w:rsidP="00BA0839">
      <w:pPr>
        <w:jc w:val="center"/>
        <w:rPr>
          <w:b/>
          <w:sz w:val="28"/>
          <w:szCs w:val="28"/>
        </w:rPr>
      </w:pPr>
      <w:r w:rsidRPr="00A45E5B">
        <w:rPr>
          <w:b/>
          <w:sz w:val="28"/>
          <w:szCs w:val="28"/>
        </w:rPr>
        <w:t>Matthew G</w:t>
      </w:r>
      <w:r w:rsidR="00195935">
        <w:rPr>
          <w:b/>
          <w:sz w:val="28"/>
          <w:szCs w:val="28"/>
        </w:rPr>
        <w:t>.</w:t>
      </w:r>
      <w:r w:rsidRPr="00A45E5B">
        <w:rPr>
          <w:b/>
          <w:sz w:val="28"/>
          <w:szCs w:val="28"/>
        </w:rPr>
        <w:t xml:space="preserve"> Sherwood</w:t>
      </w:r>
    </w:p>
    <w:p w14:paraId="5F9E2266" w14:textId="77777777" w:rsidR="00A45E5B" w:rsidRPr="00A45E5B" w:rsidRDefault="00E2158A" w:rsidP="00A45E5B">
      <w:pPr>
        <w:jc w:val="center"/>
      </w:pPr>
      <w:r>
        <w:rPr>
          <w:noProof/>
        </w:rPr>
        <w:t>Assistant Professor of Accounting</w:t>
      </w:r>
    </w:p>
    <w:p w14:paraId="509A7CF8" w14:textId="77777777" w:rsidR="00D93AD3" w:rsidRPr="00A45E5B" w:rsidRDefault="00EF683B" w:rsidP="00A45E5B">
      <w:pPr>
        <w:jc w:val="center"/>
      </w:pPr>
      <w:r>
        <w:t xml:space="preserve">E-mail: </w:t>
      </w:r>
      <w:hyperlink r:id="rId8" w:history="1">
        <w:r w:rsidR="00432B65" w:rsidRPr="00C02B32">
          <w:rPr>
            <w:rStyle w:val="Hyperlink"/>
          </w:rPr>
          <w:t>msherwood@isenberg.umass.edu</w:t>
        </w:r>
      </w:hyperlink>
      <w:r>
        <w:t xml:space="preserve">   Phone: (</w:t>
      </w:r>
      <w:r w:rsidR="00432B65">
        <w:t>413</w:t>
      </w:r>
      <w:r>
        <w:t xml:space="preserve">) </w:t>
      </w:r>
      <w:r w:rsidR="00432B65">
        <w:t>545</w:t>
      </w:r>
      <w:r>
        <w:t>-7</w:t>
      </w:r>
      <w:r w:rsidR="00432B65">
        <w:t>639</w:t>
      </w:r>
    </w:p>
    <w:p w14:paraId="51B90EBC" w14:textId="77777777" w:rsidR="00A721F7" w:rsidRDefault="00A721F7" w:rsidP="00A721F7">
      <w:pPr>
        <w:pBdr>
          <w:bottom w:val="single" w:sz="4" w:space="1" w:color="auto"/>
        </w:pBdr>
        <w:rPr>
          <w:b/>
        </w:rPr>
      </w:pPr>
    </w:p>
    <w:p w14:paraId="43771791" w14:textId="77777777" w:rsidR="00A721F7" w:rsidRPr="00C75611" w:rsidRDefault="00D335FF" w:rsidP="00A721F7">
      <w:pPr>
        <w:pBdr>
          <w:bottom w:val="single" w:sz="4" w:space="1" w:color="auto"/>
        </w:pBdr>
        <w:rPr>
          <w:b/>
        </w:rPr>
      </w:pPr>
      <w:r>
        <w:rPr>
          <w:b/>
        </w:rPr>
        <w:t xml:space="preserve">ACADEMIC APPOINTMENTS </w:t>
      </w:r>
      <w:r w:rsidR="00005EA5">
        <w:rPr>
          <w:b/>
        </w:rPr>
        <w:t>&amp; FELLOWSHIPS</w:t>
      </w:r>
    </w:p>
    <w:p w14:paraId="4ACFE446" w14:textId="77777777" w:rsidR="00A721F7" w:rsidRDefault="00A721F7" w:rsidP="00A721F7"/>
    <w:p w14:paraId="24754007" w14:textId="2EE06FC6" w:rsidR="00A721F7" w:rsidRDefault="00A721F7" w:rsidP="00105B11">
      <w:pPr>
        <w:pBdr>
          <w:bottom w:val="single" w:sz="4" w:space="1" w:color="auto"/>
        </w:pBdr>
      </w:pPr>
      <w:r w:rsidRPr="00A721F7">
        <w:t>Assistant Professor</w:t>
      </w:r>
      <w:r w:rsidR="00D335FF">
        <w:t xml:space="preserve">, </w:t>
      </w:r>
      <w:r w:rsidR="00D335FF" w:rsidRPr="00A721F7">
        <w:t xml:space="preserve">University of Massachusetts – Amherst </w:t>
      </w:r>
      <w:r w:rsidR="00D335FF">
        <w:tab/>
      </w:r>
      <w:r w:rsidRPr="00A721F7">
        <w:tab/>
      </w:r>
      <w:r w:rsidR="00005EA5">
        <w:t xml:space="preserve"> </w:t>
      </w:r>
      <w:r w:rsidR="00105B11">
        <w:tab/>
      </w:r>
      <w:r w:rsidR="00D335FF">
        <w:t>2016 –</w:t>
      </w:r>
      <w:r w:rsidR="000D7B60">
        <w:t xml:space="preserve"> </w:t>
      </w:r>
      <w:r w:rsidR="00D335FF">
        <w:t>P</w:t>
      </w:r>
      <w:r w:rsidRPr="00A721F7">
        <w:t>resent</w:t>
      </w:r>
    </w:p>
    <w:p w14:paraId="412603EA" w14:textId="77777777" w:rsidR="00D335FF" w:rsidRDefault="00D335FF" w:rsidP="00D335FF">
      <w:pPr>
        <w:pBdr>
          <w:bottom w:val="single" w:sz="4" w:space="1" w:color="auto"/>
        </w:pBdr>
      </w:pPr>
    </w:p>
    <w:p w14:paraId="6A710AC3" w14:textId="5276B3E6" w:rsidR="00A5108D" w:rsidRDefault="00A5108D" w:rsidP="00105B11">
      <w:pPr>
        <w:pBdr>
          <w:bottom w:val="single" w:sz="4" w:space="1" w:color="auto"/>
        </w:pBdr>
      </w:pPr>
      <w:r w:rsidRPr="00E22EF6">
        <w:t xml:space="preserve">Visiting Scholar at the </w:t>
      </w:r>
      <w:r>
        <w:t>Public Company Accounting Oversight Board</w:t>
      </w:r>
      <w:r>
        <w:tab/>
      </w:r>
      <w:r>
        <w:tab/>
        <w:t>2021 –</w:t>
      </w:r>
      <w:r w:rsidR="000D7B60">
        <w:t xml:space="preserve"> </w:t>
      </w:r>
      <w:r>
        <w:t>P</w:t>
      </w:r>
      <w:r w:rsidRPr="00A721F7">
        <w:t>resent</w:t>
      </w:r>
    </w:p>
    <w:p w14:paraId="0DB6C41E" w14:textId="77777777" w:rsidR="00A5108D" w:rsidRDefault="00A5108D" w:rsidP="00105B11">
      <w:pPr>
        <w:pBdr>
          <w:bottom w:val="single" w:sz="4" w:space="1" w:color="auto"/>
        </w:pBdr>
      </w:pPr>
    </w:p>
    <w:p w14:paraId="378E6E3E" w14:textId="732CC403" w:rsidR="00005EA5" w:rsidRDefault="00005EA5" w:rsidP="00105B11">
      <w:pPr>
        <w:pBdr>
          <w:bottom w:val="single" w:sz="4" w:space="1" w:color="auto"/>
        </w:pBdr>
      </w:pPr>
      <w:r>
        <w:t xml:space="preserve">Economic Research Fellow, Public Company Accounting Oversight Board </w:t>
      </w:r>
      <w:r w:rsidR="00105B11">
        <w:tab/>
      </w:r>
      <w:r>
        <w:t>2020 –</w:t>
      </w:r>
      <w:r w:rsidR="000D7B60">
        <w:t xml:space="preserve"> </w:t>
      </w:r>
      <w:r w:rsidR="00A5108D">
        <w:t>2021</w:t>
      </w:r>
    </w:p>
    <w:p w14:paraId="6E2814F7" w14:textId="77777777" w:rsidR="00005EA5" w:rsidRDefault="00005EA5" w:rsidP="00D335FF">
      <w:pPr>
        <w:pBdr>
          <w:bottom w:val="single" w:sz="4" w:space="1" w:color="auto"/>
        </w:pBdr>
        <w:ind w:firstLine="720"/>
      </w:pPr>
    </w:p>
    <w:p w14:paraId="12B93CC6" w14:textId="77777777" w:rsidR="00D335FF" w:rsidRDefault="00D335FF" w:rsidP="00105B11">
      <w:pPr>
        <w:pBdr>
          <w:bottom w:val="single" w:sz="4" w:space="1" w:color="auto"/>
        </w:pBdr>
      </w:pPr>
      <w:r>
        <w:t xml:space="preserve">Instructor, </w:t>
      </w:r>
      <w:r w:rsidRPr="00A721F7">
        <w:t xml:space="preserve">University of </w:t>
      </w:r>
      <w:r>
        <w:t>Kansas</w:t>
      </w:r>
      <w:r w:rsidRPr="00A721F7">
        <w:t xml:space="preserve"> </w:t>
      </w:r>
      <w:r>
        <w:tab/>
      </w:r>
      <w:r w:rsidRPr="00A721F7">
        <w:tab/>
      </w:r>
      <w:r>
        <w:tab/>
      </w:r>
      <w:r>
        <w:tab/>
      </w:r>
      <w:r>
        <w:tab/>
      </w:r>
      <w:r>
        <w:tab/>
      </w:r>
      <w:r w:rsidR="00005EA5">
        <w:t xml:space="preserve"> </w:t>
      </w:r>
      <w:r w:rsidR="00105B11">
        <w:tab/>
      </w:r>
      <w:r>
        <w:t>2013 – 201</w:t>
      </w:r>
      <w:r w:rsidR="000D70A6">
        <w:t>6</w:t>
      </w:r>
    </w:p>
    <w:p w14:paraId="675D20EA" w14:textId="77777777" w:rsidR="00005EA5" w:rsidRDefault="00005EA5" w:rsidP="00D335FF">
      <w:pPr>
        <w:pBdr>
          <w:bottom w:val="single" w:sz="4" w:space="1" w:color="auto"/>
        </w:pBdr>
        <w:ind w:firstLine="720"/>
      </w:pPr>
    </w:p>
    <w:p w14:paraId="7AC4988E" w14:textId="77777777" w:rsidR="00A721F7" w:rsidRDefault="00A721F7" w:rsidP="00D93AD3">
      <w:pPr>
        <w:pBdr>
          <w:bottom w:val="single" w:sz="4" w:space="1" w:color="auto"/>
        </w:pBdr>
        <w:rPr>
          <w:b/>
        </w:rPr>
      </w:pPr>
    </w:p>
    <w:p w14:paraId="631D80D6" w14:textId="77777777" w:rsidR="00C75611" w:rsidRPr="00C75611" w:rsidRDefault="00C75611" w:rsidP="00D93AD3">
      <w:pPr>
        <w:pBdr>
          <w:bottom w:val="single" w:sz="4" w:space="1" w:color="auto"/>
        </w:pBdr>
        <w:rPr>
          <w:b/>
        </w:rPr>
      </w:pPr>
      <w:r w:rsidRPr="00C75611">
        <w:rPr>
          <w:b/>
        </w:rPr>
        <w:t>EDUCATION</w:t>
      </w:r>
      <w:r w:rsidR="00D335FF">
        <w:rPr>
          <w:b/>
        </w:rPr>
        <w:t xml:space="preserve"> AND PROFESSIONAL CERTIFICATION</w:t>
      </w:r>
    </w:p>
    <w:p w14:paraId="7DE47851" w14:textId="77777777" w:rsidR="00D335FF" w:rsidRDefault="00D335FF" w:rsidP="00D335FF"/>
    <w:p w14:paraId="40E8AED1" w14:textId="77777777" w:rsidR="00BA0839" w:rsidRPr="00EE153C" w:rsidRDefault="00E2158A" w:rsidP="00105B11">
      <w:r w:rsidRPr="00E2158A">
        <w:t>Doct</w:t>
      </w:r>
      <w:r w:rsidR="00D335FF">
        <w:t>orate of Philosophy in Business</w:t>
      </w:r>
      <w:r w:rsidRPr="00E2158A">
        <w:t xml:space="preserve">, </w:t>
      </w:r>
      <w:r>
        <w:t xml:space="preserve">Accounting, </w:t>
      </w:r>
      <w:r w:rsidR="00D335FF" w:rsidRPr="00A45E5B">
        <w:t>University of Kansas</w:t>
      </w:r>
      <w:r w:rsidR="00D335FF">
        <w:t xml:space="preserve"> </w:t>
      </w:r>
      <w:r w:rsidR="00D335FF">
        <w:tab/>
      </w:r>
      <w:r w:rsidR="00D335FF">
        <w:tab/>
      </w:r>
      <w:r w:rsidR="00105B11">
        <w:tab/>
      </w:r>
      <w:r w:rsidR="00A721F7">
        <w:t>201</w:t>
      </w:r>
      <w:r w:rsidR="00B575DA">
        <w:t>7</w:t>
      </w:r>
    </w:p>
    <w:p w14:paraId="39875747" w14:textId="77777777" w:rsidR="001964E0" w:rsidRPr="00A45E5B" w:rsidRDefault="001964E0" w:rsidP="005A7F71"/>
    <w:p w14:paraId="182BFFFC" w14:textId="581F046A" w:rsidR="001964E0" w:rsidRPr="00EE153C" w:rsidRDefault="001964E0" w:rsidP="00105B11">
      <w:r w:rsidRPr="000D4842">
        <w:rPr>
          <w:noProof/>
        </w:rPr>
        <w:t>Bachelor</w:t>
      </w:r>
      <w:r w:rsidRPr="00EE153C">
        <w:t xml:space="preserve"> of Science</w:t>
      </w:r>
      <w:r w:rsidR="00D335FF">
        <w:t xml:space="preserve"> in </w:t>
      </w:r>
      <w:r w:rsidR="00A45E5B">
        <w:t>Accounting</w:t>
      </w:r>
      <w:r w:rsidR="00E2158A">
        <w:t>,</w:t>
      </w:r>
      <w:r w:rsidR="00D335FF">
        <w:t xml:space="preserve"> </w:t>
      </w:r>
      <w:r w:rsidR="00D335FF" w:rsidRPr="00A45E5B">
        <w:t>University of Michigan</w:t>
      </w:r>
      <w:r w:rsidR="00D335FF">
        <w:t xml:space="preserve"> – </w:t>
      </w:r>
      <w:r w:rsidR="00D335FF" w:rsidRPr="00A45E5B">
        <w:t>Dearborn</w:t>
      </w:r>
      <w:r w:rsidR="00D335FF">
        <w:tab/>
      </w:r>
      <w:r w:rsidR="00D335FF">
        <w:tab/>
      </w:r>
      <w:r w:rsidR="00105B11">
        <w:tab/>
      </w:r>
      <w:r w:rsidR="00A45E5B">
        <w:t>2001</w:t>
      </w:r>
    </w:p>
    <w:p w14:paraId="6B081B12" w14:textId="77777777" w:rsidR="00BA0839" w:rsidRDefault="00BA0839"/>
    <w:p w14:paraId="3103680B" w14:textId="77777777" w:rsidR="00A45E5B" w:rsidRDefault="00A45E5B" w:rsidP="00105B11">
      <w:r>
        <w:t>Certified Public Account</w:t>
      </w:r>
      <w:r w:rsidR="00E43715">
        <w:t>ant</w:t>
      </w:r>
      <w:r>
        <w:t xml:space="preserve"> – State of Michigan</w:t>
      </w:r>
      <w:r w:rsidR="00FE1279">
        <w:t xml:space="preserve"> </w:t>
      </w:r>
      <w:r w:rsidR="00105B11">
        <w:tab/>
      </w:r>
      <w:r w:rsidR="00005EA5">
        <w:t>(License # 1101030036)</w:t>
      </w:r>
    </w:p>
    <w:p w14:paraId="6ABB340D" w14:textId="77777777" w:rsidR="00D335FF" w:rsidRDefault="00D335FF" w:rsidP="00A45E5B">
      <w:pPr>
        <w:pBdr>
          <w:bottom w:val="single" w:sz="4" w:space="1" w:color="auto"/>
        </w:pBdr>
        <w:rPr>
          <w:b/>
        </w:rPr>
      </w:pPr>
    </w:p>
    <w:p w14:paraId="2AC8D08F" w14:textId="77777777" w:rsidR="00A45E5B" w:rsidRDefault="00A45E5B" w:rsidP="00A45E5B">
      <w:pPr>
        <w:pBdr>
          <w:bottom w:val="single" w:sz="4" w:space="1" w:color="auto"/>
        </w:pBdr>
        <w:rPr>
          <w:b/>
        </w:rPr>
      </w:pPr>
      <w:r w:rsidRPr="004B377A">
        <w:rPr>
          <w:b/>
        </w:rPr>
        <w:t>INTERESTS</w:t>
      </w:r>
    </w:p>
    <w:p w14:paraId="74F5BEC2" w14:textId="77777777" w:rsidR="00A45E5B" w:rsidRDefault="00A45E5B" w:rsidP="00A45E5B">
      <w:pPr>
        <w:rPr>
          <w:b/>
        </w:rPr>
      </w:pPr>
    </w:p>
    <w:p w14:paraId="12A41D41" w14:textId="77777777" w:rsidR="00A45E5B" w:rsidRDefault="00057806" w:rsidP="00057806">
      <w:r w:rsidRPr="00057806">
        <w:rPr>
          <w:b/>
        </w:rPr>
        <w:t>Research:</w:t>
      </w:r>
      <w:r w:rsidR="0033138C">
        <w:rPr>
          <w:b/>
        </w:rPr>
        <w:t xml:space="preserve"> </w:t>
      </w:r>
      <w:r w:rsidR="00A45E5B" w:rsidRPr="00A45E5B">
        <w:t xml:space="preserve">Audit Markets, </w:t>
      </w:r>
      <w:r w:rsidR="00B575DA">
        <w:t xml:space="preserve">Audit Regulation, </w:t>
      </w:r>
      <w:r w:rsidR="00A45E5B" w:rsidRPr="00A45E5B">
        <w:t>Corporate Governan</w:t>
      </w:r>
      <w:r w:rsidR="00DB4DB5">
        <w:t xml:space="preserve">ce, </w:t>
      </w:r>
      <w:r w:rsidR="004012CC">
        <w:t>Audit Technology</w:t>
      </w:r>
    </w:p>
    <w:p w14:paraId="3D02F4FF" w14:textId="77777777" w:rsidR="0033138C" w:rsidRDefault="0033138C" w:rsidP="00057806"/>
    <w:p w14:paraId="357D9ED3" w14:textId="77777777" w:rsidR="00A45E5B" w:rsidRDefault="00057806" w:rsidP="00A45E5B">
      <w:r w:rsidRPr="00057806">
        <w:rPr>
          <w:b/>
        </w:rPr>
        <w:t>Teaching:</w:t>
      </w:r>
      <w:r w:rsidR="0033138C">
        <w:rPr>
          <w:b/>
        </w:rPr>
        <w:t xml:space="preserve">  </w:t>
      </w:r>
      <w:r w:rsidR="00A45E5B">
        <w:t xml:space="preserve">Auditing, </w:t>
      </w:r>
      <w:r w:rsidR="00932EB3">
        <w:t xml:space="preserve">Data </w:t>
      </w:r>
      <w:r w:rsidR="006C5564">
        <w:t>Analysis</w:t>
      </w:r>
      <w:r w:rsidR="00B575DA">
        <w:t>, and Information Systems</w:t>
      </w:r>
    </w:p>
    <w:p w14:paraId="2F42C35E" w14:textId="77777777" w:rsidR="002C04E8" w:rsidRDefault="002C04E8" w:rsidP="00A45E5B">
      <w:pPr>
        <w:rPr>
          <w:b/>
        </w:rPr>
      </w:pPr>
    </w:p>
    <w:p w14:paraId="2F4DC843" w14:textId="77777777" w:rsidR="00A84791" w:rsidRDefault="00EE153C" w:rsidP="00EE153C">
      <w:pPr>
        <w:pBdr>
          <w:bottom w:val="single" w:sz="4" w:space="1" w:color="auto"/>
        </w:pBdr>
      </w:pPr>
      <w:r>
        <w:rPr>
          <w:b/>
        </w:rPr>
        <w:t>RESEARCH</w:t>
      </w:r>
    </w:p>
    <w:p w14:paraId="56088762" w14:textId="77777777" w:rsidR="004012CC" w:rsidRDefault="004012CC" w:rsidP="00005EA5">
      <w:pPr>
        <w:rPr>
          <w:b/>
        </w:rPr>
      </w:pPr>
    </w:p>
    <w:p w14:paraId="203E9AA9" w14:textId="462D6ED0" w:rsidR="00005EA5" w:rsidRPr="000D70A6" w:rsidRDefault="000D70A6" w:rsidP="00FE222C">
      <w:r w:rsidRPr="000D70A6">
        <w:t>Peer-Reviewed Publications: ABD</w:t>
      </w:r>
      <w:r w:rsidR="001D7B08">
        <w:t>C</w:t>
      </w:r>
      <w:r w:rsidRPr="000D70A6">
        <w:t xml:space="preserve"> Tier</w:t>
      </w:r>
      <w:r>
        <w:t xml:space="preserve">: </w:t>
      </w:r>
      <w:r w:rsidRPr="000D70A6">
        <w:t>(A</w:t>
      </w:r>
      <w:r>
        <w:t>*</w:t>
      </w:r>
      <w:r w:rsidRPr="000D70A6">
        <w:t xml:space="preserve">) – </w:t>
      </w:r>
      <w:r>
        <w:t>2</w:t>
      </w:r>
      <w:r w:rsidRPr="000D70A6">
        <w:t>, (</w:t>
      </w:r>
      <w:r>
        <w:t>A</w:t>
      </w:r>
      <w:r w:rsidRPr="000D70A6">
        <w:t xml:space="preserve">) – </w:t>
      </w:r>
      <w:r>
        <w:t>6</w:t>
      </w:r>
      <w:r w:rsidRPr="000D70A6">
        <w:t>, (</w:t>
      </w:r>
      <w:r>
        <w:t>B</w:t>
      </w:r>
      <w:r w:rsidRPr="000D70A6">
        <w:t xml:space="preserve">) – </w:t>
      </w:r>
      <w:r>
        <w:t>1</w:t>
      </w:r>
      <w:r w:rsidR="00FE222C">
        <w:t xml:space="preserve">. </w:t>
      </w:r>
    </w:p>
    <w:p w14:paraId="1CC019FE" w14:textId="77777777" w:rsidR="00E7676C" w:rsidRDefault="00E7676C" w:rsidP="00150F71">
      <w:bookmarkStart w:id="0" w:name="_Hlk92797009"/>
    </w:p>
    <w:p w14:paraId="10B1DB86" w14:textId="4147F709" w:rsidR="000D70A6" w:rsidRDefault="000D70A6" w:rsidP="000D70A6">
      <w:pPr>
        <w:rPr>
          <w:noProof/>
        </w:rPr>
      </w:pPr>
      <w:r w:rsidRPr="00B50F30">
        <w:t>Nagy</w:t>
      </w:r>
      <w:r>
        <w:t xml:space="preserve">, A., M. Sherwood., and A. </w:t>
      </w:r>
      <w:r w:rsidRPr="00B50F30">
        <w:t>Zimmerman</w:t>
      </w:r>
      <w:r w:rsidRPr="00F8182F">
        <w:t>. 2023</w:t>
      </w:r>
      <w:r>
        <w:t>.</w:t>
      </w:r>
      <w:r w:rsidRPr="00F8182F">
        <w:t xml:space="preserve"> Is Office Human Resource Capacity Associated with Engagement Audit Quality?</w:t>
      </w:r>
      <w:r w:rsidRPr="00F8182F">
        <w:rPr>
          <w:bCs/>
          <w:sz w:val="22"/>
          <w:szCs w:val="22"/>
        </w:rPr>
        <w:t xml:space="preserve"> </w:t>
      </w:r>
      <w:r w:rsidRPr="00A939A8">
        <w:rPr>
          <w:i/>
          <w:noProof/>
        </w:rPr>
        <w:t>Journal of Accounting and Public Policy, 42</w:t>
      </w:r>
      <w:r w:rsidRPr="00A939A8">
        <w:rPr>
          <w:noProof/>
        </w:rPr>
        <w:t>(2), 107018.</w:t>
      </w:r>
      <w:r w:rsidR="007D31EF" w:rsidRPr="007D31EF">
        <w:rPr>
          <w:noProof/>
          <w:vertAlign w:val="superscript"/>
        </w:rPr>
        <w:t>a</w:t>
      </w:r>
      <w:r w:rsidR="00841C0B">
        <w:rPr>
          <w:noProof/>
          <w:vertAlign w:val="superscript"/>
        </w:rPr>
        <w:t>,e</w:t>
      </w:r>
    </w:p>
    <w:p w14:paraId="123F6AA4" w14:textId="77777777" w:rsidR="000D70A6" w:rsidRDefault="000D70A6" w:rsidP="00F8182F"/>
    <w:p w14:paraId="25EAC995" w14:textId="675546AE" w:rsidR="000D70A6" w:rsidRPr="00E7676C" w:rsidRDefault="000D70A6" w:rsidP="000D70A6">
      <w:pPr>
        <w:rPr>
          <w:i/>
        </w:rPr>
      </w:pPr>
      <w:r>
        <w:t>Wood, D. A., M. Sherwood,</w:t>
      </w:r>
      <w:r w:rsidR="00096FF1">
        <w:t xml:space="preserve"> (and 325 others)</w:t>
      </w:r>
      <w:r>
        <w:t xml:space="preserve"> et al. 2023. T</w:t>
      </w:r>
      <w:r w:rsidRPr="00A939A8">
        <w:rPr>
          <w:noProof/>
        </w:rPr>
        <w:t xml:space="preserve">he ChatGPT Artificial Intelligence Chatbot: How Well Does It Answer Accounting Assessment Questions? </w:t>
      </w:r>
      <w:r w:rsidRPr="00A939A8">
        <w:rPr>
          <w:i/>
          <w:noProof/>
        </w:rPr>
        <w:t>Issues in Accounting Education</w:t>
      </w:r>
      <w:r w:rsidRPr="00A939A8">
        <w:rPr>
          <w:noProof/>
        </w:rPr>
        <w:t>, 1-28.</w:t>
      </w:r>
      <w:r w:rsidR="007D31EF" w:rsidRPr="007D31EF">
        <w:rPr>
          <w:noProof/>
          <w:vertAlign w:val="superscript"/>
        </w:rPr>
        <w:t>b</w:t>
      </w:r>
    </w:p>
    <w:p w14:paraId="3B440EDA" w14:textId="77777777" w:rsidR="000D70A6" w:rsidRDefault="000D70A6" w:rsidP="00F8182F"/>
    <w:p w14:paraId="3CFAA41A" w14:textId="77777777" w:rsidR="000D70A6" w:rsidRDefault="00F8182F" w:rsidP="00F8182F">
      <w:pPr>
        <w:rPr>
          <w:noProof/>
        </w:rPr>
      </w:pPr>
      <w:r>
        <w:t xml:space="preserve">Porter, C. and </w:t>
      </w:r>
      <w:r w:rsidR="00A5108D">
        <w:t xml:space="preserve">M., </w:t>
      </w:r>
      <w:r>
        <w:t xml:space="preserve">Sherwood. 2023. </w:t>
      </w:r>
      <w:r w:rsidRPr="00F8182F">
        <w:t>The Effect of Increases to Board Independence on Financial Reporting Quality</w:t>
      </w:r>
      <w:r>
        <w:t xml:space="preserve">. </w:t>
      </w:r>
      <w:r w:rsidRPr="00E7676C">
        <w:rPr>
          <w:i/>
        </w:rPr>
        <w:t>Accounting Research Journal</w:t>
      </w:r>
      <w:r w:rsidR="000D70A6" w:rsidRPr="00A939A8">
        <w:rPr>
          <w:i/>
          <w:noProof/>
        </w:rPr>
        <w:t>, 36</w:t>
      </w:r>
      <w:r w:rsidR="000D70A6" w:rsidRPr="00A939A8">
        <w:rPr>
          <w:noProof/>
        </w:rPr>
        <w:t>(2/3), 109-128.</w:t>
      </w:r>
    </w:p>
    <w:p w14:paraId="76764A4A" w14:textId="77777777" w:rsidR="000D70A6" w:rsidRDefault="000D70A6" w:rsidP="00F8182F"/>
    <w:p w14:paraId="330CF8B6" w14:textId="77777777" w:rsidR="00E7676C" w:rsidRDefault="00E7676C" w:rsidP="00150F71">
      <w:pPr>
        <w:rPr>
          <w:noProof/>
        </w:rPr>
      </w:pPr>
      <w:r>
        <w:t xml:space="preserve">Sherwood, M. and C. Porter. 2022. Did Friendship Impair the Auditor's Independence? </w:t>
      </w:r>
      <w:r w:rsidR="000D70A6" w:rsidRPr="00A939A8">
        <w:rPr>
          <w:i/>
          <w:noProof/>
        </w:rPr>
        <w:t>Issues in Accounting Education, 37</w:t>
      </w:r>
      <w:r w:rsidR="000D70A6" w:rsidRPr="00A939A8">
        <w:rPr>
          <w:noProof/>
        </w:rPr>
        <w:t>(4), 121-130.</w:t>
      </w:r>
    </w:p>
    <w:p w14:paraId="13AE3377" w14:textId="77777777" w:rsidR="000D70A6" w:rsidRDefault="000D70A6" w:rsidP="00150F71"/>
    <w:p w14:paraId="1CF90B70" w14:textId="77777777" w:rsidR="000D70A6" w:rsidRDefault="000D70A6" w:rsidP="000D70A6">
      <w:pPr>
        <w:autoSpaceDE w:val="0"/>
        <w:autoSpaceDN w:val="0"/>
        <w:adjustRightInd w:val="0"/>
      </w:pPr>
      <w:r w:rsidRPr="00743DA1">
        <w:t xml:space="preserve">Gal G., M. Sherwood. 2021 Blockchain and the External Audit Process. </w:t>
      </w:r>
      <w:r w:rsidRPr="00743DA1">
        <w:rPr>
          <w:i/>
        </w:rPr>
        <w:t>TIDE Academia Research</w:t>
      </w:r>
      <w:r w:rsidRPr="00743DA1">
        <w:t xml:space="preserve"> 3 (1) 103-140. </w:t>
      </w:r>
    </w:p>
    <w:p w14:paraId="19388BCD" w14:textId="77777777" w:rsidR="000D70A6" w:rsidRDefault="000D70A6" w:rsidP="00150F71"/>
    <w:p w14:paraId="2957EF39" w14:textId="77777777" w:rsidR="00E7676C" w:rsidRDefault="00E7676C" w:rsidP="00150F71">
      <w:r>
        <w:t xml:space="preserve">Kuang, L., H. Li, M. </w:t>
      </w:r>
      <w:r w:rsidRPr="002C04E8">
        <w:t>Sherwood,</w:t>
      </w:r>
      <w:r>
        <w:t xml:space="preserve"> and R. Whited. 2020. Mandatory Audit Partner Rotations and Audit Quality in the United States. </w:t>
      </w:r>
      <w:r>
        <w:rPr>
          <w:rStyle w:val="Emphasis"/>
        </w:rPr>
        <w:t>AUDITING: A Journal of Practice &amp; Theory</w:t>
      </w:r>
      <w:r>
        <w:t xml:space="preserve"> 39 (3):161–184.</w:t>
      </w:r>
    </w:p>
    <w:p w14:paraId="2D811694" w14:textId="77777777" w:rsidR="00E7676C" w:rsidRDefault="00E7676C" w:rsidP="00150F71"/>
    <w:p w14:paraId="4C4C006F" w14:textId="126CD798" w:rsidR="00150F71" w:rsidRDefault="00150F71" w:rsidP="00150F71">
      <w:pPr>
        <w:rPr>
          <w:i/>
        </w:rPr>
      </w:pPr>
      <w:r w:rsidRPr="002C04E8">
        <w:t xml:space="preserve">Sherwood, M., A. Nagy, </w:t>
      </w:r>
      <w:r w:rsidR="00DF021E">
        <w:t xml:space="preserve">and </w:t>
      </w:r>
      <w:r w:rsidRPr="002C04E8">
        <w:t xml:space="preserve">A. Zimmerman. </w:t>
      </w:r>
      <w:r w:rsidR="00DF021E">
        <w:t xml:space="preserve">2020. </w:t>
      </w:r>
      <w:r w:rsidRPr="005D46C7">
        <w:t xml:space="preserve">Non-CPAs and Office Audit Quality. </w:t>
      </w:r>
      <w:r w:rsidRPr="002C04E8">
        <w:rPr>
          <w:i/>
        </w:rPr>
        <w:t>Accounting Horizons</w:t>
      </w:r>
      <w:r>
        <w:t xml:space="preserve"> 34 (3): 169–191</w:t>
      </w:r>
      <w:r w:rsidRPr="002C04E8">
        <w:rPr>
          <w:i/>
        </w:rPr>
        <w:t>.</w:t>
      </w:r>
      <w:r w:rsidR="007D31EF" w:rsidRPr="007D31EF">
        <w:rPr>
          <w:i/>
          <w:vertAlign w:val="superscript"/>
        </w:rPr>
        <w:t>c</w:t>
      </w:r>
    </w:p>
    <w:p w14:paraId="1AB985E8" w14:textId="77777777" w:rsidR="00E7676C" w:rsidRPr="00E7676C" w:rsidRDefault="00E7676C" w:rsidP="00150F71">
      <w:pPr>
        <w:rPr>
          <w:i/>
        </w:rPr>
      </w:pPr>
    </w:p>
    <w:p w14:paraId="5A52D81E" w14:textId="77777777" w:rsidR="00150F71" w:rsidRDefault="00150F71" w:rsidP="00150F71">
      <w:r>
        <w:t xml:space="preserve">Ettredge, M., M. Sherwood, </w:t>
      </w:r>
      <w:r w:rsidR="00DF021E">
        <w:t xml:space="preserve">and </w:t>
      </w:r>
      <w:r>
        <w:t xml:space="preserve">L. Sun. </w:t>
      </w:r>
      <w:r w:rsidR="00DF021E">
        <w:t xml:space="preserve">2020. </w:t>
      </w:r>
      <w:r>
        <w:t xml:space="preserve">Office-Client Balance and Metro Area Audit Market Competition. </w:t>
      </w:r>
      <w:r>
        <w:rPr>
          <w:rStyle w:val="Emphasis"/>
        </w:rPr>
        <w:t>AUDITING: A Journal of Practice &amp; Theory</w:t>
      </w:r>
      <w:r w:rsidR="00DF021E">
        <w:rPr>
          <w:rStyle w:val="Emphasis"/>
        </w:rPr>
        <w:t xml:space="preserve"> </w:t>
      </w:r>
      <w:r>
        <w:t>39 (4): 113–141.</w:t>
      </w:r>
    </w:p>
    <w:p w14:paraId="3739D1A3" w14:textId="77777777" w:rsidR="004012CC" w:rsidRDefault="004012CC" w:rsidP="00840B36"/>
    <w:p w14:paraId="402C32C8" w14:textId="77777777" w:rsidR="001268F4" w:rsidRPr="001268F4" w:rsidRDefault="001268F4" w:rsidP="001268F4">
      <w:pPr>
        <w:autoSpaceDE w:val="0"/>
        <w:autoSpaceDN w:val="0"/>
        <w:adjustRightInd w:val="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>
        <w:rPr>
          <w:noProof/>
        </w:rPr>
        <w:t xml:space="preserve">Masli, A., </w:t>
      </w:r>
      <w:r w:rsidR="002C04E8">
        <w:rPr>
          <w:noProof/>
        </w:rPr>
        <w:t xml:space="preserve">M. </w:t>
      </w:r>
      <w:r>
        <w:rPr>
          <w:noProof/>
        </w:rPr>
        <w:t xml:space="preserve">Sherwood, and </w:t>
      </w:r>
      <w:r w:rsidR="002C04E8">
        <w:rPr>
          <w:noProof/>
        </w:rPr>
        <w:t xml:space="preserve">R. </w:t>
      </w:r>
      <w:r w:rsidRPr="001268F4">
        <w:rPr>
          <w:noProof/>
        </w:rPr>
        <w:t>Srivastava</w:t>
      </w:r>
      <w:r w:rsidR="002C04E8">
        <w:rPr>
          <w:noProof/>
        </w:rPr>
        <w:t xml:space="preserve">. </w:t>
      </w:r>
      <w:r w:rsidRPr="001268F4">
        <w:rPr>
          <w:noProof/>
        </w:rPr>
        <w:t>2018. Attribute</w:t>
      </w:r>
      <w:r>
        <w:t xml:space="preserve">s and Structure of an Effective </w:t>
      </w:r>
      <w:r w:rsidRPr="001268F4">
        <w:rPr>
          <w:noProof/>
        </w:rPr>
        <w:t xml:space="preserve">Board of Directors: A Theoretical Investigation. </w:t>
      </w:r>
      <w:r w:rsidRPr="001268F4">
        <w:rPr>
          <w:i/>
          <w:noProof/>
        </w:rPr>
        <w:t xml:space="preserve">Abacus, </w:t>
      </w:r>
      <w:r w:rsidRPr="001268F4">
        <w:rPr>
          <w:noProof/>
        </w:rPr>
        <w:t xml:space="preserve">54(4), 485-523. </w:t>
      </w:r>
    </w:p>
    <w:p w14:paraId="7AA4F0F4" w14:textId="77777777" w:rsidR="001268F4" w:rsidRDefault="001268F4" w:rsidP="001268F4">
      <w:pPr>
        <w:autoSpaceDE w:val="0"/>
        <w:autoSpaceDN w:val="0"/>
        <w:adjustRightInd w:val="0"/>
      </w:pPr>
      <w:r>
        <w:fldChar w:fldCharType="end"/>
      </w:r>
      <w:bookmarkEnd w:id="0"/>
    </w:p>
    <w:p w14:paraId="24BCB9BA" w14:textId="33BABF49" w:rsidR="00E7676C" w:rsidRDefault="00E7676C" w:rsidP="00E7676C">
      <w:pPr>
        <w:autoSpaceDE w:val="0"/>
        <w:autoSpaceDN w:val="0"/>
        <w:adjustRightInd w:val="0"/>
      </w:pPr>
      <w:r w:rsidRPr="00C372D0">
        <w:t xml:space="preserve">Ettredge, M., </w:t>
      </w:r>
      <w:r>
        <w:t xml:space="preserve">M. </w:t>
      </w:r>
      <w:r w:rsidRPr="00C372D0">
        <w:t xml:space="preserve">Sherwood, </w:t>
      </w:r>
      <w:r>
        <w:t xml:space="preserve">and L. </w:t>
      </w:r>
      <w:r w:rsidRPr="00C372D0">
        <w:t>Sun</w:t>
      </w:r>
      <w:r>
        <w:t xml:space="preserve">. 2018. </w:t>
      </w:r>
      <w:r w:rsidRPr="00C372D0">
        <w:t>Effects of SOX 404(b) Implementation on Audit Fees by SEC Filer Size Category</w:t>
      </w:r>
      <w:r>
        <w:t>.</w:t>
      </w:r>
      <w:r w:rsidRPr="00567C0C">
        <w:t xml:space="preserve"> </w:t>
      </w:r>
      <w:r w:rsidRPr="00567C0C">
        <w:rPr>
          <w:i/>
        </w:rPr>
        <w:t>Journal of Accounting and Public Policy</w:t>
      </w:r>
      <w:r>
        <w:t xml:space="preserve"> 37 (1): 21-</w:t>
      </w:r>
      <w:proofErr w:type="gramStart"/>
      <w:r>
        <w:t>38</w:t>
      </w:r>
      <w:r w:rsidRPr="00567C0C">
        <w:t>.</w:t>
      </w:r>
      <w:r w:rsidR="007D31EF" w:rsidRPr="007D31EF">
        <w:rPr>
          <w:vertAlign w:val="superscript"/>
        </w:rPr>
        <w:t>d</w:t>
      </w:r>
      <w:proofErr w:type="gramEnd"/>
    </w:p>
    <w:p w14:paraId="772DDC6C" w14:textId="77777777" w:rsidR="00E7676C" w:rsidRDefault="00E7676C" w:rsidP="00840B36">
      <w:pPr>
        <w:autoSpaceDE w:val="0"/>
        <w:autoSpaceDN w:val="0"/>
        <w:adjustRightInd w:val="0"/>
      </w:pPr>
    </w:p>
    <w:p w14:paraId="356E22DB" w14:textId="0169B9F4" w:rsidR="00A5108D" w:rsidRPr="00E7676C" w:rsidRDefault="007D31EF" w:rsidP="00A5108D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a - </w:t>
      </w:r>
      <w:r w:rsidR="003833C0">
        <w:rPr>
          <w:sz w:val="22"/>
          <w:szCs w:val="22"/>
        </w:rPr>
        <w:t>P</w:t>
      </w:r>
      <w:r w:rsidR="00A5108D" w:rsidRPr="00E7676C">
        <w:rPr>
          <w:sz w:val="22"/>
          <w:szCs w:val="22"/>
        </w:rPr>
        <w:t xml:space="preserve">resented as part of the </w:t>
      </w:r>
      <w:r w:rsidR="00A5108D" w:rsidRPr="00A5108D">
        <w:rPr>
          <w:sz w:val="22"/>
          <w:szCs w:val="22"/>
        </w:rPr>
        <w:t xml:space="preserve">Council of Institutional Investors </w:t>
      </w:r>
      <w:r w:rsidR="00A5108D" w:rsidRPr="00E7676C">
        <w:rPr>
          <w:sz w:val="22"/>
          <w:szCs w:val="22"/>
        </w:rPr>
        <w:t xml:space="preserve">podcast series. </w:t>
      </w:r>
    </w:p>
    <w:p w14:paraId="16A4FBE9" w14:textId="06B5D85D" w:rsidR="007D31EF" w:rsidRDefault="007D31EF" w:rsidP="00E7676C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b - </w:t>
      </w:r>
      <w:r w:rsidR="003833C0">
        <w:rPr>
          <w:sz w:val="22"/>
          <w:szCs w:val="22"/>
        </w:rPr>
        <w:t>R</w:t>
      </w:r>
      <w:r>
        <w:rPr>
          <w:sz w:val="22"/>
          <w:szCs w:val="22"/>
        </w:rPr>
        <w:t xml:space="preserve">eceived the </w:t>
      </w:r>
      <w:r>
        <w:t>2024 Notable Contribution to the Literature Award from the AIS Section of the American Accounting Association.</w:t>
      </w:r>
    </w:p>
    <w:p w14:paraId="5D3BFCB4" w14:textId="6655D8DE" w:rsidR="00E7676C" w:rsidRPr="00E7676C" w:rsidRDefault="007D31EF" w:rsidP="00E7676C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c - </w:t>
      </w:r>
      <w:r w:rsidR="003833C0">
        <w:rPr>
          <w:sz w:val="22"/>
          <w:szCs w:val="22"/>
        </w:rPr>
        <w:t>P</w:t>
      </w:r>
      <w:r w:rsidR="00E7676C" w:rsidRPr="00E7676C">
        <w:rPr>
          <w:sz w:val="22"/>
          <w:szCs w:val="22"/>
        </w:rPr>
        <w:t xml:space="preserve">resented as part of the AAA’s academic research podcast series. </w:t>
      </w:r>
    </w:p>
    <w:p w14:paraId="615A7ABA" w14:textId="3E00C501" w:rsidR="00E7676C" w:rsidRDefault="007D31EF" w:rsidP="00E7676C">
      <w:pPr>
        <w:autoSpaceDE w:val="0"/>
        <w:autoSpaceDN w:val="0"/>
        <w:adjustRightInd w:val="0"/>
        <w:rPr>
          <w:sz w:val="22"/>
          <w:szCs w:val="22"/>
        </w:rPr>
      </w:pPr>
      <w:r>
        <w:t xml:space="preserve">d </w:t>
      </w:r>
      <w:r w:rsidR="003833C0">
        <w:t>–</w:t>
      </w:r>
      <w:r>
        <w:t xml:space="preserve"> </w:t>
      </w:r>
      <w:r w:rsidR="003833C0">
        <w:t xml:space="preserve">Cited by the </w:t>
      </w:r>
      <w:r w:rsidR="00841C0B">
        <w:rPr>
          <w:sz w:val="22"/>
          <w:szCs w:val="22"/>
        </w:rPr>
        <w:t xml:space="preserve">SEC </w:t>
      </w:r>
      <w:r w:rsidR="00E7676C" w:rsidRPr="00E7676C">
        <w:rPr>
          <w:sz w:val="22"/>
          <w:szCs w:val="22"/>
        </w:rPr>
        <w:t xml:space="preserve">in rule proposal </w:t>
      </w:r>
      <w:r w:rsidR="003833C0">
        <w:rPr>
          <w:sz w:val="22"/>
          <w:szCs w:val="22"/>
        </w:rPr>
        <w:t xml:space="preserve">on </w:t>
      </w:r>
      <w:r w:rsidR="00E7676C" w:rsidRPr="00E7676C">
        <w:rPr>
          <w:sz w:val="22"/>
          <w:szCs w:val="22"/>
        </w:rPr>
        <w:t>amendments to Accelerated Filer and Large Accelerated Filer definitions.</w:t>
      </w:r>
    </w:p>
    <w:p w14:paraId="4BBC92E8" w14:textId="2525E785" w:rsidR="00231414" w:rsidRPr="00E7676C" w:rsidRDefault="00231414" w:rsidP="00E7676C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e – </w:t>
      </w:r>
      <w:r w:rsidR="003833C0">
        <w:rPr>
          <w:sz w:val="22"/>
          <w:szCs w:val="22"/>
        </w:rPr>
        <w:t xml:space="preserve">Cited by the </w:t>
      </w:r>
      <w:r w:rsidR="00841C0B">
        <w:rPr>
          <w:sz w:val="22"/>
          <w:szCs w:val="22"/>
        </w:rPr>
        <w:t xml:space="preserve">PCAOB in </w:t>
      </w:r>
      <w:r>
        <w:t>the Firm Engagement Metrics standard-setting release.</w:t>
      </w:r>
    </w:p>
    <w:p w14:paraId="67231CA4" w14:textId="77777777" w:rsidR="00CA3B67" w:rsidRPr="00455EF1" w:rsidRDefault="00CA3B67" w:rsidP="001268F4">
      <w:pPr>
        <w:autoSpaceDE w:val="0"/>
        <w:autoSpaceDN w:val="0"/>
        <w:adjustRightInd w:val="0"/>
        <w:rPr>
          <w:i/>
          <w:sz w:val="22"/>
          <w:szCs w:val="22"/>
        </w:rPr>
      </w:pPr>
    </w:p>
    <w:p w14:paraId="490EAF12" w14:textId="77777777" w:rsidR="002C04E8" w:rsidRDefault="002C04E8" w:rsidP="00A45E5B">
      <w:pPr>
        <w:autoSpaceDE w:val="0"/>
        <w:autoSpaceDN w:val="0"/>
        <w:adjustRightInd w:val="0"/>
        <w:rPr>
          <w:b/>
        </w:rPr>
      </w:pPr>
      <w:r>
        <w:rPr>
          <w:b/>
        </w:rPr>
        <w:t>Working Papers</w:t>
      </w:r>
      <w:r w:rsidR="00005EA5">
        <w:rPr>
          <w:b/>
        </w:rPr>
        <w:t>:</w:t>
      </w:r>
    </w:p>
    <w:p w14:paraId="535F2A2B" w14:textId="77777777" w:rsidR="00A5108D" w:rsidRDefault="00A5108D" w:rsidP="00840B36">
      <w:pPr>
        <w:rPr>
          <w:i/>
        </w:rPr>
      </w:pPr>
    </w:p>
    <w:p w14:paraId="5A609B08" w14:textId="6101F3B1" w:rsidR="00231414" w:rsidRPr="00840B36" w:rsidRDefault="00231414" w:rsidP="00231414">
      <w:pPr>
        <w:rPr>
          <w:i/>
        </w:rPr>
      </w:pPr>
      <w:r w:rsidRPr="00F8182F">
        <w:rPr>
          <w:i/>
        </w:rPr>
        <w:t>Offshore Shared Services Center Usage by U.S. Big 4 Audit Engagement Team</w:t>
      </w:r>
      <w:r w:rsidR="003833C0">
        <w:rPr>
          <w:i/>
        </w:rPr>
        <w:t xml:space="preserve">s </w:t>
      </w:r>
      <w:r w:rsidRPr="00231414">
        <w:rPr>
          <w:vertAlign w:val="superscript"/>
        </w:rPr>
        <w:t>e</w:t>
      </w:r>
      <w:r w:rsidRPr="000D70A6">
        <w:t xml:space="preserve"> </w:t>
      </w:r>
      <w:r w:rsidR="003833C0">
        <w:t>(sole-authored).</w:t>
      </w:r>
    </w:p>
    <w:p w14:paraId="72C77AE2" w14:textId="77777777" w:rsidR="00231414" w:rsidRDefault="00231414" w:rsidP="00840B36">
      <w:pPr>
        <w:rPr>
          <w:i/>
        </w:rPr>
      </w:pPr>
    </w:p>
    <w:p w14:paraId="04E18B4B" w14:textId="75EAD47E" w:rsidR="00840B36" w:rsidRPr="00840B36" w:rsidRDefault="00840B36" w:rsidP="00840B36">
      <w:pPr>
        <w:rPr>
          <w:i/>
        </w:rPr>
      </w:pPr>
      <w:r w:rsidRPr="00840B36">
        <w:rPr>
          <w:i/>
        </w:rPr>
        <w:t xml:space="preserve">Technology-Based Audit Tools: Exploring the Current State and Future Direction of the </w:t>
      </w:r>
      <w:proofErr w:type="gramStart"/>
      <w:r w:rsidRPr="00840B36">
        <w:rPr>
          <w:i/>
        </w:rPr>
        <w:t xml:space="preserve">Audit </w:t>
      </w:r>
      <w:r>
        <w:rPr>
          <w:bCs/>
          <w:sz w:val="22"/>
          <w:szCs w:val="22"/>
        </w:rPr>
        <w:t xml:space="preserve"> (</w:t>
      </w:r>
      <w:proofErr w:type="gramEnd"/>
      <w:r>
        <w:t>with Colleen Boland and Nicholas Galunic)</w:t>
      </w:r>
      <w:r w:rsidR="00493BBF">
        <w:t>.</w:t>
      </w:r>
    </w:p>
    <w:p w14:paraId="5BA95D4A" w14:textId="77777777" w:rsidR="00840B36" w:rsidRDefault="00840B36" w:rsidP="001339B1">
      <w:pPr>
        <w:autoSpaceDE w:val="0"/>
        <w:autoSpaceDN w:val="0"/>
        <w:adjustRightInd w:val="0"/>
        <w:rPr>
          <w:i/>
        </w:rPr>
      </w:pPr>
    </w:p>
    <w:p w14:paraId="7A2C06F9" w14:textId="3C8E33B6" w:rsidR="00231414" w:rsidRDefault="00231414" w:rsidP="00231414">
      <w:pPr>
        <w:autoSpaceDE w:val="0"/>
        <w:autoSpaceDN w:val="0"/>
        <w:adjustRightInd w:val="0"/>
      </w:pPr>
      <w:r w:rsidRPr="00F8182F">
        <w:rPr>
          <w:i/>
        </w:rPr>
        <w:t xml:space="preserve">The Determinants, Benefits, and Challenges of Auditors Consulting with their Firm’s National Office </w:t>
      </w:r>
      <w:r>
        <w:t xml:space="preserve">(with Miguel </w:t>
      </w:r>
      <w:r w:rsidRPr="00BF0462">
        <w:t>Minutti-Meza</w:t>
      </w:r>
      <w:r>
        <w:t xml:space="preserve"> and </w:t>
      </w:r>
      <w:r w:rsidRPr="00B50F30">
        <w:t>Aleksandra B. Zimmerman</w:t>
      </w:r>
      <w:proofErr w:type="gramStart"/>
      <w:r>
        <w:t>)</w:t>
      </w:r>
      <w:r w:rsidR="003833C0">
        <w:t>.</w:t>
      </w:r>
      <w:r w:rsidR="003D6693" w:rsidRPr="00231414">
        <w:rPr>
          <w:vertAlign w:val="superscript"/>
        </w:rPr>
        <w:t>e</w:t>
      </w:r>
      <w:proofErr w:type="gramEnd"/>
      <w:r>
        <w:t xml:space="preserve"> </w:t>
      </w:r>
    </w:p>
    <w:p w14:paraId="5C238184" w14:textId="77777777" w:rsidR="00231414" w:rsidRDefault="00231414" w:rsidP="001339B1">
      <w:pPr>
        <w:autoSpaceDE w:val="0"/>
        <w:autoSpaceDN w:val="0"/>
        <w:adjustRightInd w:val="0"/>
        <w:rPr>
          <w:i/>
        </w:rPr>
      </w:pPr>
    </w:p>
    <w:p w14:paraId="0B6CBDB2" w14:textId="06148448" w:rsidR="001339B1" w:rsidRDefault="001339B1" w:rsidP="001339B1">
      <w:pPr>
        <w:autoSpaceDE w:val="0"/>
        <w:autoSpaceDN w:val="0"/>
        <w:adjustRightInd w:val="0"/>
      </w:pPr>
      <w:r w:rsidRPr="00195935">
        <w:rPr>
          <w:i/>
        </w:rPr>
        <w:t>Audit Market Characteristics and the Effect of Auditing Standards on Audit Fees and Outcomes</w:t>
      </w:r>
      <w:r>
        <w:t xml:space="preserve">. </w:t>
      </w:r>
    </w:p>
    <w:p w14:paraId="3895BE74" w14:textId="77777777" w:rsidR="003833C0" w:rsidRDefault="003833C0" w:rsidP="001339B1">
      <w:pPr>
        <w:autoSpaceDE w:val="0"/>
        <w:autoSpaceDN w:val="0"/>
        <w:adjustRightInd w:val="0"/>
      </w:pPr>
    </w:p>
    <w:p w14:paraId="170C5F28" w14:textId="77777777" w:rsidR="003833C0" w:rsidRDefault="003833C0" w:rsidP="003833C0">
      <w:pPr>
        <w:rPr>
          <w:i/>
        </w:rPr>
      </w:pPr>
      <w:r w:rsidRPr="00F8182F">
        <w:rPr>
          <w:i/>
        </w:rPr>
        <w:t>Digging Out of a Hole: The Effect of Deviations from Time Budgets on Perceptions of Performance Quality</w:t>
      </w:r>
      <w:r>
        <w:rPr>
          <w:i/>
        </w:rPr>
        <w:t xml:space="preserve"> (with Jeremy Bentley and Aubrey Whitfield). </w:t>
      </w:r>
    </w:p>
    <w:p w14:paraId="04C04394" w14:textId="77777777" w:rsidR="00F8182F" w:rsidRDefault="00F8182F" w:rsidP="00057806">
      <w:pPr>
        <w:rPr>
          <w:b/>
        </w:rPr>
      </w:pPr>
    </w:p>
    <w:p w14:paraId="5EED2D73" w14:textId="77777777" w:rsidR="00C150D2" w:rsidRDefault="00057806" w:rsidP="00057806">
      <w:pPr>
        <w:rPr>
          <w:b/>
        </w:rPr>
      </w:pPr>
      <w:r>
        <w:rPr>
          <w:b/>
        </w:rPr>
        <w:t xml:space="preserve">Research </w:t>
      </w:r>
      <w:r w:rsidR="00C150D2">
        <w:rPr>
          <w:b/>
        </w:rPr>
        <w:t>in Progress</w:t>
      </w:r>
      <w:r>
        <w:rPr>
          <w:b/>
        </w:rPr>
        <w:t>:</w:t>
      </w:r>
    </w:p>
    <w:p w14:paraId="4BF586D1" w14:textId="77777777" w:rsidR="00BF0462" w:rsidRDefault="00BF0462" w:rsidP="002E1242">
      <w:pPr>
        <w:autoSpaceDE w:val="0"/>
        <w:autoSpaceDN w:val="0"/>
        <w:adjustRightInd w:val="0"/>
      </w:pPr>
    </w:p>
    <w:p w14:paraId="2541EB4D" w14:textId="77777777" w:rsidR="00BF0462" w:rsidRDefault="00BF0462" w:rsidP="00BF0462">
      <w:pPr>
        <w:jc w:val="both"/>
      </w:pPr>
      <w:r w:rsidRPr="00BF0462">
        <w:rPr>
          <w:i/>
        </w:rPr>
        <w:t>Examining the Influence of Audit Technology Tools on Audit Team Composition and Audit Engagement Economics</w:t>
      </w:r>
      <w:r>
        <w:rPr>
          <w:i/>
        </w:rPr>
        <w:t xml:space="preserve"> </w:t>
      </w:r>
      <w:r>
        <w:rPr>
          <w:bCs/>
          <w:sz w:val="22"/>
          <w:szCs w:val="22"/>
        </w:rPr>
        <w:t>(</w:t>
      </w:r>
      <w:r>
        <w:t xml:space="preserve">with Colleen Boland and Nicholas Galunic) </w:t>
      </w:r>
      <w:r w:rsidRPr="00C150D2">
        <w:t xml:space="preserve">(data analysis </w:t>
      </w:r>
      <w:r>
        <w:t>phase).</w:t>
      </w:r>
    </w:p>
    <w:p w14:paraId="6CECA79C" w14:textId="77777777" w:rsidR="00F8182F" w:rsidRDefault="00F8182F" w:rsidP="00BF0462">
      <w:pPr>
        <w:jc w:val="both"/>
        <w:rPr>
          <w:i/>
        </w:rPr>
      </w:pPr>
    </w:p>
    <w:p w14:paraId="32E4EBF4" w14:textId="77777777" w:rsidR="00F8182F" w:rsidRPr="00F8182F" w:rsidRDefault="00F8182F" w:rsidP="00F8182F">
      <w:pPr>
        <w:rPr>
          <w:i/>
        </w:rPr>
      </w:pPr>
    </w:p>
    <w:p w14:paraId="133CAFEF" w14:textId="77777777" w:rsidR="00F8182F" w:rsidRPr="00BF0462" w:rsidRDefault="00F8182F" w:rsidP="00BF0462">
      <w:pPr>
        <w:jc w:val="both"/>
        <w:rPr>
          <w:i/>
        </w:rPr>
      </w:pPr>
      <w:r>
        <w:rPr>
          <w:i/>
        </w:rPr>
        <w:t xml:space="preserve">Examining the Association Between </w:t>
      </w:r>
      <w:r w:rsidRPr="00BF0462">
        <w:rPr>
          <w:i/>
        </w:rPr>
        <w:t>National Office Consultations</w:t>
      </w:r>
      <w:r>
        <w:rPr>
          <w:i/>
        </w:rPr>
        <w:t xml:space="preserve"> and Audit Engagement </w:t>
      </w:r>
      <w:proofErr w:type="gramStart"/>
      <w:r>
        <w:rPr>
          <w:i/>
        </w:rPr>
        <w:t>Outcomes</w:t>
      </w:r>
      <w:r w:rsidR="00A5108D">
        <w:rPr>
          <w:i/>
        </w:rPr>
        <w:t xml:space="preserve"> </w:t>
      </w:r>
      <w:r w:rsidR="00A5108D" w:rsidRPr="00F8182F">
        <w:rPr>
          <w:i/>
        </w:rPr>
        <w:t xml:space="preserve"> </w:t>
      </w:r>
      <w:r w:rsidR="00A5108D">
        <w:t>(</w:t>
      </w:r>
      <w:proofErr w:type="gramEnd"/>
      <w:r w:rsidR="00A5108D">
        <w:t xml:space="preserve">with Miguel </w:t>
      </w:r>
      <w:r w:rsidR="00A5108D" w:rsidRPr="00BF0462">
        <w:t>Minutti-Meza</w:t>
      </w:r>
      <w:r w:rsidR="00A5108D">
        <w:t xml:space="preserve"> and </w:t>
      </w:r>
      <w:r w:rsidR="00A5108D" w:rsidRPr="00B50F30">
        <w:t>Aleksandra B. Zimmerman</w:t>
      </w:r>
      <w:r w:rsidR="00A5108D">
        <w:t>)</w:t>
      </w:r>
      <w:r>
        <w:rPr>
          <w:i/>
        </w:rPr>
        <w:t>.</w:t>
      </w:r>
    </w:p>
    <w:p w14:paraId="1A361175" w14:textId="77777777" w:rsidR="00BF0462" w:rsidRDefault="00BF0462" w:rsidP="002E1242">
      <w:pPr>
        <w:autoSpaceDE w:val="0"/>
        <w:autoSpaceDN w:val="0"/>
        <w:adjustRightInd w:val="0"/>
      </w:pPr>
    </w:p>
    <w:p w14:paraId="274880BC" w14:textId="77777777" w:rsidR="002E1242" w:rsidRDefault="00C150D2" w:rsidP="002E1242">
      <w:pPr>
        <w:autoSpaceDE w:val="0"/>
        <w:autoSpaceDN w:val="0"/>
        <w:adjustRightInd w:val="0"/>
      </w:pPr>
      <w:r w:rsidRPr="00BF0462">
        <w:rPr>
          <w:i/>
        </w:rPr>
        <w:t xml:space="preserve">Determinants and Consequences of </w:t>
      </w:r>
      <w:r w:rsidR="00455EF1" w:rsidRPr="00BF0462">
        <w:rPr>
          <w:i/>
        </w:rPr>
        <w:t xml:space="preserve">Auditing Switches During the Financial Crisis </w:t>
      </w:r>
      <w:r w:rsidR="00840B36">
        <w:t xml:space="preserve"> (</w:t>
      </w:r>
      <w:r w:rsidR="00840B36" w:rsidRPr="00C150D2">
        <w:t>with Christine Porter</w:t>
      </w:r>
      <w:r w:rsidR="00840B36">
        <w:t>).</w:t>
      </w:r>
      <w:r w:rsidRPr="00C150D2">
        <w:t xml:space="preserve"> (data analysis </w:t>
      </w:r>
      <w:r>
        <w:t>phase)</w:t>
      </w:r>
      <w:r w:rsidR="002E1242">
        <w:t>.</w:t>
      </w:r>
    </w:p>
    <w:p w14:paraId="37FA07B3" w14:textId="77777777" w:rsidR="00096FF1" w:rsidRDefault="00096FF1" w:rsidP="002E1242">
      <w:pPr>
        <w:autoSpaceDE w:val="0"/>
        <w:autoSpaceDN w:val="0"/>
        <w:adjustRightInd w:val="0"/>
      </w:pPr>
    </w:p>
    <w:p w14:paraId="1FD94E7A" w14:textId="5465C11D" w:rsidR="00096FF1" w:rsidRPr="00096FF1" w:rsidRDefault="00096FF1" w:rsidP="002E1242">
      <w:pPr>
        <w:autoSpaceDE w:val="0"/>
        <w:autoSpaceDN w:val="0"/>
        <w:adjustRightInd w:val="0"/>
        <w:rPr>
          <w:b/>
          <w:bCs/>
        </w:rPr>
      </w:pPr>
      <w:r w:rsidRPr="00096FF1">
        <w:rPr>
          <w:b/>
          <w:bCs/>
        </w:rPr>
        <w:t xml:space="preserve">Peer-Reviewed </w:t>
      </w:r>
      <w:r w:rsidR="003D6693">
        <w:rPr>
          <w:b/>
          <w:bCs/>
        </w:rPr>
        <w:t xml:space="preserve">Conference </w:t>
      </w:r>
      <w:r w:rsidRPr="00096FF1">
        <w:rPr>
          <w:b/>
          <w:bCs/>
        </w:rPr>
        <w:t>Presentations</w:t>
      </w:r>
      <w:r w:rsidR="00577B04">
        <w:rPr>
          <w:b/>
          <w:bCs/>
        </w:rPr>
        <w:t xml:space="preserve"> (by self or co-author)</w:t>
      </w:r>
    </w:p>
    <w:p w14:paraId="676BB2FB" w14:textId="521DD7AD" w:rsidR="00096FF1" w:rsidRDefault="00096FF1" w:rsidP="002E1242">
      <w:pPr>
        <w:autoSpaceDE w:val="0"/>
        <w:autoSpaceDN w:val="0"/>
        <w:adjustRightInd w:val="0"/>
      </w:pPr>
      <w:r w:rsidRPr="00096FF1">
        <w:t>International Symposium on Auditing Research</w:t>
      </w:r>
      <w:r>
        <w:t xml:space="preserve"> </w:t>
      </w:r>
      <w:r w:rsidR="00CD743B">
        <w:tab/>
      </w:r>
      <w:r w:rsidR="00CD743B">
        <w:tab/>
      </w:r>
      <w:r w:rsidR="00493BBF">
        <w:t xml:space="preserve"> </w:t>
      </w:r>
      <w:r w:rsidR="00FE222C">
        <w:t xml:space="preserve">      </w:t>
      </w:r>
      <w:r w:rsidR="00FE222C">
        <w:tab/>
        <w:t xml:space="preserve">      </w:t>
      </w:r>
      <w:r w:rsidR="00493BBF">
        <w:t xml:space="preserve">  </w:t>
      </w:r>
      <w:r>
        <w:t>2017, 2018, 2023</w:t>
      </w:r>
      <w:r w:rsidR="00493BBF">
        <w:t>, 2024</w:t>
      </w:r>
    </w:p>
    <w:p w14:paraId="7AAFA584" w14:textId="4734CE2E" w:rsidR="00CD743B" w:rsidRDefault="00577B04" w:rsidP="002E1242">
      <w:pPr>
        <w:autoSpaceDE w:val="0"/>
        <w:autoSpaceDN w:val="0"/>
        <w:adjustRightInd w:val="0"/>
      </w:pPr>
      <w:r w:rsidRPr="00743DA1">
        <w:rPr>
          <w:bCs/>
        </w:rPr>
        <w:t>PCAOB Conference on Auditing and Capital Market</w:t>
      </w:r>
      <w:r>
        <w:rPr>
          <w:bCs/>
        </w:rPr>
        <w:t xml:space="preserve">s </w:t>
      </w:r>
      <w:r>
        <w:tab/>
      </w:r>
      <w:r>
        <w:tab/>
      </w:r>
      <w:r>
        <w:tab/>
      </w:r>
      <w:r>
        <w:tab/>
      </w:r>
      <w:r w:rsidR="00FE222C">
        <w:t xml:space="preserve"> </w:t>
      </w:r>
      <w:proofErr w:type="gramStart"/>
      <w:r>
        <w:tab/>
      </w:r>
      <w:r w:rsidR="00FE222C">
        <w:t xml:space="preserve">  </w:t>
      </w:r>
      <w:r>
        <w:t>2022</w:t>
      </w:r>
      <w:proofErr w:type="gramEnd"/>
    </w:p>
    <w:p w14:paraId="1FF788B2" w14:textId="095BFA8B" w:rsidR="00096FF1" w:rsidRDefault="00096FF1" w:rsidP="002E1242">
      <w:pPr>
        <w:autoSpaceDE w:val="0"/>
        <w:autoSpaceDN w:val="0"/>
        <w:adjustRightInd w:val="0"/>
      </w:pPr>
      <w:r w:rsidRPr="00005EA5">
        <w:t>Deloitte/University of Kansas Audit Symposium</w:t>
      </w:r>
      <w:r w:rsidR="00CD743B">
        <w:tab/>
      </w:r>
      <w:r w:rsidR="00CD743B">
        <w:tab/>
      </w:r>
      <w:r w:rsidR="00CD743B">
        <w:tab/>
      </w:r>
      <w:r w:rsidR="00CD743B">
        <w:tab/>
      </w:r>
      <w:r w:rsidR="00FE222C">
        <w:t xml:space="preserve">    </w:t>
      </w:r>
      <w:r w:rsidR="00FE222C">
        <w:tab/>
      </w:r>
      <w:r w:rsidR="0069002C">
        <w:t xml:space="preserve">     </w:t>
      </w:r>
      <w:r w:rsidR="00CD743B">
        <w:t>2020</w:t>
      </w:r>
      <w:r w:rsidR="0069002C">
        <w:t>, 2024</w:t>
      </w:r>
    </w:p>
    <w:p w14:paraId="29CE976D" w14:textId="68532752" w:rsidR="00096FF1" w:rsidRDefault="00096FF1" w:rsidP="002E1242">
      <w:pPr>
        <w:autoSpaceDE w:val="0"/>
        <w:autoSpaceDN w:val="0"/>
        <w:adjustRightInd w:val="0"/>
      </w:pPr>
      <w:r w:rsidRPr="00005EA5">
        <w:t>B</w:t>
      </w:r>
      <w:r>
        <w:t xml:space="preserve">ritish Accounting and Finance Association </w:t>
      </w:r>
      <w:r w:rsidRPr="00005EA5">
        <w:t>Audit SIG Conference,</w:t>
      </w:r>
      <w:r>
        <w:t xml:space="preserve"> </w:t>
      </w:r>
      <w:r w:rsidR="00CD743B">
        <w:tab/>
        <w:t xml:space="preserve">    </w:t>
      </w:r>
      <w:r w:rsidR="00FE222C">
        <w:t xml:space="preserve">  </w:t>
      </w:r>
      <w:r w:rsidR="00CD743B">
        <w:t xml:space="preserve">2018, </w:t>
      </w:r>
      <w:r>
        <w:t>2019</w:t>
      </w:r>
      <w:r w:rsidR="00CD743B">
        <w:t>, 2023</w:t>
      </w:r>
    </w:p>
    <w:p w14:paraId="3B27B94F" w14:textId="19950E3A" w:rsidR="00096FF1" w:rsidRDefault="00096FF1" w:rsidP="002E1242">
      <w:pPr>
        <w:autoSpaceDE w:val="0"/>
        <w:autoSpaceDN w:val="0"/>
        <w:adjustRightInd w:val="0"/>
      </w:pPr>
      <w:r w:rsidRPr="00096FF1">
        <w:t>American Accounting Association (AAA) A</w:t>
      </w:r>
      <w:r>
        <w:t xml:space="preserve">nnual </w:t>
      </w:r>
      <w:r w:rsidRPr="00096FF1">
        <w:t>Meetin</w:t>
      </w:r>
      <w:r>
        <w:t>g</w:t>
      </w:r>
      <w:r w:rsidR="00CD743B">
        <w:tab/>
      </w:r>
      <w:r w:rsidR="00CD743B">
        <w:tab/>
      </w:r>
      <w:r w:rsidR="00CD743B">
        <w:tab/>
        <w:t xml:space="preserve">    </w:t>
      </w:r>
      <w:r w:rsidR="00FE222C">
        <w:t xml:space="preserve">  </w:t>
      </w:r>
      <w:r w:rsidR="00CD743B">
        <w:t>2017, 2019, 2020</w:t>
      </w:r>
    </w:p>
    <w:p w14:paraId="39A1AB40" w14:textId="3153E796" w:rsidR="00096FF1" w:rsidRDefault="00096FF1" w:rsidP="002E1242">
      <w:pPr>
        <w:autoSpaceDE w:val="0"/>
        <w:autoSpaceDN w:val="0"/>
        <w:adjustRightInd w:val="0"/>
      </w:pPr>
      <w:r w:rsidRPr="00096FF1">
        <w:t>American Accounting Association (AAA) Auditing Section Mid-Year Meetin</w:t>
      </w:r>
      <w:r>
        <w:t>g</w:t>
      </w:r>
      <w:r w:rsidR="00CD743B">
        <w:tab/>
        <w:t xml:space="preserve">  </w:t>
      </w:r>
      <w:r w:rsidR="00FE222C">
        <w:t xml:space="preserve">  </w:t>
      </w:r>
      <w:r w:rsidR="00CD743B">
        <w:t>2018, 2020</w:t>
      </w:r>
    </w:p>
    <w:p w14:paraId="1C2B08E4" w14:textId="77777777" w:rsidR="00096FF1" w:rsidRDefault="00096FF1" w:rsidP="002E1242">
      <w:pPr>
        <w:autoSpaceDE w:val="0"/>
        <w:autoSpaceDN w:val="0"/>
        <w:adjustRightInd w:val="0"/>
      </w:pPr>
    </w:p>
    <w:p w14:paraId="6AA66849" w14:textId="77777777" w:rsidR="00005EA5" w:rsidRDefault="007E7B60" w:rsidP="00005EA5">
      <w:pPr>
        <w:rPr>
          <w:b/>
        </w:rPr>
      </w:pPr>
      <w:r>
        <w:rPr>
          <w:b/>
        </w:rPr>
        <w:t>I</w:t>
      </w:r>
      <w:r w:rsidR="00005EA5">
        <w:rPr>
          <w:b/>
        </w:rPr>
        <w:t>nvited Presentations:</w:t>
      </w:r>
    </w:p>
    <w:p w14:paraId="0CFBB0C8" w14:textId="77777777" w:rsidR="00E7676C" w:rsidRDefault="00E7676C" w:rsidP="00005EA5">
      <w:r w:rsidRPr="00E7676C">
        <w:t>2022: Northeastern University</w:t>
      </w:r>
    </w:p>
    <w:p w14:paraId="2EB9B097" w14:textId="77777777" w:rsidR="00E7676C" w:rsidRPr="00E7676C" w:rsidRDefault="00E7676C" w:rsidP="00005EA5">
      <w:r>
        <w:t>2021: Public Company Accounting Oversight Board</w:t>
      </w:r>
    </w:p>
    <w:p w14:paraId="24B852B8" w14:textId="77777777" w:rsidR="00D031B0" w:rsidRPr="00D031B0" w:rsidRDefault="00D031B0" w:rsidP="00D031B0">
      <w:r w:rsidRPr="00D031B0">
        <w:t>2019: Faculty Speaker Series, UMass Amherst</w:t>
      </w:r>
      <w:r w:rsidR="00E7676C">
        <w:t>.</w:t>
      </w:r>
    </w:p>
    <w:p w14:paraId="4E4A29B8" w14:textId="77777777" w:rsidR="0019530C" w:rsidRDefault="007E7B60" w:rsidP="00D031B0">
      <w:r>
        <w:t xml:space="preserve">2016: </w:t>
      </w:r>
      <w:r w:rsidR="0019530C" w:rsidRPr="00F86A66">
        <w:t>SUNY at Buffalo, University of Massachusetts – Amherst</w:t>
      </w:r>
      <w:r>
        <w:t xml:space="preserve">, </w:t>
      </w:r>
      <w:r w:rsidR="0019530C" w:rsidRPr="00F86A66">
        <w:t>University of Connecticut</w:t>
      </w:r>
      <w:r>
        <w:t>,</w:t>
      </w:r>
      <w:r w:rsidR="0019530C">
        <w:t xml:space="preserve"> </w:t>
      </w:r>
      <w:r w:rsidR="0019530C" w:rsidRPr="00F86A66">
        <w:t>George Mason University, North Carolina State University</w:t>
      </w:r>
      <w:r w:rsidR="00B07178">
        <w:t>.</w:t>
      </w:r>
      <w:r w:rsidR="0019530C" w:rsidRPr="00F86A66">
        <w:t xml:space="preserve"> </w:t>
      </w:r>
    </w:p>
    <w:p w14:paraId="0E2F5F9F" w14:textId="77777777" w:rsidR="00057806" w:rsidRDefault="007E7B60" w:rsidP="00D031B0">
      <w:r>
        <w:t xml:space="preserve">2015: </w:t>
      </w:r>
      <w:r w:rsidR="0019530C" w:rsidRPr="00F86A66">
        <w:t>Texas Christian Universi</w:t>
      </w:r>
      <w:r w:rsidR="00B617FE">
        <w:t>ty, University of Arkansas,</w:t>
      </w:r>
      <w:r w:rsidR="0019530C" w:rsidRPr="00F86A66">
        <w:t xml:space="preserve"> University of Dayton</w:t>
      </w:r>
      <w:r w:rsidR="00B07178">
        <w:t>.</w:t>
      </w:r>
    </w:p>
    <w:p w14:paraId="4A742031" w14:textId="77777777" w:rsidR="0019530C" w:rsidRDefault="0019530C" w:rsidP="00A721F7"/>
    <w:p w14:paraId="6403D1F0" w14:textId="77777777" w:rsidR="007E7B60" w:rsidRDefault="007E7B60" w:rsidP="00005EA5">
      <w:pPr>
        <w:rPr>
          <w:b/>
        </w:rPr>
      </w:pPr>
      <w:r>
        <w:rPr>
          <w:b/>
        </w:rPr>
        <w:t>A</w:t>
      </w:r>
      <w:r w:rsidR="00005EA5">
        <w:rPr>
          <w:b/>
        </w:rPr>
        <w:t>cademic Presentations and Conference Attendance:</w:t>
      </w:r>
    </w:p>
    <w:p w14:paraId="3524BDF5" w14:textId="1407A838" w:rsidR="00493BBF" w:rsidRDefault="00493BBF" w:rsidP="006123CD">
      <w:pPr>
        <w:pStyle w:val="ListParagraph"/>
        <w:numPr>
          <w:ilvl w:val="0"/>
          <w:numId w:val="18"/>
        </w:numPr>
      </w:pPr>
      <w:bookmarkStart w:id="1" w:name="_Hlk158628730"/>
      <w:r>
        <w:t>2024 International Symposium on Audit Research</w:t>
      </w:r>
      <w:r w:rsidRPr="00005EA5">
        <w:t xml:space="preserve">, </w:t>
      </w:r>
      <w:r>
        <w:t>Boston, MA</w:t>
      </w:r>
    </w:p>
    <w:p w14:paraId="2AC4289F" w14:textId="28934758" w:rsidR="0069002C" w:rsidRDefault="0069002C" w:rsidP="0069002C">
      <w:pPr>
        <w:pStyle w:val="ListParagraph"/>
        <w:numPr>
          <w:ilvl w:val="0"/>
          <w:numId w:val="18"/>
        </w:numPr>
      </w:pPr>
      <w:r>
        <w:t>202</w:t>
      </w:r>
      <w:r w:rsidR="00493BBF">
        <w:t>4</w:t>
      </w:r>
      <w:r>
        <w:t xml:space="preserve"> </w:t>
      </w:r>
      <w:r w:rsidRPr="008E6B78">
        <w:t>EYARC Colloquium</w:t>
      </w:r>
      <w:r>
        <w:t xml:space="preserve">, Charlotte, NC </w:t>
      </w:r>
    </w:p>
    <w:p w14:paraId="2EBB2ECA" w14:textId="585AB44F" w:rsidR="00FE222C" w:rsidRDefault="00FE222C" w:rsidP="00FE222C">
      <w:pPr>
        <w:pStyle w:val="ListParagraph"/>
        <w:numPr>
          <w:ilvl w:val="0"/>
          <w:numId w:val="18"/>
        </w:numPr>
      </w:pPr>
      <w:r>
        <w:t xml:space="preserve">2024 </w:t>
      </w:r>
      <w:r w:rsidRPr="00005EA5">
        <w:t>Deloitte/University of Kansas Audit Symposium, Lawrence, KS</w:t>
      </w:r>
    </w:p>
    <w:p w14:paraId="1D3570DB" w14:textId="55A04E24" w:rsidR="00FE222C" w:rsidRDefault="00577B04" w:rsidP="00FE222C">
      <w:pPr>
        <w:pStyle w:val="ListParagraph"/>
        <w:numPr>
          <w:ilvl w:val="0"/>
          <w:numId w:val="18"/>
        </w:numPr>
      </w:pPr>
      <w:r>
        <w:t>2024 AAA Audit Section Midyear Meeting, New Orleans, LA</w:t>
      </w:r>
    </w:p>
    <w:p w14:paraId="155DBE30" w14:textId="04A3A13C" w:rsidR="00577B04" w:rsidRDefault="00577B04" w:rsidP="00CA7E0C">
      <w:pPr>
        <w:pStyle w:val="ListParagraph"/>
        <w:numPr>
          <w:ilvl w:val="0"/>
          <w:numId w:val="18"/>
        </w:numPr>
      </w:pPr>
      <w:r>
        <w:t>2023</w:t>
      </w:r>
      <w:r w:rsidRPr="00577B04">
        <w:t xml:space="preserve"> Texas Audit Research Symposium</w:t>
      </w:r>
      <w:r>
        <w:t>, Austin</w:t>
      </w:r>
      <w:r w:rsidR="00297E6E">
        <w:t>,</w:t>
      </w:r>
      <w:r>
        <w:t xml:space="preserve"> TX</w:t>
      </w:r>
    </w:p>
    <w:p w14:paraId="71CB39C4" w14:textId="13338E98" w:rsidR="00577B04" w:rsidRDefault="00577B04" w:rsidP="00577B04">
      <w:pPr>
        <w:pStyle w:val="ListParagraph"/>
        <w:numPr>
          <w:ilvl w:val="0"/>
          <w:numId w:val="18"/>
        </w:numPr>
      </w:pPr>
      <w:r>
        <w:t>2023 Review of Accounting Studies Conference, Virtual</w:t>
      </w:r>
    </w:p>
    <w:p w14:paraId="3EA99624" w14:textId="31676EF0" w:rsidR="00577B04" w:rsidRDefault="00577B04" w:rsidP="00CA7E0C">
      <w:pPr>
        <w:pStyle w:val="ListParagraph"/>
        <w:numPr>
          <w:ilvl w:val="0"/>
          <w:numId w:val="18"/>
        </w:numPr>
      </w:pPr>
      <w:r>
        <w:t xml:space="preserve">2023 </w:t>
      </w:r>
      <w:r w:rsidRPr="00743DA1">
        <w:rPr>
          <w:bCs/>
        </w:rPr>
        <w:t>PCAOB Conference on Auditing and Capital Markets</w:t>
      </w:r>
    </w:p>
    <w:p w14:paraId="050FE235" w14:textId="4534CB08" w:rsidR="000D70A6" w:rsidRDefault="000D70A6" w:rsidP="00CA7E0C">
      <w:pPr>
        <w:pStyle w:val="ListParagraph"/>
        <w:numPr>
          <w:ilvl w:val="0"/>
          <w:numId w:val="18"/>
        </w:numPr>
      </w:pPr>
      <w:r>
        <w:t xml:space="preserve">2023 </w:t>
      </w:r>
      <w:r w:rsidRPr="00005EA5">
        <w:t xml:space="preserve">PwC Accounting and Tax Symposium, </w:t>
      </w:r>
      <w:r>
        <w:t>Denver, CO</w:t>
      </w:r>
    </w:p>
    <w:p w14:paraId="4D65B49D" w14:textId="77777777" w:rsidR="000D70A6" w:rsidRDefault="000D70A6" w:rsidP="00CA7E0C">
      <w:pPr>
        <w:pStyle w:val="ListParagraph"/>
        <w:numPr>
          <w:ilvl w:val="0"/>
          <w:numId w:val="18"/>
        </w:numPr>
      </w:pPr>
      <w:r>
        <w:t>2023 International Symposium on Audit Research</w:t>
      </w:r>
      <w:r w:rsidRPr="00005EA5">
        <w:t>, Sydney, Australia</w:t>
      </w:r>
    </w:p>
    <w:p w14:paraId="51CEDA8F" w14:textId="70DD2845" w:rsidR="000D70A6" w:rsidRDefault="000D70A6" w:rsidP="00A578DD">
      <w:pPr>
        <w:pStyle w:val="ListParagraph"/>
        <w:numPr>
          <w:ilvl w:val="0"/>
          <w:numId w:val="18"/>
        </w:numPr>
      </w:pPr>
      <w:r>
        <w:t xml:space="preserve">2023 </w:t>
      </w:r>
      <w:r w:rsidRPr="008E6B78">
        <w:t>EYARC Colloquium</w:t>
      </w:r>
      <w:r>
        <w:t xml:space="preserve">, </w:t>
      </w:r>
      <w:r w:rsidR="00C31706">
        <w:t>Chicago, IL</w:t>
      </w:r>
      <w:r>
        <w:t xml:space="preserve"> </w:t>
      </w:r>
    </w:p>
    <w:bookmarkEnd w:id="1"/>
    <w:p w14:paraId="07A393A4" w14:textId="77777777" w:rsidR="000D70A6" w:rsidRDefault="000D70A6" w:rsidP="00A578DD">
      <w:pPr>
        <w:pStyle w:val="ListParagraph"/>
        <w:numPr>
          <w:ilvl w:val="0"/>
          <w:numId w:val="18"/>
        </w:numPr>
      </w:pPr>
      <w:r>
        <w:t xml:space="preserve">2023 AAA Audit Section Midyear Meeting, Austin, TX </w:t>
      </w:r>
    </w:p>
    <w:p w14:paraId="2963BF70" w14:textId="77777777" w:rsidR="000D70A6" w:rsidRDefault="000D70A6" w:rsidP="00D564FD">
      <w:pPr>
        <w:pStyle w:val="ListParagraph"/>
        <w:numPr>
          <w:ilvl w:val="0"/>
          <w:numId w:val="18"/>
        </w:numPr>
      </w:pPr>
      <w:r>
        <w:t>2022 University of Illinois Symposium on Audit Research, Champaign-Urbana, IL</w:t>
      </w:r>
    </w:p>
    <w:p w14:paraId="72B402C0" w14:textId="77777777" w:rsidR="00E7676C" w:rsidRDefault="00E7676C" w:rsidP="00743DA1">
      <w:pPr>
        <w:pStyle w:val="ListParagraph"/>
        <w:numPr>
          <w:ilvl w:val="0"/>
          <w:numId w:val="18"/>
        </w:numPr>
      </w:pPr>
      <w:r>
        <w:t xml:space="preserve">2022 KPMG </w:t>
      </w:r>
      <w:r w:rsidRPr="00E7676C">
        <w:t>National Faculty Symposium</w:t>
      </w:r>
      <w:r>
        <w:t>, Orlando, FL</w:t>
      </w:r>
    </w:p>
    <w:p w14:paraId="7EDA827F" w14:textId="77777777" w:rsidR="00E7676C" w:rsidRDefault="00E7676C" w:rsidP="00743DA1">
      <w:pPr>
        <w:pStyle w:val="ListParagraph"/>
        <w:numPr>
          <w:ilvl w:val="0"/>
          <w:numId w:val="18"/>
        </w:numPr>
      </w:pPr>
      <w:r>
        <w:t xml:space="preserve">2022 </w:t>
      </w:r>
      <w:r w:rsidRPr="00005EA5">
        <w:t>Deloitte/University of Kansas Audit Symposium, Lawrence, KS</w:t>
      </w:r>
    </w:p>
    <w:p w14:paraId="1FCD40FE" w14:textId="77777777" w:rsidR="00E7676C" w:rsidRDefault="00E7676C" w:rsidP="00E7676C">
      <w:pPr>
        <w:pStyle w:val="ListParagraph"/>
        <w:numPr>
          <w:ilvl w:val="0"/>
          <w:numId w:val="18"/>
        </w:numPr>
      </w:pPr>
      <w:r>
        <w:t xml:space="preserve">2021 </w:t>
      </w:r>
      <w:r w:rsidRPr="00743DA1">
        <w:rPr>
          <w:bCs/>
        </w:rPr>
        <w:t>PCAOB Conference on Auditing and Capital Markets</w:t>
      </w:r>
      <w:r>
        <w:t>, Virtual</w:t>
      </w:r>
    </w:p>
    <w:p w14:paraId="204317AF" w14:textId="77777777" w:rsidR="00743DA1" w:rsidRDefault="00743DA1" w:rsidP="00743DA1">
      <w:pPr>
        <w:pStyle w:val="ListParagraph"/>
        <w:numPr>
          <w:ilvl w:val="0"/>
          <w:numId w:val="18"/>
        </w:numPr>
      </w:pPr>
      <w:r>
        <w:t>2021 AAA Annual Meeting, Virtual</w:t>
      </w:r>
    </w:p>
    <w:p w14:paraId="48F04C05" w14:textId="77777777" w:rsidR="00743DA1" w:rsidRDefault="00743DA1" w:rsidP="00743DA1">
      <w:pPr>
        <w:pStyle w:val="ListParagraph"/>
        <w:numPr>
          <w:ilvl w:val="0"/>
          <w:numId w:val="18"/>
        </w:numPr>
      </w:pPr>
      <w:r w:rsidRPr="00743DA1">
        <w:rPr>
          <w:bCs/>
        </w:rPr>
        <w:t>2020 PCAOB Conference on Auditing and Capital Markets</w:t>
      </w:r>
      <w:r>
        <w:t>, Virtual</w:t>
      </w:r>
    </w:p>
    <w:p w14:paraId="45A1458A" w14:textId="77777777" w:rsidR="00743DA1" w:rsidRDefault="00743DA1" w:rsidP="00932B47">
      <w:pPr>
        <w:pStyle w:val="ListParagraph"/>
        <w:numPr>
          <w:ilvl w:val="0"/>
          <w:numId w:val="18"/>
        </w:numPr>
      </w:pPr>
      <w:r>
        <w:t>2020 Review of Accounting Studies Conference, Virtual</w:t>
      </w:r>
    </w:p>
    <w:p w14:paraId="56F5A449" w14:textId="77777777" w:rsidR="00743DA1" w:rsidRDefault="00743DA1" w:rsidP="00932B47">
      <w:pPr>
        <w:pStyle w:val="ListParagraph"/>
        <w:numPr>
          <w:ilvl w:val="0"/>
          <w:numId w:val="18"/>
        </w:numPr>
      </w:pPr>
      <w:r>
        <w:t>2020 University of Illinois Symposium on Audit Research, Virtual</w:t>
      </w:r>
    </w:p>
    <w:p w14:paraId="28AC669A" w14:textId="77777777" w:rsidR="00005EA5" w:rsidRDefault="00005EA5" w:rsidP="00932B47">
      <w:pPr>
        <w:pStyle w:val="ListParagraph"/>
        <w:numPr>
          <w:ilvl w:val="0"/>
          <w:numId w:val="18"/>
        </w:numPr>
      </w:pPr>
      <w:r>
        <w:t>2020 AAA Audit Section Midyear Meeting, Houston, TX</w:t>
      </w:r>
    </w:p>
    <w:p w14:paraId="78E8F2DD" w14:textId="77777777" w:rsidR="00005EA5" w:rsidRDefault="00005EA5" w:rsidP="00005EA5">
      <w:pPr>
        <w:pStyle w:val="ListParagraph"/>
        <w:numPr>
          <w:ilvl w:val="0"/>
          <w:numId w:val="18"/>
        </w:numPr>
      </w:pPr>
      <w:r>
        <w:lastRenderedPageBreak/>
        <w:t>2019 International Symposium on Audit Research, Boston, MA</w:t>
      </w:r>
    </w:p>
    <w:p w14:paraId="1BBA0F15" w14:textId="77777777" w:rsidR="00005EA5" w:rsidRPr="00005EA5" w:rsidRDefault="00005EA5" w:rsidP="00005EA5">
      <w:pPr>
        <w:pStyle w:val="ListParagraph"/>
        <w:numPr>
          <w:ilvl w:val="0"/>
          <w:numId w:val="18"/>
        </w:numPr>
      </w:pPr>
      <w:r w:rsidRPr="00005EA5">
        <w:t>2019 BAFA Audit SIG Conference, Birmingham</w:t>
      </w:r>
      <w:r>
        <w:t>,</w:t>
      </w:r>
      <w:r w:rsidRPr="00005EA5">
        <w:t xml:space="preserve"> England</w:t>
      </w:r>
    </w:p>
    <w:p w14:paraId="4BE169C7" w14:textId="77777777" w:rsidR="00005EA5" w:rsidRDefault="00005EA5" w:rsidP="00005EA5">
      <w:pPr>
        <w:pStyle w:val="ListParagraph"/>
        <w:numPr>
          <w:ilvl w:val="0"/>
          <w:numId w:val="18"/>
        </w:numPr>
      </w:pPr>
      <w:r>
        <w:t>2019 AAA Annual Meeting, San Francisco, CA</w:t>
      </w:r>
    </w:p>
    <w:p w14:paraId="21A3C645" w14:textId="77777777" w:rsidR="00005EA5" w:rsidRDefault="00005EA5" w:rsidP="00005EA5">
      <w:pPr>
        <w:pStyle w:val="ListParagraph"/>
        <w:numPr>
          <w:ilvl w:val="0"/>
          <w:numId w:val="18"/>
        </w:numPr>
      </w:pPr>
      <w:r w:rsidRPr="00005EA5">
        <w:rPr>
          <w:bCs/>
        </w:rPr>
        <w:t>2019 PCAOB Conference on Auditing and Capital Markets</w:t>
      </w:r>
      <w:r>
        <w:t>, Washington, D.C.</w:t>
      </w:r>
    </w:p>
    <w:p w14:paraId="22FA09C7" w14:textId="77777777" w:rsidR="00005EA5" w:rsidRDefault="00005EA5" w:rsidP="00005EA5">
      <w:pPr>
        <w:pStyle w:val="ListParagraph"/>
        <w:numPr>
          <w:ilvl w:val="0"/>
          <w:numId w:val="18"/>
        </w:numPr>
      </w:pPr>
      <w:r>
        <w:t xml:space="preserve">2019 </w:t>
      </w:r>
      <w:r w:rsidR="00D031B0" w:rsidRPr="008E6B78">
        <w:t>EYARC Colloquium</w:t>
      </w:r>
      <w:r>
        <w:t>, Seattle, WA</w:t>
      </w:r>
    </w:p>
    <w:p w14:paraId="6D55E06C" w14:textId="77777777" w:rsidR="00005EA5" w:rsidRDefault="00005EA5" w:rsidP="00005EA5">
      <w:pPr>
        <w:pStyle w:val="ListParagraph"/>
        <w:numPr>
          <w:ilvl w:val="0"/>
          <w:numId w:val="18"/>
        </w:numPr>
      </w:pPr>
      <w:r>
        <w:t xml:space="preserve">2018 International Symposium on Audit Research, </w:t>
      </w:r>
      <w:r w:rsidRPr="00005EA5">
        <w:t>Maastricht, Netherlands</w:t>
      </w:r>
    </w:p>
    <w:p w14:paraId="128F73DE" w14:textId="77777777" w:rsidR="00005EA5" w:rsidRPr="00005EA5" w:rsidRDefault="00005EA5" w:rsidP="00005EA5">
      <w:pPr>
        <w:pStyle w:val="ListParagraph"/>
        <w:numPr>
          <w:ilvl w:val="0"/>
          <w:numId w:val="18"/>
        </w:numPr>
      </w:pPr>
      <w:r w:rsidRPr="00005EA5">
        <w:t>2018 Deloitte/University of Kansas Audit Symposium, Lawrence, KS</w:t>
      </w:r>
    </w:p>
    <w:p w14:paraId="245CBD07" w14:textId="77777777" w:rsidR="00005EA5" w:rsidRPr="00005EA5" w:rsidRDefault="00005EA5" w:rsidP="00005EA5">
      <w:pPr>
        <w:pStyle w:val="ListParagraph"/>
        <w:numPr>
          <w:ilvl w:val="0"/>
          <w:numId w:val="18"/>
        </w:numPr>
      </w:pPr>
      <w:r w:rsidRPr="00005EA5">
        <w:t>2018 AAA Audit Section Midyear Meeting, Portland, OR</w:t>
      </w:r>
    </w:p>
    <w:p w14:paraId="14CC83EC" w14:textId="77777777" w:rsidR="00005EA5" w:rsidRPr="00005EA5" w:rsidRDefault="00005EA5" w:rsidP="00005EA5">
      <w:pPr>
        <w:pStyle w:val="ListParagraph"/>
        <w:numPr>
          <w:ilvl w:val="0"/>
          <w:numId w:val="18"/>
        </w:numPr>
      </w:pPr>
      <w:r w:rsidRPr="00005EA5">
        <w:t>2018 AAA Annual Meeting, Washington, D.C.</w:t>
      </w:r>
    </w:p>
    <w:p w14:paraId="04EDA810" w14:textId="77777777" w:rsidR="00005EA5" w:rsidRPr="00B05B22" w:rsidRDefault="00005EA5" w:rsidP="00005EA5">
      <w:pPr>
        <w:pStyle w:val="ListParagraph"/>
        <w:numPr>
          <w:ilvl w:val="0"/>
          <w:numId w:val="18"/>
        </w:numPr>
      </w:pPr>
      <w:r>
        <w:t>2018 Accounting Doctoral Scholars Conference, Chicago, IL</w:t>
      </w:r>
    </w:p>
    <w:p w14:paraId="2C55318D" w14:textId="77777777" w:rsidR="00005EA5" w:rsidRDefault="00005EA5" w:rsidP="00005EA5">
      <w:pPr>
        <w:pStyle w:val="ListParagraph"/>
        <w:numPr>
          <w:ilvl w:val="0"/>
          <w:numId w:val="18"/>
        </w:numPr>
      </w:pPr>
      <w:r>
        <w:t xml:space="preserve">2018 </w:t>
      </w:r>
      <w:r w:rsidRPr="00B05B22">
        <w:t>BYU Accounting Research Symposium</w:t>
      </w:r>
      <w:r>
        <w:t xml:space="preserve"> </w:t>
      </w:r>
    </w:p>
    <w:p w14:paraId="5B5AA97D" w14:textId="77777777" w:rsidR="00005EA5" w:rsidRDefault="00005EA5" w:rsidP="00005EA5">
      <w:pPr>
        <w:pStyle w:val="ListParagraph"/>
        <w:numPr>
          <w:ilvl w:val="0"/>
          <w:numId w:val="18"/>
        </w:numPr>
      </w:pPr>
      <w:r>
        <w:t xml:space="preserve">2018 </w:t>
      </w:r>
      <w:r w:rsidR="00D031B0">
        <w:t xml:space="preserve">Deloitte </w:t>
      </w:r>
      <w:r>
        <w:t xml:space="preserve">Trueblood </w:t>
      </w:r>
      <w:r w:rsidR="00D031B0">
        <w:t>Series, W</w:t>
      </w:r>
      <w:r>
        <w:t>estlake, TX</w:t>
      </w:r>
    </w:p>
    <w:p w14:paraId="40251440" w14:textId="77777777" w:rsidR="00D031B0" w:rsidRDefault="00D031B0" w:rsidP="00005EA5">
      <w:pPr>
        <w:pStyle w:val="ListParagraph"/>
        <w:numPr>
          <w:ilvl w:val="0"/>
          <w:numId w:val="18"/>
        </w:numPr>
      </w:pPr>
      <w:r>
        <w:t>2018 A</w:t>
      </w:r>
      <w:r w:rsidRPr="00951F31">
        <w:t>nnual Center for Audit Quality Symposium</w:t>
      </w:r>
      <w:r>
        <w:t>, Washington, DC</w:t>
      </w:r>
    </w:p>
    <w:p w14:paraId="6986AE0B" w14:textId="77777777" w:rsidR="00005EA5" w:rsidRPr="00005EA5" w:rsidRDefault="00005EA5" w:rsidP="00005EA5">
      <w:pPr>
        <w:pStyle w:val="ListParagraph"/>
        <w:numPr>
          <w:ilvl w:val="0"/>
          <w:numId w:val="18"/>
        </w:numPr>
      </w:pPr>
      <w:r>
        <w:t xml:space="preserve">2017 </w:t>
      </w:r>
      <w:r w:rsidRPr="00005EA5">
        <w:t xml:space="preserve">AAA Audit </w:t>
      </w:r>
      <w:r>
        <w:t xml:space="preserve">Section </w:t>
      </w:r>
      <w:r w:rsidRPr="00005EA5">
        <w:t>Midyear Meeting, Orlando, FL</w:t>
      </w:r>
    </w:p>
    <w:p w14:paraId="6ECFD12E" w14:textId="77777777" w:rsidR="00005EA5" w:rsidRPr="00005EA5" w:rsidRDefault="00005EA5" w:rsidP="00005EA5">
      <w:pPr>
        <w:pStyle w:val="ListParagraph"/>
        <w:numPr>
          <w:ilvl w:val="0"/>
          <w:numId w:val="18"/>
        </w:numPr>
      </w:pPr>
      <w:r>
        <w:t xml:space="preserve">2017 </w:t>
      </w:r>
      <w:r w:rsidRPr="00005EA5">
        <w:t>International Symposium on Audit Research, Sydney, Australia</w:t>
      </w:r>
    </w:p>
    <w:p w14:paraId="3598D536" w14:textId="77777777" w:rsidR="00D031B0" w:rsidRDefault="00D031B0" w:rsidP="00D031B0">
      <w:pPr>
        <w:pStyle w:val="ListParagraph"/>
        <w:numPr>
          <w:ilvl w:val="0"/>
          <w:numId w:val="18"/>
        </w:numPr>
      </w:pPr>
      <w:r>
        <w:t xml:space="preserve">2017 </w:t>
      </w:r>
      <w:r w:rsidRPr="008E6B78">
        <w:t>EYARC Colloquium</w:t>
      </w:r>
      <w:r>
        <w:t>, San Jose, CA</w:t>
      </w:r>
    </w:p>
    <w:p w14:paraId="43384A10" w14:textId="77777777" w:rsidR="00005EA5" w:rsidRDefault="00005EA5" w:rsidP="00005EA5">
      <w:pPr>
        <w:pStyle w:val="ListParagraph"/>
        <w:numPr>
          <w:ilvl w:val="0"/>
          <w:numId w:val="18"/>
        </w:numPr>
      </w:pPr>
      <w:r w:rsidRPr="00005EA5">
        <w:t>2017 PwC Accounting and Tax Symposium, Coronado, CA</w:t>
      </w:r>
    </w:p>
    <w:p w14:paraId="617E32A9" w14:textId="77777777" w:rsidR="00D031B0" w:rsidRPr="00005EA5" w:rsidRDefault="00D031B0" w:rsidP="00005EA5">
      <w:pPr>
        <w:pStyle w:val="ListParagraph"/>
        <w:numPr>
          <w:ilvl w:val="0"/>
          <w:numId w:val="18"/>
        </w:numPr>
      </w:pPr>
      <w:r>
        <w:t>2017 AAA New Faculty Consortium, Leesburg, VA</w:t>
      </w:r>
    </w:p>
    <w:p w14:paraId="416A57FC" w14:textId="77777777" w:rsidR="00005EA5" w:rsidRDefault="00005EA5" w:rsidP="00005EA5">
      <w:pPr>
        <w:pStyle w:val="ListParagraph"/>
        <w:numPr>
          <w:ilvl w:val="0"/>
          <w:numId w:val="18"/>
        </w:numPr>
      </w:pPr>
      <w:r w:rsidRPr="00005EA5">
        <w:t>2017 AAA Annual Meeting, San Diego, CA</w:t>
      </w:r>
    </w:p>
    <w:p w14:paraId="27BE292D" w14:textId="77777777" w:rsidR="00005EA5" w:rsidRPr="00005EA5" w:rsidRDefault="00005EA5" w:rsidP="00005EA5">
      <w:pPr>
        <w:pStyle w:val="ListParagraph"/>
        <w:numPr>
          <w:ilvl w:val="0"/>
          <w:numId w:val="18"/>
        </w:numPr>
      </w:pPr>
      <w:r w:rsidRPr="00005EA5">
        <w:t>2016 AAA Annual Meeting, New York City</w:t>
      </w:r>
    </w:p>
    <w:p w14:paraId="453E79E4" w14:textId="77777777" w:rsidR="00005EA5" w:rsidRPr="00005EA5" w:rsidRDefault="00005EA5" w:rsidP="00005EA5">
      <w:pPr>
        <w:pStyle w:val="ListParagraph"/>
        <w:numPr>
          <w:ilvl w:val="0"/>
          <w:numId w:val="18"/>
        </w:numPr>
      </w:pPr>
      <w:r w:rsidRPr="00005EA5">
        <w:t>201</w:t>
      </w:r>
      <w:r>
        <w:t>6</w:t>
      </w:r>
      <w:r w:rsidRPr="00005EA5">
        <w:t xml:space="preserve"> Deloitte/University of Kansas Audit Symposium, Lawrence, KS</w:t>
      </w:r>
    </w:p>
    <w:p w14:paraId="08D6F1CE" w14:textId="77777777" w:rsidR="00005EA5" w:rsidRDefault="00005EA5" w:rsidP="00005EA5">
      <w:pPr>
        <w:pStyle w:val="ListParagraph"/>
        <w:numPr>
          <w:ilvl w:val="0"/>
          <w:numId w:val="18"/>
        </w:numPr>
      </w:pPr>
      <w:r w:rsidRPr="00005EA5">
        <w:t xml:space="preserve">2015 </w:t>
      </w:r>
      <w:r>
        <w:t>AAA Audit Section Midyear Meeting</w:t>
      </w:r>
      <w:r w:rsidRPr="00005EA5">
        <w:t>, Miami, FL</w:t>
      </w:r>
    </w:p>
    <w:p w14:paraId="3907145F" w14:textId="77777777" w:rsidR="00005EA5" w:rsidRPr="00005EA5" w:rsidRDefault="00005EA5" w:rsidP="00005EA5">
      <w:pPr>
        <w:pStyle w:val="ListParagraph"/>
        <w:numPr>
          <w:ilvl w:val="0"/>
          <w:numId w:val="18"/>
        </w:numPr>
      </w:pPr>
      <w:r w:rsidRPr="00005EA5">
        <w:t>2015 AAA Annual Meeting, Chicago, IL</w:t>
      </w:r>
    </w:p>
    <w:p w14:paraId="5FA5649D" w14:textId="77777777" w:rsidR="00D031B0" w:rsidRDefault="00D031B0" w:rsidP="00005EA5">
      <w:pPr>
        <w:pStyle w:val="ListParagraph"/>
        <w:numPr>
          <w:ilvl w:val="0"/>
          <w:numId w:val="18"/>
        </w:numPr>
        <w:autoSpaceDE w:val="0"/>
        <w:autoSpaceDN w:val="0"/>
        <w:adjustRightInd w:val="0"/>
      </w:pPr>
      <w:r>
        <w:t xml:space="preserve">2015 PwC </w:t>
      </w:r>
      <w:r w:rsidRPr="00951F31">
        <w:t>Accounting and Tax Symposium</w:t>
      </w:r>
      <w:r>
        <w:t>, Chicago, IL</w:t>
      </w:r>
    </w:p>
    <w:p w14:paraId="6711CEA6" w14:textId="77777777" w:rsidR="00005EA5" w:rsidRDefault="00005EA5" w:rsidP="00005EA5">
      <w:pPr>
        <w:pStyle w:val="ListParagraph"/>
        <w:numPr>
          <w:ilvl w:val="0"/>
          <w:numId w:val="18"/>
        </w:numPr>
        <w:autoSpaceDE w:val="0"/>
        <w:autoSpaceDN w:val="0"/>
        <w:adjustRightInd w:val="0"/>
      </w:pPr>
      <w:r>
        <w:t xml:space="preserve">2015 </w:t>
      </w:r>
      <w:r w:rsidRPr="002E1242">
        <w:t>Accounting Ph</w:t>
      </w:r>
      <w:r>
        <w:t>.D.</w:t>
      </w:r>
      <w:r w:rsidRPr="002E1242">
        <w:t xml:space="preserve"> Rookie Recruiting and Research</w:t>
      </w:r>
      <w:r>
        <w:t xml:space="preserve"> Camp, Miami, FL</w:t>
      </w:r>
    </w:p>
    <w:p w14:paraId="31319A8F" w14:textId="77777777" w:rsidR="00D031B0" w:rsidRDefault="00D031B0" w:rsidP="00005EA5">
      <w:pPr>
        <w:pStyle w:val="ListParagraph"/>
        <w:numPr>
          <w:ilvl w:val="0"/>
          <w:numId w:val="18"/>
        </w:numPr>
      </w:pPr>
      <w:r>
        <w:t xml:space="preserve">2014 </w:t>
      </w:r>
      <w:r w:rsidRPr="00951F31">
        <w:t>J. Michael Cook Doctoral Consortium</w:t>
      </w:r>
      <w:r>
        <w:t xml:space="preserve">, Westlake, TX </w:t>
      </w:r>
    </w:p>
    <w:p w14:paraId="57033B23" w14:textId="77777777" w:rsidR="00005EA5" w:rsidRDefault="00005EA5" w:rsidP="00005EA5">
      <w:pPr>
        <w:pStyle w:val="ListParagraph"/>
        <w:numPr>
          <w:ilvl w:val="0"/>
          <w:numId w:val="18"/>
        </w:numPr>
      </w:pPr>
      <w:r>
        <w:t>2014 AAA Audit Section Midyear Meeting, New Orleans, LA</w:t>
      </w:r>
    </w:p>
    <w:p w14:paraId="320089BA" w14:textId="77777777" w:rsidR="00005EA5" w:rsidRDefault="00005EA5" w:rsidP="00005EA5">
      <w:pPr>
        <w:pStyle w:val="ListParagraph"/>
        <w:numPr>
          <w:ilvl w:val="0"/>
          <w:numId w:val="18"/>
        </w:numPr>
      </w:pPr>
      <w:r w:rsidRPr="00005EA5">
        <w:t>201</w:t>
      </w:r>
      <w:r>
        <w:t>4</w:t>
      </w:r>
      <w:r w:rsidRPr="00005EA5">
        <w:t xml:space="preserve"> Deloitte/University of Kansas Audit Symposium, Lawrence, KS</w:t>
      </w:r>
    </w:p>
    <w:p w14:paraId="59B08082" w14:textId="77777777" w:rsidR="00005EA5" w:rsidRDefault="00005EA5" w:rsidP="00005EA5">
      <w:pPr>
        <w:pStyle w:val="ListParagraph"/>
        <w:numPr>
          <w:ilvl w:val="0"/>
          <w:numId w:val="18"/>
        </w:numPr>
      </w:pPr>
      <w:r>
        <w:t xml:space="preserve">2014 </w:t>
      </w:r>
      <w:r w:rsidRPr="00B05B22">
        <w:t>BYU Accounting Research Symposium</w:t>
      </w:r>
      <w:r>
        <w:t>, Provo, UT</w:t>
      </w:r>
    </w:p>
    <w:p w14:paraId="633ED032" w14:textId="77777777" w:rsidR="00005EA5" w:rsidRPr="00005EA5" w:rsidRDefault="00005EA5" w:rsidP="00005EA5">
      <w:pPr>
        <w:pStyle w:val="ListParagraph"/>
        <w:numPr>
          <w:ilvl w:val="0"/>
          <w:numId w:val="18"/>
        </w:numPr>
      </w:pPr>
      <w:r w:rsidRPr="00005EA5">
        <w:t>2014 AAA Annual Meeting, Atlanta, GA</w:t>
      </w:r>
    </w:p>
    <w:p w14:paraId="7BC5E740" w14:textId="77777777" w:rsidR="00005EA5" w:rsidRDefault="00005EA5" w:rsidP="00005EA5">
      <w:pPr>
        <w:pStyle w:val="ListParagraph"/>
        <w:numPr>
          <w:ilvl w:val="0"/>
          <w:numId w:val="18"/>
        </w:numPr>
      </w:pPr>
      <w:r>
        <w:t>2013 AAA Audit Section Midyear Meeting, Savannah, GA</w:t>
      </w:r>
    </w:p>
    <w:p w14:paraId="72458153" w14:textId="77777777" w:rsidR="00005EA5" w:rsidRDefault="00005EA5" w:rsidP="00005EA5">
      <w:pPr>
        <w:pStyle w:val="ListParagraph"/>
        <w:numPr>
          <w:ilvl w:val="0"/>
          <w:numId w:val="18"/>
        </w:numPr>
      </w:pPr>
      <w:r w:rsidRPr="00005EA5">
        <w:t>2013 AAA Annual Meeting, Anaheim, CA</w:t>
      </w:r>
    </w:p>
    <w:p w14:paraId="6F7F4FC0" w14:textId="77777777" w:rsidR="00D031B0" w:rsidRDefault="00D031B0" w:rsidP="00D031B0">
      <w:pPr>
        <w:pStyle w:val="ListParagraph"/>
        <w:numPr>
          <w:ilvl w:val="0"/>
          <w:numId w:val="18"/>
        </w:numPr>
      </w:pPr>
      <w:r>
        <w:t xml:space="preserve">2013 PwC </w:t>
      </w:r>
      <w:r w:rsidRPr="00951F31">
        <w:t>Accounting and Tax Symposium</w:t>
      </w:r>
      <w:r>
        <w:t>, Dana Point, CA</w:t>
      </w:r>
    </w:p>
    <w:p w14:paraId="022369AC" w14:textId="77777777" w:rsidR="00D031B0" w:rsidRDefault="00D031B0" w:rsidP="00D031B0">
      <w:pPr>
        <w:pStyle w:val="ListParagraph"/>
        <w:numPr>
          <w:ilvl w:val="0"/>
          <w:numId w:val="18"/>
        </w:numPr>
      </w:pPr>
      <w:r>
        <w:t xml:space="preserve">2012 </w:t>
      </w:r>
      <w:r w:rsidRPr="00B05B22">
        <w:t>BYU Accounting Research Symposium</w:t>
      </w:r>
      <w:r>
        <w:t>, Provo, UT</w:t>
      </w:r>
    </w:p>
    <w:p w14:paraId="239994C6" w14:textId="77777777" w:rsidR="00D031B0" w:rsidRDefault="00D031B0" w:rsidP="00005EA5">
      <w:pPr>
        <w:pStyle w:val="ListParagraph"/>
        <w:numPr>
          <w:ilvl w:val="0"/>
          <w:numId w:val="18"/>
        </w:numPr>
      </w:pPr>
      <w:r>
        <w:t xml:space="preserve">2012 </w:t>
      </w:r>
      <w:r w:rsidRPr="00951F31">
        <w:t>EY Center Auditing Research &amp; Advanced Technology Conference</w:t>
      </w:r>
      <w:r>
        <w:t>, Lawrence, KS</w:t>
      </w:r>
    </w:p>
    <w:p w14:paraId="55ED26A1" w14:textId="77777777" w:rsidR="00005EA5" w:rsidRDefault="00005EA5" w:rsidP="00005EA5">
      <w:pPr>
        <w:pStyle w:val="ListParagraph"/>
        <w:numPr>
          <w:ilvl w:val="0"/>
          <w:numId w:val="18"/>
        </w:numPr>
      </w:pPr>
      <w:r w:rsidRPr="00005EA5">
        <w:t>201</w:t>
      </w:r>
      <w:r>
        <w:t>2</w:t>
      </w:r>
      <w:r w:rsidRPr="00005EA5">
        <w:t xml:space="preserve"> Deloitte/University of Kansas Audit Symposium, Lawrence, KS</w:t>
      </w:r>
    </w:p>
    <w:p w14:paraId="05EFCFE6" w14:textId="77777777" w:rsidR="00005EA5" w:rsidRDefault="00005EA5" w:rsidP="00005EA5"/>
    <w:p w14:paraId="5C076320" w14:textId="77777777" w:rsidR="00005EA5" w:rsidRPr="00982BCA" w:rsidRDefault="00005EA5" w:rsidP="00005EA5">
      <w:pPr>
        <w:pBdr>
          <w:bottom w:val="single" w:sz="4" w:space="1" w:color="auto"/>
        </w:pBdr>
        <w:rPr>
          <w:b/>
        </w:rPr>
      </w:pPr>
      <w:r>
        <w:rPr>
          <w:b/>
        </w:rPr>
        <w:t>TEACHING</w:t>
      </w:r>
    </w:p>
    <w:p w14:paraId="2272A1C9" w14:textId="77777777" w:rsidR="00150F71" w:rsidRDefault="00150F71" w:rsidP="00005EA5">
      <w:pPr>
        <w:rPr>
          <w:i/>
        </w:rPr>
      </w:pPr>
    </w:p>
    <w:p w14:paraId="22B569B9" w14:textId="77777777" w:rsidR="00005EA5" w:rsidRPr="00F46691" w:rsidRDefault="00005EA5" w:rsidP="00005EA5">
      <w:pPr>
        <w:rPr>
          <w:i/>
        </w:rPr>
      </w:pPr>
      <w:r w:rsidRPr="00F46691">
        <w:rPr>
          <w:i/>
        </w:rPr>
        <w:t xml:space="preserve">University of Massachusetts – Amherst </w:t>
      </w:r>
    </w:p>
    <w:p w14:paraId="24A59F8C" w14:textId="77777777" w:rsidR="00005EA5" w:rsidRDefault="00005EA5" w:rsidP="00005EA5">
      <w:r>
        <w:t xml:space="preserve">   </w:t>
      </w:r>
      <w:r w:rsidRPr="00F46691">
        <w:rPr>
          <w:rFonts w:ascii="&amp;quot" w:hAnsi="&amp;quot"/>
          <w:sz w:val="23"/>
          <w:szCs w:val="23"/>
        </w:rPr>
        <w:t>Undergraduate</w:t>
      </w:r>
      <w:r w:rsidR="00D031B0">
        <w:rPr>
          <w:rFonts w:ascii="&amp;quot" w:hAnsi="&amp;quot"/>
          <w:sz w:val="23"/>
          <w:szCs w:val="23"/>
        </w:rPr>
        <w:t xml:space="preserve"> (</w:t>
      </w:r>
      <w:r w:rsidR="00D031B0" w:rsidRPr="00D031B0">
        <w:rPr>
          <w:rFonts w:ascii="&amp;quot" w:hAnsi="&amp;quot"/>
          <w:i/>
          <w:sz w:val="23"/>
          <w:szCs w:val="23"/>
        </w:rPr>
        <w:t>in-person</w:t>
      </w:r>
      <w:r w:rsidR="00D031B0">
        <w:rPr>
          <w:rFonts w:ascii="&amp;quot" w:hAnsi="&amp;quot"/>
          <w:sz w:val="23"/>
          <w:szCs w:val="23"/>
        </w:rPr>
        <w:t xml:space="preserve">) </w:t>
      </w:r>
    </w:p>
    <w:p w14:paraId="00E68053" w14:textId="77777777" w:rsidR="00005EA5" w:rsidRPr="004B3265" w:rsidRDefault="00005EA5" w:rsidP="00005EA5">
      <w:pPr>
        <w:tabs>
          <w:tab w:val="left" w:pos="5580"/>
        </w:tabs>
        <w:ind w:firstLine="720"/>
      </w:pPr>
      <w:r>
        <w:t>2018 – 2019 ACCOUNTG 441</w:t>
      </w:r>
      <w:r w:rsidRPr="004B3265">
        <w:t xml:space="preserve">: </w:t>
      </w:r>
      <w:r>
        <w:t xml:space="preserve">Financial Statement Auditing    </w:t>
      </w:r>
      <w:r w:rsidRPr="004B3265">
        <w:t xml:space="preserve"> </w:t>
      </w:r>
      <w:r>
        <w:tab/>
      </w:r>
      <w:r>
        <w:tab/>
        <w:t>4.7 out of 5.0</w:t>
      </w:r>
      <w:r w:rsidR="00150F71">
        <w:t>*</w:t>
      </w:r>
    </w:p>
    <w:p w14:paraId="25D5A80D" w14:textId="77777777" w:rsidR="00005EA5" w:rsidRPr="004B3265" w:rsidRDefault="00005EA5" w:rsidP="00005EA5">
      <w:pPr>
        <w:tabs>
          <w:tab w:val="left" w:pos="5580"/>
        </w:tabs>
        <w:ind w:firstLine="720"/>
      </w:pPr>
      <w:r>
        <w:t>2017 – 2018 SCH_MGMT 541</w:t>
      </w:r>
      <w:r w:rsidRPr="004B3265">
        <w:t xml:space="preserve">: </w:t>
      </w:r>
      <w:r>
        <w:t xml:space="preserve">Financial Statement Auditing    </w:t>
      </w:r>
      <w:r w:rsidRPr="004B3265">
        <w:t xml:space="preserve"> </w:t>
      </w:r>
      <w:r>
        <w:tab/>
      </w:r>
      <w:r>
        <w:tab/>
        <w:t>4.7 out of 5.0</w:t>
      </w:r>
      <w:r w:rsidR="00150F71">
        <w:t>*</w:t>
      </w:r>
    </w:p>
    <w:p w14:paraId="109CC189" w14:textId="77777777" w:rsidR="00005EA5" w:rsidRDefault="00005EA5" w:rsidP="00005EA5">
      <w:pPr>
        <w:tabs>
          <w:tab w:val="left" w:pos="5580"/>
        </w:tabs>
        <w:ind w:firstLine="720"/>
      </w:pPr>
      <w:r>
        <w:t>2016 – 2017 SCH_MGMT 541</w:t>
      </w:r>
      <w:r w:rsidRPr="004B3265">
        <w:t xml:space="preserve">: </w:t>
      </w:r>
      <w:r>
        <w:t xml:space="preserve">Financial Statement Auditing    </w:t>
      </w:r>
      <w:r w:rsidRPr="004B3265">
        <w:t xml:space="preserve"> </w:t>
      </w:r>
      <w:r>
        <w:tab/>
      </w:r>
      <w:r>
        <w:tab/>
        <w:t>4.6 out of 5.0</w:t>
      </w:r>
      <w:r w:rsidR="00150F71">
        <w:t>*</w:t>
      </w:r>
    </w:p>
    <w:p w14:paraId="68B95655" w14:textId="77777777" w:rsidR="00D031B0" w:rsidRPr="00D031B0" w:rsidRDefault="00D031B0" w:rsidP="00D031B0">
      <w:pPr>
        <w:tabs>
          <w:tab w:val="left" w:pos="5580"/>
        </w:tabs>
        <w:ind w:firstLine="720"/>
        <w:rPr>
          <w:i/>
        </w:rPr>
      </w:pPr>
      <w:r w:rsidRPr="00D031B0">
        <w:rPr>
          <w:i/>
        </w:rPr>
        <w:lastRenderedPageBreak/>
        <w:t>Finalist for the 2019-2020 University of Massachusetts Distinguished Teaching Award</w:t>
      </w:r>
    </w:p>
    <w:p w14:paraId="2931EDDC" w14:textId="77777777" w:rsidR="00005EA5" w:rsidRDefault="00005EA5" w:rsidP="00005EA5">
      <w:pPr>
        <w:tabs>
          <w:tab w:val="left" w:pos="5580"/>
        </w:tabs>
        <w:ind w:firstLine="720"/>
      </w:pPr>
    </w:p>
    <w:p w14:paraId="7B7ECD29" w14:textId="77777777" w:rsidR="00005EA5" w:rsidRDefault="00005EA5" w:rsidP="00005EA5">
      <w:r>
        <w:rPr>
          <w:rFonts w:ascii="&amp;quot" w:hAnsi="&amp;quot"/>
          <w:sz w:val="23"/>
          <w:szCs w:val="23"/>
        </w:rPr>
        <w:t xml:space="preserve">   Masters </w:t>
      </w:r>
      <w:r w:rsidR="00D031B0">
        <w:rPr>
          <w:rFonts w:ascii="&amp;quot" w:hAnsi="&amp;quot"/>
          <w:sz w:val="23"/>
          <w:szCs w:val="23"/>
        </w:rPr>
        <w:t>of Accounting</w:t>
      </w:r>
      <w:r>
        <w:t xml:space="preserve"> </w:t>
      </w:r>
      <w:r w:rsidR="00D031B0">
        <w:t>(</w:t>
      </w:r>
      <w:r w:rsidR="00D031B0" w:rsidRPr="00D031B0">
        <w:rPr>
          <w:i/>
        </w:rPr>
        <w:t>hybrid</w:t>
      </w:r>
      <w:r w:rsidR="00150F71">
        <w:rPr>
          <w:i/>
        </w:rPr>
        <w:t>, fully remote</w:t>
      </w:r>
      <w:r w:rsidR="007B3601">
        <w:rPr>
          <w:i/>
        </w:rPr>
        <w:t>,</w:t>
      </w:r>
      <w:r w:rsidR="00150F71">
        <w:rPr>
          <w:i/>
        </w:rPr>
        <w:t xml:space="preserve"> and online sections</w:t>
      </w:r>
      <w:r w:rsidR="00D031B0">
        <w:t>)</w:t>
      </w:r>
    </w:p>
    <w:p w14:paraId="37A27EF6" w14:textId="3B32E36A" w:rsidR="00493BBF" w:rsidRDefault="00493BBF" w:rsidP="00493BBF">
      <w:pPr>
        <w:ind w:firstLine="720"/>
      </w:pPr>
      <w:r>
        <w:t>2</w:t>
      </w:r>
      <w:r w:rsidRPr="00D02982">
        <w:t>02</w:t>
      </w:r>
      <w:r>
        <w:t>3</w:t>
      </w:r>
      <w:r w:rsidRPr="00D02982">
        <w:t xml:space="preserve"> – 202</w:t>
      </w:r>
      <w:r>
        <w:t>4</w:t>
      </w:r>
      <w:r w:rsidRPr="00D02982">
        <w:t xml:space="preserve"> </w:t>
      </w:r>
      <w:r w:rsidRPr="00D02982">
        <w:rPr>
          <w:bCs/>
        </w:rPr>
        <w:t xml:space="preserve">SCH-MGMT </w:t>
      </w:r>
      <w:r>
        <w:rPr>
          <w:bCs/>
        </w:rPr>
        <w:t>605</w:t>
      </w:r>
      <w:r w:rsidRPr="00D02982">
        <w:rPr>
          <w:bCs/>
        </w:rPr>
        <w:t xml:space="preserve">: </w:t>
      </w:r>
      <w:r w:rsidRPr="00B949D3">
        <w:t>Data Analytics for Acct. Professionals</w:t>
      </w:r>
      <w:r w:rsidRPr="00B949D3">
        <w:rPr>
          <w:bCs/>
        </w:rPr>
        <w:t xml:space="preserve"> </w:t>
      </w:r>
      <w:r w:rsidRPr="00D02982">
        <w:rPr>
          <w:bCs/>
        </w:rPr>
        <w:t xml:space="preserve">   </w:t>
      </w:r>
      <w:r w:rsidRPr="00D02982">
        <w:rPr>
          <w:bCs/>
        </w:rPr>
        <w:tab/>
        <w:t>4.</w:t>
      </w:r>
      <w:r>
        <w:rPr>
          <w:bCs/>
        </w:rPr>
        <w:t>8</w:t>
      </w:r>
      <w:r w:rsidRPr="00D02982">
        <w:rPr>
          <w:bCs/>
        </w:rPr>
        <w:t xml:space="preserve"> out of 5.0*</w:t>
      </w:r>
    </w:p>
    <w:p w14:paraId="4A919F98" w14:textId="4CE2E61B" w:rsidR="000D70A6" w:rsidRDefault="000D70A6" w:rsidP="000D70A6">
      <w:pPr>
        <w:ind w:firstLine="720"/>
      </w:pPr>
      <w:r w:rsidRPr="00D02982">
        <w:t>202</w:t>
      </w:r>
      <w:r>
        <w:t>2</w:t>
      </w:r>
      <w:r w:rsidRPr="00D02982">
        <w:t xml:space="preserve"> – 202</w:t>
      </w:r>
      <w:r>
        <w:t>3</w:t>
      </w:r>
      <w:r w:rsidRPr="00D02982">
        <w:t xml:space="preserve"> </w:t>
      </w:r>
      <w:r w:rsidRPr="00D02982">
        <w:rPr>
          <w:bCs/>
        </w:rPr>
        <w:t xml:space="preserve">SCH-MGMT </w:t>
      </w:r>
      <w:r>
        <w:rPr>
          <w:bCs/>
        </w:rPr>
        <w:t>605</w:t>
      </w:r>
      <w:r w:rsidRPr="00D02982">
        <w:rPr>
          <w:bCs/>
        </w:rPr>
        <w:t xml:space="preserve">: </w:t>
      </w:r>
      <w:r w:rsidRPr="00B949D3">
        <w:t>Data Analytics for Acct. Professionals</w:t>
      </w:r>
      <w:r w:rsidRPr="00B949D3">
        <w:rPr>
          <w:bCs/>
        </w:rPr>
        <w:t xml:space="preserve"> </w:t>
      </w:r>
      <w:r w:rsidRPr="00D02982">
        <w:rPr>
          <w:bCs/>
        </w:rPr>
        <w:t xml:space="preserve">   </w:t>
      </w:r>
      <w:r w:rsidRPr="00D02982">
        <w:rPr>
          <w:bCs/>
        </w:rPr>
        <w:tab/>
        <w:t>4.</w:t>
      </w:r>
      <w:r>
        <w:rPr>
          <w:bCs/>
        </w:rPr>
        <w:t>8</w:t>
      </w:r>
      <w:r w:rsidRPr="00D02982">
        <w:rPr>
          <w:bCs/>
        </w:rPr>
        <w:t xml:space="preserve"> out of 5.0*</w:t>
      </w:r>
    </w:p>
    <w:p w14:paraId="4FA4743E" w14:textId="77777777" w:rsidR="00B949D3" w:rsidRDefault="00B949D3" w:rsidP="00B949D3">
      <w:pPr>
        <w:ind w:firstLine="720"/>
      </w:pPr>
      <w:r w:rsidRPr="00D02982">
        <w:t>202</w:t>
      </w:r>
      <w:r>
        <w:t>1</w:t>
      </w:r>
      <w:r w:rsidRPr="00D02982">
        <w:t xml:space="preserve"> – 202</w:t>
      </w:r>
      <w:r>
        <w:t>2</w:t>
      </w:r>
      <w:r w:rsidRPr="00D02982">
        <w:t xml:space="preserve"> </w:t>
      </w:r>
      <w:r w:rsidRPr="00D02982">
        <w:rPr>
          <w:bCs/>
        </w:rPr>
        <w:t xml:space="preserve">SCH-MGMT </w:t>
      </w:r>
      <w:r>
        <w:rPr>
          <w:bCs/>
        </w:rPr>
        <w:t>605</w:t>
      </w:r>
      <w:r w:rsidRPr="00D02982">
        <w:rPr>
          <w:bCs/>
        </w:rPr>
        <w:t xml:space="preserve">: </w:t>
      </w:r>
      <w:r w:rsidRPr="00B949D3">
        <w:t>Data Analytics for Acct. Professionals</w:t>
      </w:r>
      <w:r w:rsidRPr="00B949D3">
        <w:rPr>
          <w:bCs/>
        </w:rPr>
        <w:t xml:space="preserve"> </w:t>
      </w:r>
      <w:r w:rsidRPr="00D02982">
        <w:rPr>
          <w:bCs/>
        </w:rPr>
        <w:t xml:space="preserve">   </w:t>
      </w:r>
      <w:r w:rsidRPr="00D02982">
        <w:rPr>
          <w:bCs/>
        </w:rPr>
        <w:tab/>
        <w:t>4.</w:t>
      </w:r>
      <w:r w:rsidR="00BF0462">
        <w:rPr>
          <w:bCs/>
        </w:rPr>
        <w:t>9</w:t>
      </w:r>
      <w:r w:rsidRPr="00D02982">
        <w:rPr>
          <w:bCs/>
        </w:rPr>
        <w:t xml:space="preserve"> out of 5.0*</w:t>
      </w:r>
    </w:p>
    <w:p w14:paraId="730C492F" w14:textId="77777777" w:rsidR="00150F71" w:rsidRPr="00D02982" w:rsidRDefault="00150F71" w:rsidP="00150F71">
      <w:pPr>
        <w:ind w:firstLine="720"/>
      </w:pPr>
      <w:r w:rsidRPr="00D02982">
        <w:t xml:space="preserve">2020 – 2021 </w:t>
      </w:r>
      <w:r w:rsidRPr="00D02982">
        <w:rPr>
          <w:bCs/>
        </w:rPr>
        <w:t xml:space="preserve">SCH-MGMT 704: </w:t>
      </w:r>
      <w:r w:rsidRPr="00B949D3">
        <w:t>Data Analytics for Acct. Professionals</w:t>
      </w:r>
      <w:r w:rsidRPr="00B949D3">
        <w:rPr>
          <w:bCs/>
        </w:rPr>
        <w:t xml:space="preserve"> </w:t>
      </w:r>
      <w:r w:rsidRPr="00D02982">
        <w:rPr>
          <w:bCs/>
        </w:rPr>
        <w:t xml:space="preserve">   </w:t>
      </w:r>
      <w:r w:rsidRPr="00D02982">
        <w:rPr>
          <w:bCs/>
        </w:rPr>
        <w:tab/>
        <w:t>4.8 out of 5.0*</w:t>
      </w:r>
    </w:p>
    <w:p w14:paraId="39608809" w14:textId="77777777" w:rsidR="00005EA5" w:rsidRPr="004B3265" w:rsidRDefault="00005EA5" w:rsidP="00150F71">
      <w:pPr>
        <w:ind w:firstLine="720"/>
      </w:pPr>
      <w:r w:rsidRPr="00F46691">
        <w:t xml:space="preserve">2019 – </w:t>
      </w:r>
      <w:r>
        <w:t xml:space="preserve">2020 </w:t>
      </w:r>
      <w:r w:rsidRPr="00F46691">
        <w:rPr>
          <w:bCs/>
        </w:rPr>
        <w:t>SCH-MGMT 7</w:t>
      </w:r>
      <w:r>
        <w:rPr>
          <w:bCs/>
        </w:rPr>
        <w:t>04</w:t>
      </w:r>
      <w:r w:rsidRPr="00F46691">
        <w:rPr>
          <w:bCs/>
        </w:rPr>
        <w:t xml:space="preserve">: </w:t>
      </w:r>
      <w:r w:rsidRPr="00F46691">
        <w:rPr>
          <w:rStyle w:val="Strong"/>
          <w:rFonts w:ascii="&amp;quot" w:hAnsi="&amp;quot"/>
          <w:b w:val="0"/>
          <w:color w:val="323232"/>
          <w:sz w:val="23"/>
          <w:szCs w:val="23"/>
        </w:rPr>
        <w:t>Data Analytics for Acc</w:t>
      </w:r>
      <w:r>
        <w:rPr>
          <w:rStyle w:val="Strong"/>
          <w:rFonts w:ascii="&amp;quot" w:hAnsi="&amp;quot"/>
          <w:b w:val="0"/>
          <w:color w:val="323232"/>
          <w:sz w:val="23"/>
          <w:szCs w:val="23"/>
        </w:rPr>
        <w:t xml:space="preserve">t. Professionals    </w:t>
      </w:r>
      <w:r>
        <w:rPr>
          <w:rStyle w:val="Strong"/>
          <w:rFonts w:ascii="&amp;quot" w:hAnsi="&amp;quot"/>
          <w:b w:val="0"/>
          <w:color w:val="323232"/>
          <w:sz w:val="23"/>
          <w:szCs w:val="23"/>
        </w:rPr>
        <w:tab/>
        <w:t>4.9 out of 5.0</w:t>
      </w:r>
      <w:r w:rsidR="00150F71">
        <w:rPr>
          <w:rStyle w:val="Strong"/>
          <w:rFonts w:ascii="&amp;quot" w:hAnsi="&amp;quot"/>
          <w:b w:val="0"/>
          <w:color w:val="323232"/>
          <w:sz w:val="23"/>
          <w:szCs w:val="23"/>
        </w:rPr>
        <w:t>*</w:t>
      </w:r>
    </w:p>
    <w:p w14:paraId="474F93C4" w14:textId="77777777" w:rsidR="00005EA5" w:rsidRDefault="00005EA5" w:rsidP="00005EA5">
      <w:pPr>
        <w:tabs>
          <w:tab w:val="left" w:pos="5580"/>
        </w:tabs>
        <w:ind w:firstLine="720"/>
      </w:pPr>
    </w:p>
    <w:p w14:paraId="52E49F84" w14:textId="77777777" w:rsidR="00005EA5" w:rsidRDefault="00005EA5" w:rsidP="00005EA5">
      <w:r>
        <w:rPr>
          <w:rFonts w:ascii="&amp;quot" w:hAnsi="&amp;quot"/>
          <w:sz w:val="23"/>
          <w:szCs w:val="23"/>
        </w:rPr>
        <w:t xml:space="preserve">   Doctoral </w:t>
      </w:r>
      <w:r w:rsidRPr="00F46691">
        <w:rPr>
          <w:rFonts w:ascii="&amp;quot" w:hAnsi="&amp;quot"/>
          <w:sz w:val="23"/>
          <w:szCs w:val="23"/>
        </w:rPr>
        <w:t>Cours</w:t>
      </w:r>
      <w:r>
        <w:rPr>
          <w:rFonts w:ascii="&amp;quot" w:hAnsi="&amp;quot"/>
          <w:sz w:val="23"/>
          <w:szCs w:val="23"/>
        </w:rPr>
        <w:t>es</w:t>
      </w:r>
      <w:r>
        <w:t xml:space="preserve"> </w:t>
      </w:r>
      <w:r w:rsidR="00D031B0">
        <w:rPr>
          <w:rFonts w:ascii="&amp;quot" w:hAnsi="&amp;quot"/>
          <w:sz w:val="23"/>
          <w:szCs w:val="23"/>
        </w:rPr>
        <w:t>(</w:t>
      </w:r>
      <w:r w:rsidR="00D031B0" w:rsidRPr="00D031B0">
        <w:rPr>
          <w:rFonts w:ascii="&amp;quot" w:hAnsi="&amp;quot"/>
          <w:i/>
          <w:sz w:val="23"/>
          <w:szCs w:val="23"/>
        </w:rPr>
        <w:t>in-person</w:t>
      </w:r>
      <w:r w:rsidR="00D031B0">
        <w:rPr>
          <w:rFonts w:ascii="&amp;quot" w:hAnsi="&amp;quot"/>
          <w:sz w:val="23"/>
          <w:szCs w:val="23"/>
        </w:rPr>
        <w:t>)</w:t>
      </w:r>
    </w:p>
    <w:p w14:paraId="27C87893" w14:textId="77777777" w:rsidR="00005EA5" w:rsidRPr="004B3265" w:rsidRDefault="00005EA5" w:rsidP="00005EA5">
      <w:pPr>
        <w:tabs>
          <w:tab w:val="left" w:pos="5580"/>
        </w:tabs>
        <w:ind w:firstLine="720"/>
      </w:pPr>
      <w:r>
        <w:t>2017 – 2018 SCH_MGMT 895</w:t>
      </w:r>
      <w:r w:rsidRPr="004B3265">
        <w:t>:</w:t>
      </w:r>
      <w:r>
        <w:t xml:space="preserve"> Doctoral Seminar in Archival Methods</w:t>
      </w:r>
      <w:r>
        <w:tab/>
        <w:t>5.0 out of 5.0</w:t>
      </w:r>
      <w:r w:rsidR="00150F71">
        <w:t>*</w:t>
      </w:r>
    </w:p>
    <w:p w14:paraId="50C66F46" w14:textId="77777777" w:rsidR="00005EA5" w:rsidRDefault="00005EA5" w:rsidP="00005EA5">
      <w:pPr>
        <w:tabs>
          <w:tab w:val="left" w:pos="5580"/>
        </w:tabs>
        <w:ind w:firstLine="720"/>
      </w:pPr>
    </w:p>
    <w:p w14:paraId="67A7C265" w14:textId="77777777" w:rsidR="00005EA5" w:rsidRDefault="00005EA5" w:rsidP="00005EA5">
      <w:pPr>
        <w:rPr>
          <w:i/>
        </w:rPr>
      </w:pPr>
      <w:r w:rsidRPr="00F46691">
        <w:rPr>
          <w:i/>
        </w:rPr>
        <w:t>University of Kansas</w:t>
      </w:r>
    </w:p>
    <w:p w14:paraId="29D98119" w14:textId="77777777" w:rsidR="00005EA5" w:rsidRDefault="00005EA5" w:rsidP="00005EA5">
      <w:r>
        <w:t xml:space="preserve">   </w:t>
      </w:r>
      <w:r w:rsidRPr="00F46691">
        <w:rPr>
          <w:rFonts w:ascii="&amp;quot" w:hAnsi="&amp;quot"/>
          <w:sz w:val="23"/>
          <w:szCs w:val="23"/>
        </w:rPr>
        <w:t>Undergraduate</w:t>
      </w:r>
      <w:r w:rsidR="00D031B0">
        <w:rPr>
          <w:rFonts w:ascii="&amp;quot" w:hAnsi="&amp;quot"/>
          <w:sz w:val="23"/>
          <w:szCs w:val="23"/>
        </w:rPr>
        <w:t xml:space="preserve"> (</w:t>
      </w:r>
      <w:r w:rsidR="00D031B0" w:rsidRPr="00D031B0">
        <w:rPr>
          <w:rFonts w:ascii="&amp;quot" w:hAnsi="&amp;quot"/>
          <w:i/>
          <w:sz w:val="23"/>
          <w:szCs w:val="23"/>
        </w:rPr>
        <w:t>in-person</w:t>
      </w:r>
      <w:r w:rsidR="00D031B0">
        <w:rPr>
          <w:rFonts w:ascii="&amp;quot" w:hAnsi="&amp;quot"/>
          <w:sz w:val="23"/>
          <w:szCs w:val="23"/>
        </w:rPr>
        <w:t>)</w:t>
      </w:r>
    </w:p>
    <w:p w14:paraId="183A5ED9" w14:textId="77777777" w:rsidR="00005EA5" w:rsidRPr="004B3265" w:rsidRDefault="00005EA5" w:rsidP="00005EA5">
      <w:pPr>
        <w:tabs>
          <w:tab w:val="left" w:pos="5580"/>
        </w:tabs>
        <w:ind w:firstLine="720"/>
      </w:pPr>
      <w:r>
        <w:t xml:space="preserve">2015 – 2016 </w:t>
      </w:r>
      <w:r w:rsidRPr="004B3265">
        <w:t xml:space="preserve">Acct 320: Intermediate Financial Accounting </w:t>
      </w:r>
      <w:r>
        <w:t xml:space="preserve">  </w:t>
      </w:r>
      <w:r>
        <w:tab/>
      </w:r>
      <w:r>
        <w:tab/>
        <w:t>4.6 out of 5.0</w:t>
      </w:r>
      <w:r w:rsidR="00150F71">
        <w:t>*</w:t>
      </w:r>
    </w:p>
    <w:p w14:paraId="1255583E" w14:textId="77777777" w:rsidR="00005EA5" w:rsidRPr="004B3265" w:rsidRDefault="00005EA5" w:rsidP="00005EA5">
      <w:pPr>
        <w:tabs>
          <w:tab w:val="left" w:pos="5580"/>
        </w:tabs>
        <w:ind w:firstLine="720"/>
      </w:pPr>
      <w:r>
        <w:t xml:space="preserve">2014 – 2015 </w:t>
      </w:r>
      <w:r w:rsidRPr="004B3265">
        <w:t xml:space="preserve">Acct 320: Intermediate Financial Accounting </w:t>
      </w:r>
      <w:r>
        <w:t xml:space="preserve">  </w:t>
      </w:r>
      <w:r>
        <w:tab/>
      </w:r>
      <w:r>
        <w:tab/>
        <w:t>4.5 out of 5.0</w:t>
      </w:r>
      <w:r w:rsidR="00150F71">
        <w:t>*</w:t>
      </w:r>
    </w:p>
    <w:p w14:paraId="6F26F8D8" w14:textId="3A98107C" w:rsidR="00005EA5" w:rsidRDefault="00005EA5" w:rsidP="00005EA5">
      <w:pPr>
        <w:tabs>
          <w:tab w:val="left" w:pos="5580"/>
        </w:tabs>
        <w:ind w:firstLine="720"/>
      </w:pPr>
      <w:r>
        <w:t xml:space="preserve">2013 – 2014 </w:t>
      </w:r>
      <w:r w:rsidRPr="004B3265">
        <w:t>Acct 543: Introduction</w:t>
      </w:r>
      <w:r>
        <w:t xml:space="preserve"> to Financial </w:t>
      </w:r>
      <w:r w:rsidR="00297E6E">
        <w:t>Statements</w:t>
      </w:r>
      <w:r>
        <w:t xml:space="preserve"> Auditing          4.6 out of 5.0</w:t>
      </w:r>
      <w:r w:rsidR="00150F71">
        <w:t>*</w:t>
      </w:r>
      <w:r>
        <w:t xml:space="preserve">  </w:t>
      </w:r>
      <w:r w:rsidRPr="004B3265">
        <w:t xml:space="preserve"> </w:t>
      </w:r>
    </w:p>
    <w:p w14:paraId="45256AC2" w14:textId="77777777" w:rsidR="00150F71" w:rsidRDefault="00150F71" w:rsidP="00005EA5">
      <w:pPr>
        <w:tabs>
          <w:tab w:val="left" w:pos="5580"/>
        </w:tabs>
        <w:ind w:firstLine="720"/>
      </w:pPr>
    </w:p>
    <w:p w14:paraId="477D6AB8" w14:textId="77777777" w:rsidR="00150F71" w:rsidRDefault="00150F71" w:rsidP="00150F71">
      <w:pPr>
        <w:pBdr>
          <w:bottom w:val="single" w:sz="4" w:space="1" w:color="auto"/>
        </w:pBdr>
        <w:rPr>
          <w:b/>
        </w:rPr>
      </w:pPr>
      <w:r w:rsidRPr="00D02982">
        <w:rPr>
          <w:i/>
          <w:sz w:val="22"/>
          <w:szCs w:val="22"/>
        </w:rPr>
        <w:t>* mean student response on UMass SRTI question #10</w:t>
      </w:r>
      <w:r w:rsidR="007B3601">
        <w:rPr>
          <w:i/>
          <w:sz w:val="22"/>
          <w:szCs w:val="22"/>
        </w:rPr>
        <w:t>,</w:t>
      </w:r>
      <w:r w:rsidRPr="00D02982">
        <w:rPr>
          <w:i/>
          <w:sz w:val="22"/>
          <w:szCs w:val="22"/>
        </w:rPr>
        <w:t xml:space="preserve"> “What is your overall rating of this instructor's teaching? “or equivalent question at prior institutions. </w:t>
      </w:r>
      <w:r w:rsidRPr="00D02982">
        <w:rPr>
          <w:b/>
        </w:rPr>
        <w:t xml:space="preserve">  </w:t>
      </w:r>
    </w:p>
    <w:p w14:paraId="3173F14E" w14:textId="77777777" w:rsidR="00150F71" w:rsidRDefault="00150F71" w:rsidP="00150F71">
      <w:pPr>
        <w:pBdr>
          <w:bottom w:val="single" w:sz="4" w:space="1" w:color="auto"/>
        </w:pBdr>
        <w:rPr>
          <w:b/>
        </w:rPr>
      </w:pPr>
      <w:r w:rsidRPr="00D02982">
        <w:rPr>
          <w:b/>
        </w:rPr>
        <w:t xml:space="preserve"> </w:t>
      </w:r>
    </w:p>
    <w:p w14:paraId="47FD1CB8" w14:textId="77777777" w:rsidR="00005EA5" w:rsidRPr="00982BCA" w:rsidRDefault="00005EA5" w:rsidP="00005EA5">
      <w:pPr>
        <w:pBdr>
          <w:bottom w:val="single" w:sz="4" w:space="1" w:color="auto"/>
        </w:pBdr>
        <w:rPr>
          <w:b/>
        </w:rPr>
      </w:pPr>
      <w:r>
        <w:rPr>
          <w:b/>
        </w:rPr>
        <w:t>SERVICE</w:t>
      </w:r>
    </w:p>
    <w:p w14:paraId="5443A173" w14:textId="77777777" w:rsidR="004012CC" w:rsidRDefault="004012CC" w:rsidP="00743DA1">
      <w:pPr>
        <w:autoSpaceDE w:val="0"/>
        <w:autoSpaceDN w:val="0"/>
        <w:adjustRightInd w:val="0"/>
        <w:rPr>
          <w:b/>
        </w:rPr>
      </w:pPr>
    </w:p>
    <w:p w14:paraId="584E9A3C" w14:textId="77777777" w:rsidR="00577B04" w:rsidRDefault="00577B04" w:rsidP="00743DA1">
      <w:pPr>
        <w:autoSpaceDE w:val="0"/>
        <w:autoSpaceDN w:val="0"/>
        <w:adjustRightInd w:val="0"/>
        <w:rPr>
          <w:b/>
        </w:rPr>
      </w:pPr>
      <w:r w:rsidRPr="00577B04">
        <w:rPr>
          <w:b/>
        </w:rPr>
        <w:t>Editorial Activities and Award</w:t>
      </w:r>
    </w:p>
    <w:p w14:paraId="5632331B" w14:textId="731C3F3A" w:rsidR="00096FF1" w:rsidRPr="00577B04" w:rsidRDefault="00743DA1" w:rsidP="00577B04">
      <w:pPr>
        <w:autoSpaceDE w:val="0"/>
        <w:autoSpaceDN w:val="0"/>
        <w:adjustRightInd w:val="0"/>
        <w:rPr>
          <w:b/>
        </w:rPr>
      </w:pPr>
      <w:r w:rsidRPr="00577B04">
        <w:rPr>
          <w:bCs/>
        </w:rPr>
        <w:t>Editorial Board Member</w:t>
      </w:r>
      <w:r w:rsidR="00577B04" w:rsidRPr="00577B04">
        <w:rPr>
          <w:bCs/>
        </w:rPr>
        <w:t xml:space="preserve"> of </w:t>
      </w:r>
      <w:r>
        <w:t>Auditing: A</w:t>
      </w:r>
      <w:r w:rsidRPr="00FA395E">
        <w:t xml:space="preserve"> </w:t>
      </w:r>
      <w:r>
        <w:t>Journal of Practice and T</w:t>
      </w:r>
      <w:r w:rsidRPr="00FA395E">
        <w:t>heory</w:t>
      </w:r>
      <w:r>
        <w:t xml:space="preserve"> </w:t>
      </w:r>
      <w:r w:rsidR="00577B04">
        <w:tab/>
      </w:r>
      <w:r w:rsidR="00577B04">
        <w:tab/>
      </w:r>
      <w:r>
        <w:t xml:space="preserve">2021 </w:t>
      </w:r>
      <w:r w:rsidR="00096FF1">
        <w:t>–</w:t>
      </w:r>
      <w:r>
        <w:t xml:space="preserve"> Present</w:t>
      </w:r>
    </w:p>
    <w:p w14:paraId="58E596BE" w14:textId="3A83016C" w:rsidR="00743DA1" w:rsidRPr="00577B04" w:rsidRDefault="0069002C" w:rsidP="00005EA5">
      <w:pPr>
        <w:autoSpaceDE w:val="0"/>
        <w:autoSpaceDN w:val="0"/>
        <w:adjustRightInd w:val="0"/>
        <w:rPr>
          <w:bCs/>
        </w:rPr>
      </w:pPr>
      <w:r>
        <w:rPr>
          <w:bCs/>
        </w:rPr>
        <w:t xml:space="preserve">Outstanding Reviewer </w:t>
      </w:r>
      <w:r w:rsidR="00577B04" w:rsidRPr="00577B04">
        <w:rPr>
          <w:bCs/>
        </w:rPr>
        <w:t>Award</w:t>
      </w:r>
      <w:r>
        <w:rPr>
          <w:bCs/>
        </w:rPr>
        <w:t xml:space="preserve"> - A</w:t>
      </w:r>
      <w:r w:rsidR="00577B04" w:rsidRPr="00577B04">
        <w:rPr>
          <w:bCs/>
        </w:rPr>
        <w:t xml:space="preserve">uditing: A Journal of Practice and Theory </w:t>
      </w:r>
      <w:r w:rsidR="00577B04">
        <w:rPr>
          <w:bCs/>
        </w:rPr>
        <w:tab/>
      </w:r>
      <w:r w:rsidR="00577B04">
        <w:rPr>
          <w:bCs/>
        </w:rPr>
        <w:tab/>
        <w:t xml:space="preserve">    </w:t>
      </w:r>
      <w:r w:rsidR="00577B04" w:rsidRPr="00577B04">
        <w:rPr>
          <w:bCs/>
        </w:rPr>
        <w:t>20</w:t>
      </w:r>
      <w:r w:rsidR="00577B04">
        <w:rPr>
          <w:bCs/>
        </w:rPr>
        <w:t>23</w:t>
      </w:r>
    </w:p>
    <w:p w14:paraId="1AC5567B" w14:textId="77777777" w:rsidR="00577B04" w:rsidRDefault="00577B04" w:rsidP="00005EA5">
      <w:pPr>
        <w:autoSpaceDE w:val="0"/>
        <w:autoSpaceDN w:val="0"/>
        <w:adjustRightInd w:val="0"/>
        <w:rPr>
          <w:b/>
        </w:rPr>
      </w:pPr>
    </w:p>
    <w:p w14:paraId="7AD4CCBD" w14:textId="77777777" w:rsidR="00B949D3" w:rsidRPr="00005EA5" w:rsidRDefault="00005EA5" w:rsidP="00005EA5">
      <w:pPr>
        <w:autoSpaceDE w:val="0"/>
        <w:autoSpaceDN w:val="0"/>
        <w:adjustRightInd w:val="0"/>
        <w:rPr>
          <w:b/>
        </w:rPr>
      </w:pPr>
      <w:r w:rsidRPr="00005EA5">
        <w:rPr>
          <w:b/>
        </w:rPr>
        <w:t>Ad-hoc Journal Reviewer</w:t>
      </w:r>
      <w:r>
        <w:rPr>
          <w:b/>
        </w:rPr>
        <w:t>:</w:t>
      </w:r>
    </w:p>
    <w:p w14:paraId="50BF6712" w14:textId="77777777" w:rsidR="00B949D3" w:rsidRDefault="00B949D3" w:rsidP="00005EA5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r>
        <w:t>The Accounting Review</w:t>
      </w:r>
    </w:p>
    <w:p w14:paraId="0F3AEE0A" w14:textId="0A74A653" w:rsidR="00096FF1" w:rsidRDefault="00096FF1" w:rsidP="00005EA5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r>
        <w:t>Contemporary Accounting Review</w:t>
      </w:r>
    </w:p>
    <w:p w14:paraId="59E1F37B" w14:textId="77777777" w:rsidR="00005EA5" w:rsidRDefault="00005EA5" w:rsidP="00005EA5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r>
        <w:t>Accounting, Organizations and Society</w:t>
      </w:r>
    </w:p>
    <w:p w14:paraId="4C469CA2" w14:textId="77777777" w:rsidR="00005EA5" w:rsidRDefault="00005EA5" w:rsidP="00005EA5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r>
        <w:t>Auditing: A</w:t>
      </w:r>
      <w:r w:rsidRPr="00FA395E">
        <w:t xml:space="preserve"> </w:t>
      </w:r>
      <w:r>
        <w:t>Journal of Practice and T</w:t>
      </w:r>
      <w:r w:rsidRPr="00FA395E">
        <w:t>heory</w:t>
      </w:r>
    </w:p>
    <w:p w14:paraId="664D8DF3" w14:textId="77777777" w:rsidR="00005EA5" w:rsidRDefault="00000000" w:rsidP="00005EA5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hyperlink r:id="rId9" w:history="1">
        <w:r w:rsidR="00005EA5" w:rsidRPr="00FA395E">
          <w:t>Journal of Accounting and Public Policy</w:t>
        </w:r>
      </w:hyperlink>
    </w:p>
    <w:p w14:paraId="19666254" w14:textId="6C1195C9" w:rsidR="0069002C" w:rsidRDefault="0069002C" w:rsidP="0069002C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r w:rsidRPr="00CF2356">
        <w:t>Accounting Horizons</w:t>
      </w:r>
    </w:p>
    <w:p w14:paraId="484B8CB4" w14:textId="77777777" w:rsidR="00743DA1" w:rsidRDefault="00743DA1" w:rsidP="00005EA5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r>
        <w:t>Abacus</w:t>
      </w:r>
    </w:p>
    <w:p w14:paraId="5F04237C" w14:textId="136B7565" w:rsidR="00096FF1" w:rsidRDefault="00096FF1" w:rsidP="00005EA5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r>
        <w:t>Managerial Auditing Journal</w:t>
      </w:r>
    </w:p>
    <w:p w14:paraId="15619EAC" w14:textId="77777777" w:rsidR="00005EA5" w:rsidRDefault="00005EA5" w:rsidP="00005EA5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r>
        <w:t>Journal of Information Systems</w:t>
      </w:r>
    </w:p>
    <w:p w14:paraId="5D10F8AF" w14:textId="77777777" w:rsidR="00B949D3" w:rsidRDefault="00B949D3" w:rsidP="00005EA5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r>
        <w:t>Journal of Accounting and Organizational Change</w:t>
      </w:r>
    </w:p>
    <w:p w14:paraId="6F21475C" w14:textId="77777777" w:rsidR="00005EA5" w:rsidRDefault="00005EA5" w:rsidP="00005EA5">
      <w:pPr>
        <w:pStyle w:val="ListParagraph"/>
        <w:numPr>
          <w:ilvl w:val="0"/>
          <w:numId w:val="16"/>
        </w:numPr>
        <w:autoSpaceDE w:val="0"/>
        <w:autoSpaceDN w:val="0"/>
        <w:adjustRightInd w:val="0"/>
      </w:pPr>
      <w:r w:rsidRPr="00564C85">
        <w:t>Asian Review of Accounting</w:t>
      </w:r>
    </w:p>
    <w:p w14:paraId="6ABB82F0" w14:textId="77777777" w:rsidR="00005EA5" w:rsidRDefault="00005EA5" w:rsidP="00005EA5"/>
    <w:p w14:paraId="369B2E65" w14:textId="17689310" w:rsidR="00B05B22" w:rsidRDefault="00005EA5" w:rsidP="00B05B22">
      <w:pPr>
        <w:autoSpaceDE w:val="0"/>
        <w:autoSpaceDN w:val="0"/>
        <w:adjustRightInd w:val="0"/>
        <w:rPr>
          <w:b/>
        </w:rPr>
      </w:pPr>
      <w:r w:rsidRPr="00005EA5">
        <w:rPr>
          <w:b/>
        </w:rPr>
        <w:t xml:space="preserve">Conference Reviewer, Discussant, </w:t>
      </w:r>
      <w:r>
        <w:rPr>
          <w:b/>
        </w:rPr>
        <w:t xml:space="preserve">Panelist, </w:t>
      </w:r>
      <w:r w:rsidRPr="00005EA5">
        <w:rPr>
          <w:b/>
        </w:rPr>
        <w:t>and Moderator Assignments:</w:t>
      </w:r>
    </w:p>
    <w:p w14:paraId="1E62F885" w14:textId="456D3340" w:rsidR="00493BBF" w:rsidRPr="00005EA5" w:rsidRDefault="00493BBF" w:rsidP="00493BBF">
      <w:pPr>
        <w:pStyle w:val="ListParagraph"/>
        <w:numPr>
          <w:ilvl w:val="0"/>
          <w:numId w:val="18"/>
        </w:numPr>
        <w:autoSpaceDE w:val="0"/>
        <w:autoSpaceDN w:val="0"/>
        <w:adjustRightInd w:val="0"/>
      </w:pPr>
      <w:r w:rsidRPr="00005EA5">
        <w:t>Reviewer, 202</w:t>
      </w:r>
      <w:r>
        <w:t>4</w:t>
      </w:r>
      <w:r w:rsidRPr="00005EA5">
        <w:t xml:space="preserve"> International Symposium on Audit Research</w:t>
      </w:r>
    </w:p>
    <w:p w14:paraId="4EDD0FF0" w14:textId="4D529EEE" w:rsidR="000D7B60" w:rsidRDefault="000D7B60" w:rsidP="000D7B60">
      <w:pPr>
        <w:pStyle w:val="ListParagraph"/>
        <w:numPr>
          <w:ilvl w:val="0"/>
          <w:numId w:val="18"/>
        </w:numPr>
        <w:autoSpaceDE w:val="0"/>
        <w:autoSpaceDN w:val="0"/>
        <w:adjustRightInd w:val="0"/>
      </w:pPr>
      <w:r w:rsidRPr="00005EA5">
        <w:t xml:space="preserve">Reviewer and </w:t>
      </w:r>
      <w:r w:rsidR="00577B04">
        <w:t>Discussant</w:t>
      </w:r>
      <w:r w:rsidRPr="00005EA5">
        <w:t>,</w:t>
      </w:r>
      <w:r>
        <w:t xml:space="preserve"> 2024 </w:t>
      </w:r>
      <w:r w:rsidRPr="00005EA5">
        <w:t>AAA Audit Midyear Meeting</w:t>
      </w:r>
    </w:p>
    <w:p w14:paraId="5794FC30" w14:textId="5AF7C79F" w:rsidR="00C31706" w:rsidRDefault="000D7B60" w:rsidP="00C31706">
      <w:pPr>
        <w:pStyle w:val="ListParagraph"/>
        <w:numPr>
          <w:ilvl w:val="0"/>
          <w:numId w:val="18"/>
        </w:numPr>
        <w:autoSpaceDE w:val="0"/>
        <w:autoSpaceDN w:val="0"/>
        <w:adjustRightInd w:val="0"/>
      </w:pPr>
      <w:r w:rsidRPr="00005EA5">
        <w:t xml:space="preserve">Reviewer </w:t>
      </w:r>
      <w:r>
        <w:t xml:space="preserve">2023 </w:t>
      </w:r>
      <w:r w:rsidRPr="00005EA5">
        <w:t>AAA A</w:t>
      </w:r>
      <w:r>
        <w:t xml:space="preserve">nnual </w:t>
      </w:r>
      <w:r w:rsidRPr="00005EA5">
        <w:t>Meeting</w:t>
      </w:r>
    </w:p>
    <w:p w14:paraId="099BA72A" w14:textId="3CE5BA41" w:rsidR="00C31706" w:rsidRPr="00005EA5" w:rsidRDefault="00C31706" w:rsidP="00C31706">
      <w:pPr>
        <w:pStyle w:val="ListParagraph"/>
        <w:numPr>
          <w:ilvl w:val="0"/>
          <w:numId w:val="18"/>
        </w:numPr>
        <w:autoSpaceDE w:val="0"/>
        <w:autoSpaceDN w:val="0"/>
        <w:adjustRightInd w:val="0"/>
      </w:pPr>
      <w:r w:rsidRPr="00005EA5">
        <w:t>Reviewer, 202</w:t>
      </w:r>
      <w:r>
        <w:t>2</w:t>
      </w:r>
      <w:r w:rsidRPr="00005EA5">
        <w:t xml:space="preserve"> International Symposium on Audit Research</w:t>
      </w:r>
    </w:p>
    <w:p w14:paraId="7A4FA02B" w14:textId="7395DEE5" w:rsidR="00B949D3" w:rsidRDefault="00B949D3" w:rsidP="00B949D3">
      <w:pPr>
        <w:pStyle w:val="ListParagraph"/>
        <w:numPr>
          <w:ilvl w:val="0"/>
          <w:numId w:val="18"/>
        </w:numPr>
        <w:autoSpaceDE w:val="0"/>
        <w:autoSpaceDN w:val="0"/>
        <w:adjustRightInd w:val="0"/>
      </w:pPr>
      <w:r w:rsidRPr="00005EA5">
        <w:lastRenderedPageBreak/>
        <w:t>Reviewer and Discussant,</w:t>
      </w:r>
      <w:r>
        <w:t xml:space="preserve"> 2022 </w:t>
      </w:r>
      <w:r w:rsidRPr="00005EA5">
        <w:t>AAA Audit Midyear Meeting</w:t>
      </w:r>
    </w:p>
    <w:p w14:paraId="5BC09CC3" w14:textId="77777777" w:rsidR="00743DA1" w:rsidRDefault="00743DA1" w:rsidP="00743DA1">
      <w:pPr>
        <w:pStyle w:val="ListParagraph"/>
        <w:numPr>
          <w:ilvl w:val="0"/>
          <w:numId w:val="18"/>
        </w:numPr>
        <w:autoSpaceDE w:val="0"/>
        <w:autoSpaceDN w:val="0"/>
        <w:adjustRightInd w:val="0"/>
      </w:pPr>
      <w:r w:rsidRPr="00005EA5">
        <w:t>Reviewer and Discussant, 20</w:t>
      </w:r>
      <w:r>
        <w:t>21</w:t>
      </w:r>
      <w:r w:rsidRPr="00005EA5">
        <w:t xml:space="preserve"> AAA Annual Meeting</w:t>
      </w:r>
    </w:p>
    <w:p w14:paraId="074ACA85" w14:textId="77777777" w:rsidR="00743DA1" w:rsidRPr="00743DA1" w:rsidRDefault="00743DA1" w:rsidP="00743DA1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 and Moderator,</w:t>
      </w:r>
      <w:r>
        <w:t xml:space="preserve"> 2021 </w:t>
      </w:r>
      <w:r w:rsidRPr="00005EA5">
        <w:t>AAA Audit Midyear Meeting</w:t>
      </w:r>
    </w:p>
    <w:p w14:paraId="5B481673" w14:textId="77777777" w:rsidR="00005EA5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, 2020 International Symposium on Audit Research</w:t>
      </w:r>
    </w:p>
    <w:p w14:paraId="77921436" w14:textId="77777777" w:rsidR="00005EA5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, 2020 AAA Audit Midyear Meeting</w:t>
      </w:r>
    </w:p>
    <w:p w14:paraId="3A1E6509" w14:textId="77777777" w:rsidR="00005EA5" w:rsidRPr="00005EA5" w:rsidRDefault="00005EA5" w:rsidP="00005EA5">
      <w:pPr>
        <w:pStyle w:val="ListParagraph"/>
        <w:numPr>
          <w:ilvl w:val="0"/>
          <w:numId w:val="17"/>
        </w:numPr>
      </w:pPr>
      <w:r w:rsidRPr="00005EA5">
        <w:t>Reviewer and Moderator, 2019 International Symposium on Audit Research</w:t>
      </w:r>
    </w:p>
    <w:p w14:paraId="3B16E934" w14:textId="77777777" w:rsidR="00005EA5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 and Discussant, 2019 AAA Annual Meeting</w:t>
      </w:r>
    </w:p>
    <w:p w14:paraId="78FD4F0C" w14:textId="77777777" w:rsidR="00005EA5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, 2019 AAA Audit Midyear Meeting</w:t>
      </w:r>
    </w:p>
    <w:p w14:paraId="28CE736D" w14:textId="77777777" w:rsidR="00005EA5" w:rsidRDefault="00005EA5" w:rsidP="00005EA5">
      <w:pPr>
        <w:pStyle w:val="ListParagraph"/>
        <w:numPr>
          <w:ilvl w:val="0"/>
          <w:numId w:val="17"/>
        </w:numPr>
      </w:pPr>
      <w:r w:rsidRPr="00005EA5">
        <w:t>Reviewer and Discussant, 2018 Audit Midyear Meeting</w:t>
      </w:r>
    </w:p>
    <w:p w14:paraId="132EDE03" w14:textId="77777777" w:rsidR="00D031B0" w:rsidRDefault="00D031B0" w:rsidP="00D031B0">
      <w:pPr>
        <w:pStyle w:val="ListParagraph"/>
        <w:numPr>
          <w:ilvl w:val="0"/>
          <w:numId w:val="17"/>
        </w:numPr>
      </w:pPr>
      <w:r w:rsidRPr="00005EA5">
        <w:t>Panelist, 2018 Accounting Doctoral Scholars Conference</w:t>
      </w:r>
    </w:p>
    <w:p w14:paraId="0807E286" w14:textId="77777777" w:rsidR="00B05B22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, 2018 AAA Annual Meeting</w:t>
      </w:r>
    </w:p>
    <w:p w14:paraId="3189E275" w14:textId="77777777" w:rsidR="00005EA5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, 2018 AAA Northeast Regional Meeting</w:t>
      </w:r>
    </w:p>
    <w:p w14:paraId="11C169B0" w14:textId="77777777" w:rsidR="00005EA5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 and Discussant, 2017 AAA Audit Section Midyear Meeting</w:t>
      </w:r>
    </w:p>
    <w:p w14:paraId="44004DD8" w14:textId="77777777" w:rsidR="00005EA5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, 2016 AAA Annual Meeting</w:t>
      </w:r>
    </w:p>
    <w:p w14:paraId="5AB72731" w14:textId="77777777" w:rsidR="00005EA5" w:rsidRPr="00005EA5" w:rsidRDefault="00005EA5" w:rsidP="00005EA5">
      <w:pPr>
        <w:pStyle w:val="ListParagraph"/>
        <w:numPr>
          <w:ilvl w:val="0"/>
          <w:numId w:val="17"/>
        </w:numPr>
      </w:pPr>
      <w:r w:rsidRPr="00005EA5">
        <w:t>Reviewer, 2016 Deloitte/University of Kansas Audit Symposium</w:t>
      </w:r>
    </w:p>
    <w:p w14:paraId="3F6766D5" w14:textId="77777777" w:rsidR="00005EA5" w:rsidRPr="00005EA5" w:rsidRDefault="00005EA5" w:rsidP="00005EA5">
      <w:pPr>
        <w:pStyle w:val="ListParagraph"/>
        <w:numPr>
          <w:ilvl w:val="0"/>
          <w:numId w:val="17"/>
        </w:numPr>
      </w:pPr>
      <w:r w:rsidRPr="00005EA5">
        <w:t>Reviewer and Discussant, 2015 AAA Audit Section Midyear Meeting</w:t>
      </w:r>
    </w:p>
    <w:p w14:paraId="7CE0BFA9" w14:textId="77777777" w:rsidR="00005EA5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, 2015 AAA Annual Meeting</w:t>
      </w:r>
    </w:p>
    <w:p w14:paraId="55259EC5" w14:textId="77777777" w:rsidR="00005EA5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 and Discussant, 2014 AAA Annual Meeting</w:t>
      </w:r>
    </w:p>
    <w:p w14:paraId="1F48C675" w14:textId="77777777" w:rsidR="00005EA5" w:rsidRPr="00005EA5" w:rsidRDefault="00005EA5" w:rsidP="00005EA5">
      <w:pPr>
        <w:pStyle w:val="ListParagraph"/>
        <w:numPr>
          <w:ilvl w:val="0"/>
          <w:numId w:val="17"/>
        </w:numPr>
      </w:pPr>
      <w:r w:rsidRPr="00005EA5">
        <w:t>Reviewer, 2014 Deloitte/University of Kansas Audit Symposium</w:t>
      </w:r>
    </w:p>
    <w:p w14:paraId="45F236A4" w14:textId="77777777" w:rsidR="00005EA5" w:rsidRPr="00005EA5" w:rsidRDefault="00005EA5" w:rsidP="00005EA5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005EA5">
        <w:t>Reviewer and Discussant 2013 AAA Annual Meeting</w:t>
      </w:r>
    </w:p>
    <w:p w14:paraId="78271DFF" w14:textId="77777777" w:rsidR="00005EA5" w:rsidRDefault="00005EA5" w:rsidP="00005EA5">
      <w:pPr>
        <w:autoSpaceDE w:val="0"/>
        <w:autoSpaceDN w:val="0"/>
        <w:adjustRightInd w:val="0"/>
      </w:pPr>
    </w:p>
    <w:p w14:paraId="0FB6B979" w14:textId="05F75B5E" w:rsidR="00005EA5" w:rsidRDefault="00D16921" w:rsidP="00B05B22">
      <w:pPr>
        <w:autoSpaceDE w:val="0"/>
        <w:autoSpaceDN w:val="0"/>
        <w:adjustRightInd w:val="0"/>
        <w:rPr>
          <w:b/>
        </w:rPr>
      </w:pPr>
      <w:r>
        <w:rPr>
          <w:b/>
        </w:rPr>
        <w:t xml:space="preserve">University and </w:t>
      </w:r>
      <w:r w:rsidR="00005EA5" w:rsidRPr="00005EA5">
        <w:rPr>
          <w:b/>
        </w:rPr>
        <w:t>Department</w:t>
      </w:r>
      <w:r w:rsidR="00005EA5">
        <w:rPr>
          <w:b/>
        </w:rPr>
        <w:t>:</w:t>
      </w:r>
    </w:p>
    <w:p w14:paraId="6FF617EB" w14:textId="77777777" w:rsidR="000D70A6" w:rsidRDefault="000D70A6" w:rsidP="00B05B22">
      <w:pPr>
        <w:autoSpaceDE w:val="0"/>
        <w:autoSpaceDN w:val="0"/>
        <w:adjustRightInd w:val="0"/>
      </w:pPr>
    </w:p>
    <w:p w14:paraId="21A72C9B" w14:textId="77777777" w:rsidR="00D16921" w:rsidRDefault="00D16921" w:rsidP="00B05B22">
      <w:pPr>
        <w:autoSpaceDE w:val="0"/>
        <w:autoSpaceDN w:val="0"/>
        <w:adjustRightInd w:val="0"/>
      </w:pPr>
      <w:bookmarkStart w:id="2" w:name="_Hlk158628783"/>
      <w:r>
        <w:t>University:</w:t>
      </w:r>
    </w:p>
    <w:p w14:paraId="4F007EB8" w14:textId="6FB25075" w:rsidR="000D70A6" w:rsidRDefault="000D70A6" w:rsidP="00D16921">
      <w:pPr>
        <w:pStyle w:val="ListParagraph"/>
        <w:numPr>
          <w:ilvl w:val="0"/>
          <w:numId w:val="25"/>
        </w:numPr>
        <w:autoSpaceDE w:val="0"/>
        <w:autoSpaceDN w:val="0"/>
        <w:adjustRightInd w:val="0"/>
      </w:pPr>
      <w:r w:rsidRPr="000D70A6">
        <w:t xml:space="preserve">Advisory Board Member – </w:t>
      </w:r>
      <w:r>
        <w:t xml:space="preserve">UMass Amherst </w:t>
      </w:r>
      <w:r w:rsidRPr="000D70A6">
        <w:t>Office of Faculty Development,</w:t>
      </w:r>
      <w:r w:rsidR="00D16921">
        <w:t xml:space="preserve"> </w:t>
      </w:r>
      <w:r w:rsidRPr="000D70A6">
        <w:t>2023</w:t>
      </w:r>
      <w:r w:rsidR="00D16921">
        <w:t xml:space="preserve"> - 2025 </w:t>
      </w:r>
    </w:p>
    <w:p w14:paraId="610A257E" w14:textId="4E7AC0F5" w:rsidR="000D70A6" w:rsidRDefault="00D16921" w:rsidP="007E1C05">
      <w:pPr>
        <w:pStyle w:val="ListParagraph"/>
        <w:numPr>
          <w:ilvl w:val="0"/>
          <w:numId w:val="25"/>
        </w:numPr>
        <w:autoSpaceDE w:val="0"/>
        <w:autoSpaceDN w:val="0"/>
        <w:adjustRightInd w:val="0"/>
      </w:pPr>
      <w:r>
        <w:t xml:space="preserve">Reviewer - </w:t>
      </w:r>
      <w:bookmarkEnd w:id="2"/>
      <w:r>
        <w:t xml:space="preserve">Open Education Initiative (OEI) Grant </w:t>
      </w:r>
      <w:r>
        <w:tab/>
      </w:r>
      <w:r>
        <w:tab/>
      </w:r>
      <w:r>
        <w:tab/>
      </w:r>
      <w:r>
        <w:tab/>
      </w:r>
      <w:r>
        <w:tab/>
        <w:t xml:space="preserve">   2023</w:t>
      </w:r>
    </w:p>
    <w:p w14:paraId="16D1AF32" w14:textId="77777777" w:rsidR="00D16921" w:rsidRPr="000D70A6" w:rsidRDefault="00D16921" w:rsidP="00D16921">
      <w:pPr>
        <w:pStyle w:val="ListParagraph"/>
        <w:autoSpaceDE w:val="0"/>
        <w:autoSpaceDN w:val="0"/>
        <w:adjustRightInd w:val="0"/>
      </w:pPr>
    </w:p>
    <w:p w14:paraId="5D4D4C02" w14:textId="77777777" w:rsidR="00005EA5" w:rsidRDefault="00005EA5" w:rsidP="00005EA5">
      <w:pPr>
        <w:autoSpaceDE w:val="0"/>
        <w:autoSpaceDN w:val="0"/>
        <w:adjustRightInd w:val="0"/>
      </w:pPr>
      <w:r>
        <w:t>Programs</w:t>
      </w:r>
      <w:r w:rsidR="00D031B0">
        <w:t xml:space="preserve"> and </w:t>
      </w:r>
      <w:r>
        <w:t>Learning Objectives</w:t>
      </w:r>
      <w:r w:rsidR="00D031B0">
        <w:t>:</w:t>
      </w:r>
    </w:p>
    <w:p w14:paraId="7969BE84" w14:textId="77777777" w:rsidR="00005EA5" w:rsidRDefault="00D031B0" w:rsidP="008E7E97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 xml:space="preserve">Accounting </w:t>
      </w:r>
      <w:r w:rsidR="00005EA5">
        <w:t xml:space="preserve">Department Representative, </w:t>
      </w:r>
      <w:r>
        <w:t xml:space="preserve">Isenberg </w:t>
      </w:r>
      <w:r w:rsidR="00005EA5">
        <w:t>Undergraduate Data A</w:t>
      </w:r>
      <w:r w:rsidR="00005EA5" w:rsidRPr="00E90355">
        <w:t xml:space="preserve">nalytics </w:t>
      </w:r>
      <w:r w:rsidR="00005EA5">
        <w:t>Certificate Working Group</w:t>
      </w:r>
      <w:r>
        <w:t>, 2016 – 2018</w:t>
      </w:r>
    </w:p>
    <w:p w14:paraId="68BECD54" w14:textId="77777777" w:rsidR="00005EA5" w:rsidRDefault="00005EA5" w:rsidP="00005EA5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 xml:space="preserve">Member, </w:t>
      </w:r>
      <w:r w:rsidRPr="00E90355">
        <w:t>Forensic Accounting</w:t>
      </w:r>
      <w:r>
        <w:t xml:space="preserve"> Certificate and MSA Track Task Force, 2017 – 2019</w:t>
      </w:r>
    </w:p>
    <w:p w14:paraId="7AD8079F" w14:textId="77777777" w:rsidR="00005EA5" w:rsidRPr="00005EA5" w:rsidRDefault="00005EA5" w:rsidP="00005EA5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>Member, MSA Data Analytics Track Developmental Task Force, 2019 – Present</w:t>
      </w:r>
    </w:p>
    <w:p w14:paraId="4CA9657B" w14:textId="45FFBDB8" w:rsidR="00005EA5" w:rsidRDefault="00005EA5" w:rsidP="00B05B22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 xml:space="preserve">Vice-Chair of Curriculum, MSA </w:t>
      </w:r>
      <w:r w:rsidRPr="00E90355">
        <w:t>Forensic</w:t>
      </w:r>
      <w:r>
        <w:t xml:space="preserve"> and Data Analytics </w:t>
      </w:r>
      <w:r w:rsidR="00D031B0">
        <w:t xml:space="preserve">Tracks, </w:t>
      </w:r>
      <w:r>
        <w:t xml:space="preserve">2018 – Present </w:t>
      </w:r>
    </w:p>
    <w:p w14:paraId="7F1E1514" w14:textId="78A14C76" w:rsidR="000D7B60" w:rsidRDefault="000D7B60" w:rsidP="00B05B22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>Chair, Accounting Department Scholarship Committee, 2022 - Present</w:t>
      </w:r>
    </w:p>
    <w:p w14:paraId="19A7104E" w14:textId="77777777" w:rsidR="00743DA1" w:rsidRDefault="00743DA1" w:rsidP="00743DA1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 w:rsidRPr="00005EA5">
        <w:t xml:space="preserve">Member, </w:t>
      </w:r>
      <w:proofErr w:type="gramStart"/>
      <w:r>
        <w:t xml:space="preserve">Masters’ in </w:t>
      </w:r>
      <w:r w:rsidRPr="00005EA5">
        <w:t>Accounting</w:t>
      </w:r>
      <w:proofErr w:type="gramEnd"/>
      <w:r w:rsidRPr="00005EA5">
        <w:t xml:space="preserve"> Curriculum Committee, 20</w:t>
      </w:r>
      <w:r>
        <w:t>2</w:t>
      </w:r>
      <w:r w:rsidRPr="00005EA5">
        <w:t>1 – Present</w:t>
      </w:r>
    </w:p>
    <w:p w14:paraId="3929340A" w14:textId="0374925C" w:rsidR="00005EA5" w:rsidRDefault="00005EA5" w:rsidP="00B05B22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 w:rsidRPr="00005EA5">
        <w:t xml:space="preserve">Member, Accounting Department </w:t>
      </w:r>
      <w:r w:rsidR="000D7B60">
        <w:t xml:space="preserve">Undergraduate </w:t>
      </w:r>
      <w:r w:rsidRPr="00005EA5">
        <w:t>Curriculum Committee, 201</w:t>
      </w:r>
      <w:r>
        <w:t>6</w:t>
      </w:r>
      <w:r w:rsidRPr="00005EA5">
        <w:t xml:space="preserve"> – </w:t>
      </w:r>
      <w:r w:rsidR="00743DA1">
        <w:t>2021</w:t>
      </w:r>
    </w:p>
    <w:p w14:paraId="7CBE23D8" w14:textId="77777777" w:rsidR="00005EA5" w:rsidRPr="00005EA5" w:rsidRDefault="00005EA5" w:rsidP="00B05B22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 w:rsidRPr="00005EA5">
        <w:t xml:space="preserve">Member, Accounting Department </w:t>
      </w:r>
      <w:r>
        <w:t>A</w:t>
      </w:r>
      <w:r w:rsidRPr="00005EA5">
        <w:t>ssurance of Learning Committee, 201</w:t>
      </w:r>
      <w:r>
        <w:t>8</w:t>
      </w:r>
      <w:r w:rsidRPr="00005EA5">
        <w:t xml:space="preserve"> – Present</w:t>
      </w:r>
    </w:p>
    <w:p w14:paraId="257208DC" w14:textId="77777777" w:rsidR="00D031B0" w:rsidRDefault="00D031B0" w:rsidP="00D031B0">
      <w:pPr>
        <w:autoSpaceDE w:val="0"/>
        <w:autoSpaceDN w:val="0"/>
        <w:adjustRightInd w:val="0"/>
      </w:pPr>
    </w:p>
    <w:p w14:paraId="22CAAF46" w14:textId="4BAF2D45" w:rsidR="000D70A6" w:rsidRPr="00005EA5" w:rsidRDefault="000D70A6" w:rsidP="000D70A6">
      <w:pPr>
        <w:autoSpaceDE w:val="0"/>
        <w:autoSpaceDN w:val="0"/>
        <w:adjustRightInd w:val="0"/>
      </w:pPr>
      <w:r w:rsidRPr="00005EA5">
        <w:t xml:space="preserve">Faculty and Doctoral Student </w:t>
      </w:r>
      <w:r w:rsidR="00F614CB">
        <w:t>R</w:t>
      </w:r>
      <w:r w:rsidRPr="00005EA5">
        <w:t>ecruitment:</w:t>
      </w:r>
    </w:p>
    <w:p w14:paraId="54B2D19E" w14:textId="77777777" w:rsidR="000D70A6" w:rsidRDefault="000D70A6" w:rsidP="000D70A6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>Chair, successful Tenure Track Faculty Search Committee, 2019</w:t>
      </w:r>
    </w:p>
    <w:p w14:paraId="6B207549" w14:textId="77777777" w:rsidR="000D70A6" w:rsidRDefault="000D70A6" w:rsidP="000D70A6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>Co-Chair, successful Tenure Track Faculty Search Committee, 2018</w:t>
      </w:r>
    </w:p>
    <w:p w14:paraId="57405805" w14:textId="77777777" w:rsidR="000D70A6" w:rsidRDefault="000D70A6" w:rsidP="000D70A6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 xml:space="preserve">Member, successful </w:t>
      </w:r>
      <w:r w:rsidRPr="00005EA5">
        <w:t xml:space="preserve">Accounting Doctoral </w:t>
      </w:r>
      <w:r>
        <w:t xml:space="preserve">Student Search </w:t>
      </w:r>
      <w:r w:rsidRPr="00005EA5">
        <w:t>Committee</w:t>
      </w:r>
      <w:r>
        <w:t>, 2016, 2017, 2019</w:t>
      </w:r>
    </w:p>
    <w:p w14:paraId="5A7DA43D" w14:textId="77777777" w:rsidR="000D70A6" w:rsidRDefault="000D70A6" w:rsidP="000D70A6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 xml:space="preserve">Co-Chair, successful </w:t>
      </w:r>
      <w:r w:rsidRPr="00005EA5">
        <w:t xml:space="preserve">Accounting Doctoral </w:t>
      </w:r>
      <w:r>
        <w:t xml:space="preserve">Student Search </w:t>
      </w:r>
      <w:r w:rsidRPr="00005EA5">
        <w:t>Committee</w:t>
      </w:r>
      <w:r>
        <w:t>, 2018</w:t>
      </w:r>
    </w:p>
    <w:p w14:paraId="21128BA2" w14:textId="77777777" w:rsidR="000D70A6" w:rsidRDefault="000D70A6" w:rsidP="00D031B0">
      <w:pPr>
        <w:autoSpaceDE w:val="0"/>
        <w:autoSpaceDN w:val="0"/>
        <w:adjustRightInd w:val="0"/>
      </w:pPr>
    </w:p>
    <w:p w14:paraId="5F8386AA" w14:textId="77777777" w:rsidR="00D031B0" w:rsidRDefault="00D031B0" w:rsidP="00D031B0">
      <w:pPr>
        <w:autoSpaceDE w:val="0"/>
        <w:autoSpaceDN w:val="0"/>
        <w:adjustRightInd w:val="0"/>
      </w:pPr>
      <w:r>
        <w:lastRenderedPageBreak/>
        <w:t>Other:</w:t>
      </w:r>
    </w:p>
    <w:p w14:paraId="53D2062B" w14:textId="4A795C50" w:rsidR="00D031B0" w:rsidRPr="00005EA5" w:rsidRDefault="00D16921" w:rsidP="00D031B0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 xml:space="preserve">Associate </w:t>
      </w:r>
      <w:r w:rsidR="00D031B0">
        <w:t>Member, International Symposium on Audit Research Organizing Committee</w:t>
      </w:r>
    </w:p>
    <w:p w14:paraId="25D3FE56" w14:textId="77777777" w:rsidR="00005EA5" w:rsidRDefault="00005EA5" w:rsidP="00AB4CD9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 w:rsidRPr="00005EA5">
        <w:t>Member, Accounting Doctoral Program Committee, 2016 – Present</w:t>
      </w:r>
    </w:p>
    <w:p w14:paraId="50D0E7F5" w14:textId="77777777" w:rsidR="00005EA5" w:rsidRDefault="00005EA5" w:rsidP="00005EA5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>UMass representative, B</w:t>
      </w:r>
      <w:r w:rsidRPr="008E6B78">
        <w:t xml:space="preserve">oston </w:t>
      </w:r>
      <w:r>
        <w:t>A</w:t>
      </w:r>
      <w:r w:rsidRPr="008E6B78">
        <w:t xml:space="preserve">ccounting </w:t>
      </w:r>
      <w:r>
        <w:t>Research C</w:t>
      </w:r>
      <w:r w:rsidRPr="008E6B78">
        <w:t>olloquium</w:t>
      </w:r>
      <w:r>
        <w:t xml:space="preserve">, 2016 – 2019  </w:t>
      </w:r>
    </w:p>
    <w:p w14:paraId="795F7D1D" w14:textId="77777777" w:rsidR="00005EA5" w:rsidRDefault="00005EA5" w:rsidP="00FC7D87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>Undergraduate Accounting Advisor to ~50 students</w:t>
      </w:r>
    </w:p>
    <w:p w14:paraId="5F4FBCF1" w14:textId="77777777" w:rsidR="00D031B0" w:rsidRDefault="00D031B0" w:rsidP="00D031B0">
      <w:pPr>
        <w:autoSpaceDE w:val="0"/>
        <w:autoSpaceDN w:val="0"/>
        <w:adjustRightInd w:val="0"/>
        <w:rPr>
          <w:sz w:val="28"/>
          <w:szCs w:val="28"/>
        </w:rPr>
      </w:pPr>
    </w:p>
    <w:p w14:paraId="111049B0" w14:textId="77777777" w:rsidR="00D031B0" w:rsidRPr="00D031B0" w:rsidRDefault="00D031B0" w:rsidP="00D031B0">
      <w:pPr>
        <w:autoSpaceDE w:val="0"/>
        <w:autoSpaceDN w:val="0"/>
        <w:adjustRightInd w:val="0"/>
        <w:rPr>
          <w:b/>
        </w:rPr>
      </w:pPr>
      <w:r w:rsidRPr="00D031B0">
        <w:rPr>
          <w:b/>
        </w:rPr>
        <w:t>Community:</w:t>
      </w:r>
    </w:p>
    <w:p w14:paraId="38E79A23" w14:textId="77777777" w:rsidR="00D031B0" w:rsidRPr="00D031B0" w:rsidRDefault="00D031B0" w:rsidP="00D031B0">
      <w:pPr>
        <w:pStyle w:val="ListParagraph"/>
        <w:numPr>
          <w:ilvl w:val="0"/>
          <w:numId w:val="21"/>
        </w:numPr>
        <w:autoSpaceDE w:val="0"/>
        <w:autoSpaceDN w:val="0"/>
        <w:adjustRightInd w:val="0"/>
      </w:pPr>
      <w:r w:rsidRPr="00D031B0">
        <w:t>Board Member, Pioneer Valley Habitat for Humanity, 2018-Present</w:t>
      </w:r>
    </w:p>
    <w:p w14:paraId="28110935" w14:textId="2CA708DF" w:rsidR="00D031B0" w:rsidRDefault="00D031B0" w:rsidP="00D031B0">
      <w:pPr>
        <w:pStyle w:val="ListParagraph"/>
        <w:numPr>
          <w:ilvl w:val="0"/>
          <w:numId w:val="21"/>
        </w:numPr>
        <w:autoSpaceDE w:val="0"/>
        <w:autoSpaceDN w:val="0"/>
        <w:adjustRightInd w:val="0"/>
      </w:pPr>
      <w:r w:rsidRPr="00D031B0">
        <w:t xml:space="preserve">Finance Committee Member, Pioneer Valley Habitat for Humanity, </w:t>
      </w:r>
      <w:r w:rsidR="00C31706">
        <w:tab/>
      </w:r>
      <w:r w:rsidRPr="00D031B0">
        <w:t>2017</w:t>
      </w:r>
      <w:r>
        <w:t xml:space="preserve"> – </w:t>
      </w:r>
      <w:r w:rsidRPr="00D031B0">
        <w:t xml:space="preserve">Present  </w:t>
      </w:r>
    </w:p>
    <w:p w14:paraId="309AFD96" w14:textId="5EA9A18A" w:rsidR="00D031B0" w:rsidRDefault="00D031B0" w:rsidP="00D031B0">
      <w:pPr>
        <w:pStyle w:val="ListParagraph"/>
        <w:numPr>
          <w:ilvl w:val="0"/>
          <w:numId w:val="21"/>
        </w:numPr>
        <w:autoSpaceDE w:val="0"/>
        <w:autoSpaceDN w:val="0"/>
        <w:adjustRightInd w:val="0"/>
      </w:pPr>
      <w:r>
        <w:t xml:space="preserve">Troop Committee Member, Boy Scouts of America Troop 507, </w:t>
      </w:r>
      <w:r w:rsidR="00C31706">
        <w:tab/>
      </w:r>
      <w:r w:rsidR="00C31706">
        <w:tab/>
      </w:r>
      <w:r>
        <w:t xml:space="preserve">2019 – Present </w:t>
      </w:r>
    </w:p>
    <w:p w14:paraId="0E6DBCBA" w14:textId="43B6AA82" w:rsidR="00005EA5" w:rsidRDefault="00C31706" w:rsidP="00C40FDB">
      <w:pPr>
        <w:pStyle w:val="ListParagraph"/>
        <w:numPr>
          <w:ilvl w:val="0"/>
          <w:numId w:val="21"/>
        </w:numPr>
        <w:autoSpaceDE w:val="0"/>
        <w:autoSpaceDN w:val="0"/>
        <w:adjustRightInd w:val="0"/>
      </w:pPr>
      <w:bookmarkStart w:id="3" w:name="_Hlk158628843"/>
      <w:r>
        <w:t>E</w:t>
      </w:r>
      <w:r w:rsidRPr="00C31706">
        <w:t>cclesiastical</w:t>
      </w:r>
      <w:r>
        <w:t xml:space="preserve"> leader of a local Christian congregation</w:t>
      </w:r>
      <w:bookmarkEnd w:id="3"/>
      <w:r>
        <w:tab/>
      </w:r>
      <w:r>
        <w:tab/>
      </w:r>
      <w:r>
        <w:tab/>
        <w:t>2022 – Present</w:t>
      </w:r>
    </w:p>
    <w:p w14:paraId="46EACA0E" w14:textId="77777777" w:rsidR="00C31706" w:rsidRPr="00B05B22" w:rsidRDefault="00C31706" w:rsidP="00C31706">
      <w:pPr>
        <w:pStyle w:val="ListParagraph"/>
        <w:autoSpaceDE w:val="0"/>
        <w:autoSpaceDN w:val="0"/>
        <w:adjustRightInd w:val="0"/>
      </w:pPr>
    </w:p>
    <w:p w14:paraId="22EDE9FD" w14:textId="77777777" w:rsidR="00B05B22" w:rsidRPr="00E65258" w:rsidRDefault="00B05B22" w:rsidP="007E7B60">
      <w:pPr>
        <w:pBdr>
          <w:bottom w:val="single" w:sz="4" w:space="1" w:color="auto"/>
        </w:pBdr>
        <w:rPr>
          <w:b/>
        </w:rPr>
      </w:pPr>
      <w:r>
        <w:rPr>
          <w:b/>
        </w:rPr>
        <w:t>P</w:t>
      </w:r>
      <w:r w:rsidRPr="00E65258">
        <w:rPr>
          <w:b/>
        </w:rPr>
        <w:t>ROFESSIONAL EXPERIENCE</w:t>
      </w:r>
    </w:p>
    <w:p w14:paraId="1C364E27" w14:textId="77777777" w:rsidR="004012CC" w:rsidRDefault="004012CC" w:rsidP="00B05B22"/>
    <w:p w14:paraId="6A60ED55" w14:textId="77777777" w:rsidR="00B05B22" w:rsidRDefault="00B05B22" w:rsidP="00B05B22">
      <w:r w:rsidRPr="00E65258">
        <w:t>PricewaterhouseCoopers, LLP</w:t>
      </w:r>
      <w:r>
        <w:t xml:space="preserve"> – 2001 to 2011</w:t>
      </w:r>
    </w:p>
    <w:p w14:paraId="237DB471" w14:textId="77777777" w:rsidR="00B05B22" w:rsidRDefault="00B05B22" w:rsidP="00B05B22">
      <w:pPr>
        <w:ind w:firstLine="360"/>
      </w:pPr>
      <w:r>
        <w:t>Research Fellow – The Center for Advanced Research (San Jose, CA)</w:t>
      </w:r>
    </w:p>
    <w:p w14:paraId="28800F5F" w14:textId="77777777" w:rsidR="00B05B22" w:rsidRDefault="00932EB3" w:rsidP="00B05B22">
      <w:pPr>
        <w:ind w:firstLine="360"/>
      </w:pPr>
      <w:r>
        <w:t xml:space="preserve">Manager – </w:t>
      </w:r>
      <w:r w:rsidR="00B05B22">
        <w:t>D</w:t>
      </w:r>
      <w:r>
        <w:t>ata Analysis and Management (Charlotte, NC</w:t>
      </w:r>
      <w:r w:rsidR="007B3601">
        <w:t>,</w:t>
      </w:r>
      <w:r>
        <w:t xml:space="preserve"> and Chicago</w:t>
      </w:r>
      <w:r w:rsidR="007B3601">
        <w:t>,</w:t>
      </w:r>
      <w:r>
        <w:t xml:space="preserve"> IL</w:t>
      </w:r>
      <w:r w:rsidR="00B05B22">
        <w:t>)</w:t>
      </w:r>
    </w:p>
    <w:p w14:paraId="53DA6B74" w14:textId="77777777" w:rsidR="00B05B22" w:rsidRDefault="00932EB3" w:rsidP="00B05B22">
      <w:pPr>
        <w:ind w:firstLine="360"/>
      </w:pPr>
      <w:r>
        <w:t xml:space="preserve">Manager – Data Assurance – </w:t>
      </w:r>
      <w:r w:rsidR="00B05B22">
        <w:t>2</w:t>
      </w:r>
      <w:r w:rsidR="007B3601">
        <w:t>-</w:t>
      </w:r>
      <w:r w:rsidR="00B05B22" w:rsidRPr="00ED53E1">
        <w:rPr>
          <w:noProof/>
        </w:rPr>
        <w:t>year</w:t>
      </w:r>
      <w:r>
        <w:t xml:space="preserve"> </w:t>
      </w:r>
      <w:r w:rsidR="00432B65">
        <w:t xml:space="preserve">International </w:t>
      </w:r>
      <w:r w:rsidR="00B05B22">
        <w:t>Assignment (Dublin, Ireland)</w:t>
      </w:r>
    </w:p>
    <w:p w14:paraId="7D5926F7" w14:textId="77777777" w:rsidR="00B05B22" w:rsidRPr="00E65258" w:rsidRDefault="00B05B22" w:rsidP="00B05B22">
      <w:pPr>
        <w:ind w:firstLine="360"/>
      </w:pPr>
      <w:r>
        <w:t>Senior Associate – External Audit (Atlanta, GA)</w:t>
      </w:r>
    </w:p>
    <w:p w14:paraId="6038CC29" w14:textId="77777777" w:rsidR="00005EA5" w:rsidRDefault="00005EA5" w:rsidP="00005EA5">
      <w:pPr>
        <w:pStyle w:val="ListParagraph"/>
        <w:autoSpaceDE w:val="0"/>
        <w:autoSpaceDN w:val="0"/>
        <w:adjustRightInd w:val="0"/>
      </w:pPr>
    </w:p>
    <w:p w14:paraId="7DFD399A" w14:textId="77777777" w:rsidR="00CF2356" w:rsidRPr="00D031B0" w:rsidRDefault="007E7B60" w:rsidP="00D031B0">
      <w:pPr>
        <w:rPr>
          <w:bCs/>
        </w:rPr>
      </w:pPr>
      <w:r w:rsidRPr="00D031B0">
        <w:rPr>
          <w:bCs/>
        </w:rPr>
        <w:t>A</w:t>
      </w:r>
      <w:r w:rsidR="00D031B0" w:rsidRPr="00D031B0">
        <w:rPr>
          <w:bCs/>
        </w:rPr>
        <w:t xml:space="preserve">dditional </w:t>
      </w:r>
      <w:r w:rsidR="00CF2356" w:rsidRPr="00D031B0">
        <w:rPr>
          <w:bCs/>
        </w:rPr>
        <w:t>P</w:t>
      </w:r>
      <w:r w:rsidR="00D031B0" w:rsidRPr="00D031B0">
        <w:rPr>
          <w:bCs/>
        </w:rPr>
        <w:t>rofessional certifications</w:t>
      </w:r>
      <w:r w:rsidR="00D031B0">
        <w:rPr>
          <w:bCs/>
        </w:rPr>
        <w:t>:</w:t>
      </w:r>
      <w:r w:rsidR="00D031B0" w:rsidRPr="00D031B0">
        <w:rPr>
          <w:bCs/>
        </w:rPr>
        <w:t xml:space="preserve"> </w:t>
      </w:r>
    </w:p>
    <w:p w14:paraId="7697BAAF" w14:textId="77777777" w:rsidR="00CF2356" w:rsidRPr="00CF2356" w:rsidRDefault="00CF2356" w:rsidP="00D031B0">
      <w:pPr>
        <w:pStyle w:val="ListParagraph"/>
        <w:numPr>
          <w:ilvl w:val="0"/>
          <w:numId w:val="20"/>
        </w:numPr>
        <w:autoSpaceDE w:val="0"/>
        <w:autoSpaceDN w:val="0"/>
        <w:adjustRightInd w:val="0"/>
      </w:pPr>
      <w:r w:rsidRPr="00CF2356">
        <w:t>Certified Project Management Professional (PMP) – Project Management Institute</w:t>
      </w:r>
    </w:p>
    <w:p w14:paraId="35E1C196" w14:textId="77777777" w:rsidR="00CF2356" w:rsidRPr="00CF2356" w:rsidRDefault="00CF2356" w:rsidP="00D031B0">
      <w:pPr>
        <w:pStyle w:val="ListParagraph"/>
        <w:numPr>
          <w:ilvl w:val="0"/>
          <w:numId w:val="20"/>
        </w:numPr>
        <w:autoSpaceDE w:val="0"/>
        <w:autoSpaceDN w:val="0"/>
        <w:adjustRightInd w:val="0"/>
      </w:pPr>
      <w:r w:rsidRPr="00CF2356">
        <w:t>Member of the American Institute of Certified Public Accountants (AICPA)</w:t>
      </w:r>
    </w:p>
    <w:p w14:paraId="30CC74A1" w14:textId="77777777" w:rsidR="00CF2356" w:rsidRPr="00CF2356" w:rsidRDefault="00CF2356" w:rsidP="00D031B0">
      <w:pPr>
        <w:pStyle w:val="ListParagraph"/>
        <w:numPr>
          <w:ilvl w:val="0"/>
          <w:numId w:val="20"/>
        </w:numPr>
        <w:autoSpaceDE w:val="0"/>
        <w:autoSpaceDN w:val="0"/>
        <w:adjustRightInd w:val="0"/>
      </w:pPr>
      <w:r w:rsidRPr="00CF2356">
        <w:t xml:space="preserve">Member of the </w:t>
      </w:r>
      <w:r w:rsidR="00ED53E1">
        <w:t xml:space="preserve">American </w:t>
      </w:r>
      <w:r w:rsidRPr="00CF2356">
        <w:t>Accounting Association (AAA)</w:t>
      </w:r>
    </w:p>
    <w:p w14:paraId="2EA315DD" w14:textId="77777777" w:rsidR="00CF2356" w:rsidRDefault="00CF2356" w:rsidP="00D031B0">
      <w:pPr>
        <w:pStyle w:val="ListParagraph"/>
        <w:numPr>
          <w:ilvl w:val="0"/>
          <w:numId w:val="20"/>
        </w:numPr>
      </w:pPr>
      <w:r w:rsidRPr="00CF2356">
        <w:t>Member of the Project Management Institute (PMI)</w:t>
      </w:r>
    </w:p>
    <w:p w14:paraId="418A7CCD" w14:textId="77777777" w:rsidR="00CF2356" w:rsidRDefault="00CF2356" w:rsidP="00CF2356"/>
    <w:p w14:paraId="78E2A32E" w14:textId="77777777" w:rsidR="00CF2356" w:rsidRPr="00291E19" w:rsidRDefault="00D031B0" w:rsidP="00CF2356">
      <w:pPr>
        <w:pBdr>
          <w:bottom w:val="single" w:sz="4" w:space="1" w:color="auto"/>
        </w:pBd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HONORS, AWARDS, AND GRANTS</w:t>
      </w:r>
    </w:p>
    <w:p w14:paraId="5BAAD02F" w14:textId="77777777" w:rsidR="0069002C" w:rsidRDefault="0069002C" w:rsidP="00743DA1"/>
    <w:p w14:paraId="299B0C54" w14:textId="79AC223F" w:rsidR="000D70A6" w:rsidRDefault="000D70A6" w:rsidP="00743DA1">
      <w:r w:rsidRPr="000D70A6">
        <w:t>EYARC Curriculum Innovation Awards</w:t>
      </w:r>
      <w:r>
        <w:t>, Finalist - 2023</w:t>
      </w:r>
    </w:p>
    <w:p w14:paraId="3C34CCA8" w14:textId="77777777" w:rsidR="00BF0462" w:rsidRDefault="00BF0462" w:rsidP="00743DA1">
      <w:r>
        <w:t>Isenberg Teaching Excellence Award - 2022</w:t>
      </w:r>
    </w:p>
    <w:p w14:paraId="509C1036" w14:textId="77777777" w:rsidR="00743DA1" w:rsidRPr="00150F71" w:rsidRDefault="00743DA1" w:rsidP="00743DA1">
      <w:pPr>
        <w:rPr>
          <w:b/>
        </w:rPr>
      </w:pPr>
      <w:r>
        <w:t>Finalist, University Distinguished Teaching Award, UMass Amherst, 2019, 2020</w:t>
      </w:r>
      <w:r w:rsidR="00BF0462">
        <w:t>,2021</w:t>
      </w:r>
    </w:p>
    <w:p w14:paraId="0E26D6E4" w14:textId="3602135F" w:rsidR="00BF0462" w:rsidRDefault="00743DA1" w:rsidP="00743DA1">
      <w:r>
        <w:t>Nominee, College Outstanding Teaching Award, Isenberg S</w:t>
      </w:r>
      <w:r w:rsidR="00BF0462">
        <w:t>OM</w:t>
      </w:r>
      <w:r>
        <w:t>, 2019, 2020</w:t>
      </w:r>
      <w:r w:rsidR="00BF0462">
        <w:t>, 2021</w:t>
      </w:r>
      <w:r w:rsidR="00493BBF">
        <w:t>, 2024</w:t>
      </w:r>
    </w:p>
    <w:p w14:paraId="030E9231" w14:textId="77777777" w:rsidR="00BF0462" w:rsidRDefault="00BF0462" w:rsidP="00BF0462">
      <w:pPr>
        <w:autoSpaceDE w:val="0"/>
        <w:autoSpaceDN w:val="0"/>
        <w:adjustRightInd w:val="0"/>
      </w:pPr>
      <w:r w:rsidRPr="00291E19">
        <w:t xml:space="preserve">AICPA – </w:t>
      </w:r>
      <w:r w:rsidRPr="00E43233">
        <w:t>Acco</w:t>
      </w:r>
      <w:r>
        <w:t>unting Doctoral Scholars (ADS) Scholarship R</w:t>
      </w:r>
      <w:r w:rsidRPr="00E43233">
        <w:t>ecipient</w:t>
      </w:r>
      <w:r>
        <w:t xml:space="preserve">, 2011-2015 </w:t>
      </w:r>
    </w:p>
    <w:p w14:paraId="610B1F77" w14:textId="77777777" w:rsidR="00BF0462" w:rsidRPr="00291E19" w:rsidRDefault="00BF0462" w:rsidP="00BF0462">
      <w:pPr>
        <w:autoSpaceDE w:val="0"/>
        <w:autoSpaceDN w:val="0"/>
        <w:adjustRightInd w:val="0"/>
      </w:pPr>
      <w:r w:rsidRPr="00291E19">
        <w:t>J. Michael Cook Consortium Fellow – 2014</w:t>
      </w:r>
    </w:p>
    <w:p w14:paraId="02C304E2" w14:textId="259DC623" w:rsidR="00743DA1" w:rsidRDefault="00D16921" w:rsidP="00743DA1">
      <w:r>
        <w:t xml:space="preserve">Open Education Initiative (OEI) Grant </w:t>
      </w:r>
      <w:r w:rsidR="00743DA1">
        <w:t>–</w:t>
      </w:r>
      <w:r w:rsidR="00D031B0">
        <w:t xml:space="preserve"> 2020</w:t>
      </w:r>
    </w:p>
    <w:p w14:paraId="0E9F04C2" w14:textId="77777777" w:rsidR="00743DA1" w:rsidRDefault="00D031B0" w:rsidP="00743DA1">
      <w:r>
        <w:t>PwC Inquires Grant – 2018</w:t>
      </w:r>
    </w:p>
    <w:p w14:paraId="058631DE" w14:textId="77777777" w:rsidR="00743DA1" w:rsidRDefault="00D031B0" w:rsidP="00743DA1">
      <w:r w:rsidRPr="00291E19">
        <w:t xml:space="preserve">Best Doctoral Student Paper Award, </w:t>
      </w:r>
      <w:r w:rsidR="00743DA1">
        <w:t xml:space="preserve">KU </w:t>
      </w:r>
      <w:r>
        <w:t xml:space="preserve">School of Business </w:t>
      </w:r>
      <w:r w:rsidRPr="00291E19">
        <w:t>– 2014</w:t>
      </w:r>
    </w:p>
    <w:p w14:paraId="0833BC49" w14:textId="77777777" w:rsidR="00743DA1" w:rsidRDefault="00CF2356" w:rsidP="00743DA1">
      <w:r w:rsidRPr="00291E19">
        <w:t xml:space="preserve">EY Doctoral Fellowship – </w:t>
      </w:r>
      <w:r w:rsidR="0077406C">
        <w:t xml:space="preserve">Summer </w:t>
      </w:r>
      <w:r w:rsidRPr="00291E19">
        <w:t>2014</w:t>
      </w:r>
    </w:p>
    <w:p w14:paraId="43CAFD8F" w14:textId="77777777" w:rsidR="00743DA1" w:rsidRDefault="007E7B60" w:rsidP="00743DA1">
      <w:r w:rsidRPr="00291E19">
        <w:t xml:space="preserve">Dissertation </w:t>
      </w:r>
      <w:r>
        <w:t xml:space="preserve">Fellow - </w:t>
      </w:r>
      <w:r w:rsidR="00CF2356" w:rsidRPr="00291E19">
        <w:t>University of Kansas</w:t>
      </w:r>
      <w:r>
        <w:t xml:space="preserve"> </w:t>
      </w:r>
      <w:r w:rsidR="00CF2356" w:rsidRPr="00291E19">
        <w:t xml:space="preserve">– </w:t>
      </w:r>
      <w:r w:rsidR="0077406C">
        <w:t xml:space="preserve">Spring </w:t>
      </w:r>
      <w:r w:rsidR="00CF2356" w:rsidRPr="00291E19">
        <w:t>2014</w:t>
      </w:r>
      <w:r w:rsidR="0077406C">
        <w:t xml:space="preserve">, Spring </w:t>
      </w:r>
      <w:r w:rsidR="00CF2356" w:rsidRPr="00291E19">
        <w:t>2015</w:t>
      </w:r>
    </w:p>
    <w:p w14:paraId="5D6E23E6" w14:textId="77777777" w:rsidR="00743DA1" w:rsidRDefault="00CF2356" w:rsidP="00743DA1">
      <w:r w:rsidRPr="00291E19">
        <w:t>University of Kansas Distinguished Student Researcher Scholarship – S</w:t>
      </w:r>
      <w:r w:rsidR="0077406C">
        <w:t>ummer 2013</w:t>
      </w:r>
    </w:p>
    <w:p w14:paraId="5FA13B43" w14:textId="1DA7D4C7" w:rsidR="00493BBF" w:rsidRPr="002752E0" w:rsidRDefault="00CF2356" w:rsidP="00743DA1">
      <w:r w:rsidRPr="00291E19">
        <w:t>State of Kansas CPA Society Scholar – 2012, 2013</w:t>
      </w:r>
      <w:r w:rsidR="00FE1279">
        <w:t>, 2014</w:t>
      </w:r>
    </w:p>
    <w:sectPr w:rsidR="00493BBF" w:rsidRPr="002752E0" w:rsidSect="008A0733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7E1BB7" w14:textId="77777777" w:rsidR="00452FB5" w:rsidRDefault="00452FB5">
      <w:r>
        <w:separator/>
      </w:r>
    </w:p>
  </w:endnote>
  <w:endnote w:type="continuationSeparator" w:id="0">
    <w:p w14:paraId="197AEC3E" w14:textId="77777777" w:rsidR="00452FB5" w:rsidRDefault="00452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500030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0B2ABE" w14:textId="6D624FCB" w:rsidR="00493BBF" w:rsidRDefault="00493BB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EA1DD1" w14:textId="77777777" w:rsidR="00493BBF" w:rsidRDefault="00493B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9D802" w14:textId="4BBE53EE" w:rsidR="003833C0" w:rsidRDefault="003833C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FA6B317" wp14:editId="19316D33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241C3E" w14:textId="63511E52" w:rsidR="003833C0" w:rsidRPr="003833C0" w:rsidRDefault="003833C0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>
                                <w:rPr>
                                  <w:caps w:val="0"/>
                                  <w:sz w:val="24"/>
                                  <w:szCs w:val="24"/>
                                </w:rPr>
                              </w:sdtEndPr>
                              <w:sdtContent>
                                <w:r w:rsidRPr="003833C0">
                                  <w:rPr>
                                    <w:caps/>
                                    <w:sz w:val="20"/>
                                    <w:szCs w:val="20"/>
                                  </w:rPr>
                                  <w:t>August 2024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FA6B317" id="Group 174" o:spid="_x0000_s1026" style="position:absolute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05241C3E" w14:textId="63511E52" w:rsidR="003833C0" w:rsidRPr="003833C0" w:rsidRDefault="003833C0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>
                          <w:rPr>
                            <w:caps w:val="0"/>
                            <w:sz w:val="24"/>
                            <w:szCs w:val="24"/>
                          </w:rPr>
                        </w:sdtEndPr>
                        <w:sdtContent>
                          <w:r w:rsidRPr="003833C0">
                            <w:rPr>
                              <w:caps/>
                              <w:sz w:val="20"/>
                              <w:szCs w:val="20"/>
                            </w:rPr>
                            <w:t>August 2024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8783EC" w14:textId="77777777" w:rsidR="00452FB5" w:rsidRDefault="00452FB5">
      <w:r>
        <w:separator/>
      </w:r>
    </w:p>
  </w:footnote>
  <w:footnote w:type="continuationSeparator" w:id="0">
    <w:p w14:paraId="5C8B70F1" w14:textId="77777777" w:rsidR="00452FB5" w:rsidRDefault="00452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349BF0" w14:textId="77777777" w:rsidR="005634CD" w:rsidRDefault="005634CD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D57E9"/>
    <w:multiLevelType w:val="hybridMultilevel"/>
    <w:tmpl w:val="A8729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01F36"/>
    <w:multiLevelType w:val="hybridMultilevel"/>
    <w:tmpl w:val="10141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C6F03"/>
    <w:multiLevelType w:val="hybridMultilevel"/>
    <w:tmpl w:val="19FC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8204F"/>
    <w:multiLevelType w:val="hybridMultilevel"/>
    <w:tmpl w:val="1CBA4C00"/>
    <w:lvl w:ilvl="0" w:tplc="F138A4F6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77882"/>
    <w:multiLevelType w:val="hybridMultilevel"/>
    <w:tmpl w:val="D5EA2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72F38"/>
    <w:multiLevelType w:val="hybridMultilevel"/>
    <w:tmpl w:val="537E5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AD3E55"/>
    <w:multiLevelType w:val="hybridMultilevel"/>
    <w:tmpl w:val="1B18D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9363E"/>
    <w:multiLevelType w:val="hybridMultilevel"/>
    <w:tmpl w:val="38C2F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D213D7"/>
    <w:multiLevelType w:val="hybridMultilevel"/>
    <w:tmpl w:val="B31EFA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2F64B47"/>
    <w:multiLevelType w:val="hybridMultilevel"/>
    <w:tmpl w:val="66765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9F443A"/>
    <w:multiLevelType w:val="hybridMultilevel"/>
    <w:tmpl w:val="59B02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544AB"/>
    <w:multiLevelType w:val="hybridMultilevel"/>
    <w:tmpl w:val="2F646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B111A5"/>
    <w:multiLevelType w:val="hybridMultilevel"/>
    <w:tmpl w:val="46A82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EB129D"/>
    <w:multiLevelType w:val="hybridMultilevel"/>
    <w:tmpl w:val="F92EE6EA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14" w15:restartNumberingAfterBreak="0">
    <w:nsid w:val="3CCC2ED4"/>
    <w:multiLevelType w:val="hybridMultilevel"/>
    <w:tmpl w:val="49B0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3B0E7E"/>
    <w:multiLevelType w:val="hybridMultilevel"/>
    <w:tmpl w:val="4FD27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733417"/>
    <w:multiLevelType w:val="hybridMultilevel"/>
    <w:tmpl w:val="0E006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33023"/>
    <w:multiLevelType w:val="hybridMultilevel"/>
    <w:tmpl w:val="CE58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950E34"/>
    <w:multiLevelType w:val="hybridMultilevel"/>
    <w:tmpl w:val="0FBCE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F4311B"/>
    <w:multiLevelType w:val="hybridMultilevel"/>
    <w:tmpl w:val="10B8B00E"/>
    <w:lvl w:ilvl="0" w:tplc="DD164A1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BF72AB"/>
    <w:multiLevelType w:val="hybridMultilevel"/>
    <w:tmpl w:val="8A125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360594"/>
    <w:multiLevelType w:val="hybridMultilevel"/>
    <w:tmpl w:val="5AEA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D315B6"/>
    <w:multiLevelType w:val="hybridMultilevel"/>
    <w:tmpl w:val="8D602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147BD2"/>
    <w:multiLevelType w:val="hybridMultilevel"/>
    <w:tmpl w:val="FCF29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9D0E89"/>
    <w:multiLevelType w:val="hybridMultilevel"/>
    <w:tmpl w:val="7FF8C8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1345468">
    <w:abstractNumId w:val="17"/>
  </w:num>
  <w:num w:numId="2" w16cid:durableId="1415860538">
    <w:abstractNumId w:val="8"/>
  </w:num>
  <w:num w:numId="3" w16cid:durableId="239607440">
    <w:abstractNumId w:val="16"/>
  </w:num>
  <w:num w:numId="4" w16cid:durableId="1688825255">
    <w:abstractNumId w:val="14"/>
  </w:num>
  <w:num w:numId="5" w16cid:durableId="735710824">
    <w:abstractNumId w:val="12"/>
  </w:num>
  <w:num w:numId="6" w16cid:durableId="760297271">
    <w:abstractNumId w:val="24"/>
  </w:num>
  <w:num w:numId="7" w16cid:durableId="1020618666">
    <w:abstractNumId w:val="11"/>
  </w:num>
  <w:num w:numId="8" w16cid:durableId="1568951571">
    <w:abstractNumId w:val="21"/>
  </w:num>
  <w:num w:numId="9" w16cid:durableId="892890666">
    <w:abstractNumId w:val="23"/>
  </w:num>
  <w:num w:numId="10" w16cid:durableId="17706956">
    <w:abstractNumId w:val="22"/>
  </w:num>
  <w:num w:numId="11" w16cid:durableId="1159618950">
    <w:abstractNumId w:val="20"/>
  </w:num>
  <w:num w:numId="12" w16cid:durableId="851184530">
    <w:abstractNumId w:val="13"/>
  </w:num>
  <w:num w:numId="13" w16cid:durableId="1919900379">
    <w:abstractNumId w:val="18"/>
  </w:num>
  <w:num w:numId="14" w16cid:durableId="163327105">
    <w:abstractNumId w:val="1"/>
  </w:num>
  <w:num w:numId="15" w16cid:durableId="1842430229">
    <w:abstractNumId w:val="7"/>
  </w:num>
  <w:num w:numId="16" w16cid:durableId="338432888">
    <w:abstractNumId w:val="15"/>
  </w:num>
  <w:num w:numId="17" w16cid:durableId="1888374088">
    <w:abstractNumId w:val="4"/>
  </w:num>
  <w:num w:numId="18" w16cid:durableId="595754501">
    <w:abstractNumId w:val="2"/>
  </w:num>
  <w:num w:numId="19" w16cid:durableId="1181626659">
    <w:abstractNumId w:val="6"/>
  </w:num>
  <w:num w:numId="20" w16cid:durableId="413671555">
    <w:abstractNumId w:val="10"/>
  </w:num>
  <w:num w:numId="21" w16cid:durableId="633292157">
    <w:abstractNumId w:val="0"/>
  </w:num>
  <w:num w:numId="22" w16cid:durableId="168638801">
    <w:abstractNumId w:val="9"/>
  </w:num>
  <w:num w:numId="23" w16cid:durableId="880366291">
    <w:abstractNumId w:val="19"/>
  </w:num>
  <w:num w:numId="24" w16cid:durableId="384838078">
    <w:abstractNumId w:val="3"/>
  </w:num>
  <w:num w:numId="25" w16cid:durableId="16276641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xtjSyNLUwsjSxsDRQ0lEKTi0uzszPAykwMagFALlsNy8tAAAA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zewaf2vlz9xf0evv9055as625xw920e9t9a&quot;&gt;My EndNote Library&lt;record-ids&gt;&lt;item&gt;682&lt;/item&gt;&lt;/record-ids&gt;&lt;/item&gt;&lt;/Libraries&gt;"/>
  </w:docVars>
  <w:rsids>
    <w:rsidRoot w:val="005478FD"/>
    <w:rsid w:val="00003D90"/>
    <w:rsid w:val="00005EA5"/>
    <w:rsid w:val="00012F42"/>
    <w:rsid w:val="00014D28"/>
    <w:rsid w:val="00020DCF"/>
    <w:rsid w:val="000343E0"/>
    <w:rsid w:val="00035199"/>
    <w:rsid w:val="00037828"/>
    <w:rsid w:val="000406FD"/>
    <w:rsid w:val="0004125F"/>
    <w:rsid w:val="00041604"/>
    <w:rsid w:val="000435AE"/>
    <w:rsid w:val="000500ED"/>
    <w:rsid w:val="000557D9"/>
    <w:rsid w:val="00057806"/>
    <w:rsid w:val="00060C83"/>
    <w:rsid w:val="00063094"/>
    <w:rsid w:val="00064782"/>
    <w:rsid w:val="00083AC5"/>
    <w:rsid w:val="00087326"/>
    <w:rsid w:val="00093175"/>
    <w:rsid w:val="00096FF1"/>
    <w:rsid w:val="000A0B3A"/>
    <w:rsid w:val="000A1350"/>
    <w:rsid w:val="000A4476"/>
    <w:rsid w:val="000C6373"/>
    <w:rsid w:val="000D4606"/>
    <w:rsid w:val="000D4842"/>
    <w:rsid w:val="000D70A6"/>
    <w:rsid w:val="000D7845"/>
    <w:rsid w:val="000D7B60"/>
    <w:rsid w:val="000E431A"/>
    <w:rsid w:val="000E54CB"/>
    <w:rsid w:val="000F01FF"/>
    <w:rsid w:val="000F2D53"/>
    <w:rsid w:val="00105B11"/>
    <w:rsid w:val="00107E10"/>
    <w:rsid w:val="001149E9"/>
    <w:rsid w:val="001175F0"/>
    <w:rsid w:val="00121721"/>
    <w:rsid w:val="00121ADF"/>
    <w:rsid w:val="00121D1D"/>
    <w:rsid w:val="00123C51"/>
    <w:rsid w:val="00125B8C"/>
    <w:rsid w:val="001268F4"/>
    <w:rsid w:val="001307C8"/>
    <w:rsid w:val="001339B1"/>
    <w:rsid w:val="001408B5"/>
    <w:rsid w:val="0014737E"/>
    <w:rsid w:val="001506B6"/>
    <w:rsid w:val="00150F71"/>
    <w:rsid w:val="0015256C"/>
    <w:rsid w:val="00155A18"/>
    <w:rsid w:val="00156726"/>
    <w:rsid w:val="00165A7C"/>
    <w:rsid w:val="00167656"/>
    <w:rsid w:val="0017376A"/>
    <w:rsid w:val="00186617"/>
    <w:rsid w:val="00192EC4"/>
    <w:rsid w:val="0019530C"/>
    <w:rsid w:val="00195935"/>
    <w:rsid w:val="001964E0"/>
    <w:rsid w:val="001A45F3"/>
    <w:rsid w:val="001A6A8E"/>
    <w:rsid w:val="001A746C"/>
    <w:rsid w:val="001B5F54"/>
    <w:rsid w:val="001C4A09"/>
    <w:rsid w:val="001D482B"/>
    <w:rsid w:val="001D7B08"/>
    <w:rsid w:val="001E40DC"/>
    <w:rsid w:val="001E5F74"/>
    <w:rsid w:val="001E7E72"/>
    <w:rsid w:val="001F14DE"/>
    <w:rsid w:val="001F359D"/>
    <w:rsid w:val="001F4B0A"/>
    <w:rsid w:val="001F6215"/>
    <w:rsid w:val="00201586"/>
    <w:rsid w:val="00210EF0"/>
    <w:rsid w:val="00212C81"/>
    <w:rsid w:val="00227512"/>
    <w:rsid w:val="00231414"/>
    <w:rsid w:val="0024186E"/>
    <w:rsid w:val="0025503F"/>
    <w:rsid w:val="00256D59"/>
    <w:rsid w:val="00260BE2"/>
    <w:rsid w:val="00267B12"/>
    <w:rsid w:val="002707A0"/>
    <w:rsid w:val="00273571"/>
    <w:rsid w:val="002752E0"/>
    <w:rsid w:val="00283717"/>
    <w:rsid w:val="00291E19"/>
    <w:rsid w:val="00292033"/>
    <w:rsid w:val="00293272"/>
    <w:rsid w:val="00297E6E"/>
    <w:rsid w:val="002B10C3"/>
    <w:rsid w:val="002B7AAC"/>
    <w:rsid w:val="002C04E8"/>
    <w:rsid w:val="002C307E"/>
    <w:rsid w:val="002D3605"/>
    <w:rsid w:val="002E1242"/>
    <w:rsid w:val="002E2AFD"/>
    <w:rsid w:val="002E61D2"/>
    <w:rsid w:val="002E7C5D"/>
    <w:rsid w:val="00303D3C"/>
    <w:rsid w:val="0030507D"/>
    <w:rsid w:val="003104AD"/>
    <w:rsid w:val="00312CE1"/>
    <w:rsid w:val="00313828"/>
    <w:rsid w:val="00317878"/>
    <w:rsid w:val="003207AC"/>
    <w:rsid w:val="00326BF2"/>
    <w:rsid w:val="00330669"/>
    <w:rsid w:val="0033138C"/>
    <w:rsid w:val="003320B0"/>
    <w:rsid w:val="00334D3F"/>
    <w:rsid w:val="0033728B"/>
    <w:rsid w:val="00341719"/>
    <w:rsid w:val="00352A05"/>
    <w:rsid w:val="0035393E"/>
    <w:rsid w:val="00362858"/>
    <w:rsid w:val="00364EE1"/>
    <w:rsid w:val="00366C55"/>
    <w:rsid w:val="00373EB7"/>
    <w:rsid w:val="00382E46"/>
    <w:rsid w:val="003833C0"/>
    <w:rsid w:val="003918B6"/>
    <w:rsid w:val="003B68B1"/>
    <w:rsid w:val="003C1442"/>
    <w:rsid w:val="003C16C4"/>
    <w:rsid w:val="003C265E"/>
    <w:rsid w:val="003C42AD"/>
    <w:rsid w:val="003C636F"/>
    <w:rsid w:val="003C7BBB"/>
    <w:rsid w:val="003D0589"/>
    <w:rsid w:val="003D3D42"/>
    <w:rsid w:val="003D3DCD"/>
    <w:rsid w:val="003D6693"/>
    <w:rsid w:val="003E1959"/>
    <w:rsid w:val="003F554F"/>
    <w:rsid w:val="003F71D1"/>
    <w:rsid w:val="004012CC"/>
    <w:rsid w:val="004050E9"/>
    <w:rsid w:val="00413B98"/>
    <w:rsid w:val="00414021"/>
    <w:rsid w:val="00414847"/>
    <w:rsid w:val="00416E18"/>
    <w:rsid w:val="0042224E"/>
    <w:rsid w:val="004242DE"/>
    <w:rsid w:val="00426DEB"/>
    <w:rsid w:val="00432B65"/>
    <w:rsid w:val="00435D6E"/>
    <w:rsid w:val="004423FA"/>
    <w:rsid w:val="004508EB"/>
    <w:rsid w:val="004522C9"/>
    <w:rsid w:val="00452FB5"/>
    <w:rsid w:val="00455EF1"/>
    <w:rsid w:val="00456B33"/>
    <w:rsid w:val="00457CE3"/>
    <w:rsid w:val="00462A8F"/>
    <w:rsid w:val="00473EED"/>
    <w:rsid w:val="004804C1"/>
    <w:rsid w:val="00486D0A"/>
    <w:rsid w:val="00491835"/>
    <w:rsid w:val="00493BBF"/>
    <w:rsid w:val="00497495"/>
    <w:rsid w:val="00497DB8"/>
    <w:rsid w:val="004A6496"/>
    <w:rsid w:val="004A7181"/>
    <w:rsid w:val="004B3265"/>
    <w:rsid w:val="004B377A"/>
    <w:rsid w:val="004B71A3"/>
    <w:rsid w:val="004E505B"/>
    <w:rsid w:val="004F029C"/>
    <w:rsid w:val="004F1BA1"/>
    <w:rsid w:val="00500D0E"/>
    <w:rsid w:val="005037E2"/>
    <w:rsid w:val="00510DFE"/>
    <w:rsid w:val="005124F1"/>
    <w:rsid w:val="00514329"/>
    <w:rsid w:val="0051740E"/>
    <w:rsid w:val="00522AE9"/>
    <w:rsid w:val="005245E5"/>
    <w:rsid w:val="00544073"/>
    <w:rsid w:val="005478FD"/>
    <w:rsid w:val="005509BF"/>
    <w:rsid w:val="005634CD"/>
    <w:rsid w:val="00564C85"/>
    <w:rsid w:val="00567C0C"/>
    <w:rsid w:val="00570668"/>
    <w:rsid w:val="00574692"/>
    <w:rsid w:val="00577B04"/>
    <w:rsid w:val="0058250A"/>
    <w:rsid w:val="005929BA"/>
    <w:rsid w:val="005A7F71"/>
    <w:rsid w:val="005B15C8"/>
    <w:rsid w:val="005B300D"/>
    <w:rsid w:val="005C15AC"/>
    <w:rsid w:val="005C25BA"/>
    <w:rsid w:val="005D46C7"/>
    <w:rsid w:val="005D5413"/>
    <w:rsid w:val="005D7401"/>
    <w:rsid w:val="005E1C7C"/>
    <w:rsid w:val="005E475B"/>
    <w:rsid w:val="005F0D63"/>
    <w:rsid w:val="005F4053"/>
    <w:rsid w:val="005F5270"/>
    <w:rsid w:val="005F70CB"/>
    <w:rsid w:val="006138ED"/>
    <w:rsid w:val="00622045"/>
    <w:rsid w:val="006227AB"/>
    <w:rsid w:val="006235AE"/>
    <w:rsid w:val="006307F5"/>
    <w:rsid w:val="0063191D"/>
    <w:rsid w:val="00642FF2"/>
    <w:rsid w:val="006448AB"/>
    <w:rsid w:val="0064670E"/>
    <w:rsid w:val="00650F8A"/>
    <w:rsid w:val="00675947"/>
    <w:rsid w:val="00675F38"/>
    <w:rsid w:val="00677562"/>
    <w:rsid w:val="00682FE1"/>
    <w:rsid w:val="0069002C"/>
    <w:rsid w:val="0069221D"/>
    <w:rsid w:val="006A075E"/>
    <w:rsid w:val="006A2628"/>
    <w:rsid w:val="006A274E"/>
    <w:rsid w:val="006A7EB3"/>
    <w:rsid w:val="006B0499"/>
    <w:rsid w:val="006B0DD9"/>
    <w:rsid w:val="006B43E6"/>
    <w:rsid w:val="006B5F56"/>
    <w:rsid w:val="006C34C0"/>
    <w:rsid w:val="006C40C2"/>
    <w:rsid w:val="006C5564"/>
    <w:rsid w:val="006C5E65"/>
    <w:rsid w:val="006D1946"/>
    <w:rsid w:val="006D1CF7"/>
    <w:rsid w:val="006D6503"/>
    <w:rsid w:val="006E0FE5"/>
    <w:rsid w:val="006E5C36"/>
    <w:rsid w:val="006F019E"/>
    <w:rsid w:val="006F2684"/>
    <w:rsid w:val="006F3545"/>
    <w:rsid w:val="006F7088"/>
    <w:rsid w:val="00703FE6"/>
    <w:rsid w:val="007110C9"/>
    <w:rsid w:val="00712104"/>
    <w:rsid w:val="007206C8"/>
    <w:rsid w:val="00722869"/>
    <w:rsid w:val="00724281"/>
    <w:rsid w:val="00724500"/>
    <w:rsid w:val="00724E58"/>
    <w:rsid w:val="007255BA"/>
    <w:rsid w:val="00727B3A"/>
    <w:rsid w:val="007360DD"/>
    <w:rsid w:val="00740137"/>
    <w:rsid w:val="00743DA1"/>
    <w:rsid w:val="00750D1E"/>
    <w:rsid w:val="00750DFD"/>
    <w:rsid w:val="0075626B"/>
    <w:rsid w:val="00761EE1"/>
    <w:rsid w:val="0076530B"/>
    <w:rsid w:val="00771C6C"/>
    <w:rsid w:val="0077406C"/>
    <w:rsid w:val="00781749"/>
    <w:rsid w:val="0078426E"/>
    <w:rsid w:val="007917B2"/>
    <w:rsid w:val="007A6C71"/>
    <w:rsid w:val="007B21CC"/>
    <w:rsid w:val="007B3601"/>
    <w:rsid w:val="007B7A21"/>
    <w:rsid w:val="007D31EF"/>
    <w:rsid w:val="007D4162"/>
    <w:rsid w:val="007E2351"/>
    <w:rsid w:val="007E7B60"/>
    <w:rsid w:val="007F4BBA"/>
    <w:rsid w:val="008015D0"/>
    <w:rsid w:val="00822376"/>
    <w:rsid w:val="00822539"/>
    <w:rsid w:val="00832891"/>
    <w:rsid w:val="00833606"/>
    <w:rsid w:val="0083704B"/>
    <w:rsid w:val="00840B36"/>
    <w:rsid w:val="00840CC8"/>
    <w:rsid w:val="00841C0B"/>
    <w:rsid w:val="00844410"/>
    <w:rsid w:val="00855962"/>
    <w:rsid w:val="008572E2"/>
    <w:rsid w:val="008613F6"/>
    <w:rsid w:val="00864D25"/>
    <w:rsid w:val="008723DB"/>
    <w:rsid w:val="00877742"/>
    <w:rsid w:val="00892C37"/>
    <w:rsid w:val="008A0733"/>
    <w:rsid w:val="008A69B9"/>
    <w:rsid w:val="008A7339"/>
    <w:rsid w:val="008B0FCE"/>
    <w:rsid w:val="008B3A03"/>
    <w:rsid w:val="008C0BA8"/>
    <w:rsid w:val="008C3412"/>
    <w:rsid w:val="008D44FF"/>
    <w:rsid w:val="008D4FC4"/>
    <w:rsid w:val="008D6D5F"/>
    <w:rsid w:val="008E6B03"/>
    <w:rsid w:val="008E6B78"/>
    <w:rsid w:val="008E7907"/>
    <w:rsid w:val="008F31C9"/>
    <w:rsid w:val="009017FF"/>
    <w:rsid w:val="00904724"/>
    <w:rsid w:val="00905D23"/>
    <w:rsid w:val="00911F83"/>
    <w:rsid w:val="0091276F"/>
    <w:rsid w:val="0091297F"/>
    <w:rsid w:val="0092426B"/>
    <w:rsid w:val="00924750"/>
    <w:rsid w:val="009252CD"/>
    <w:rsid w:val="00931743"/>
    <w:rsid w:val="00932EB3"/>
    <w:rsid w:val="009418A8"/>
    <w:rsid w:val="009440C5"/>
    <w:rsid w:val="0094421D"/>
    <w:rsid w:val="00944537"/>
    <w:rsid w:val="009464D0"/>
    <w:rsid w:val="0094765E"/>
    <w:rsid w:val="00951F31"/>
    <w:rsid w:val="00953243"/>
    <w:rsid w:val="00980624"/>
    <w:rsid w:val="00982BCA"/>
    <w:rsid w:val="00983212"/>
    <w:rsid w:val="009852BD"/>
    <w:rsid w:val="00986630"/>
    <w:rsid w:val="00986DCD"/>
    <w:rsid w:val="009A3223"/>
    <w:rsid w:val="009A4FB5"/>
    <w:rsid w:val="009A7304"/>
    <w:rsid w:val="009B4033"/>
    <w:rsid w:val="009C29D9"/>
    <w:rsid w:val="009C2B8A"/>
    <w:rsid w:val="009E3E50"/>
    <w:rsid w:val="009F5364"/>
    <w:rsid w:val="00A02335"/>
    <w:rsid w:val="00A1073A"/>
    <w:rsid w:val="00A110D6"/>
    <w:rsid w:val="00A23CBA"/>
    <w:rsid w:val="00A346F6"/>
    <w:rsid w:val="00A367D9"/>
    <w:rsid w:val="00A45E5B"/>
    <w:rsid w:val="00A5108D"/>
    <w:rsid w:val="00A65CD3"/>
    <w:rsid w:val="00A721F7"/>
    <w:rsid w:val="00A818E9"/>
    <w:rsid w:val="00A84791"/>
    <w:rsid w:val="00A8672C"/>
    <w:rsid w:val="00A877F9"/>
    <w:rsid w:val="00A87F78"/>
    <w:rsid w:val="00A91D39"/>
    <w:rsid w:val="00AA5897"/>
    <w:rsid w:val="00AC06FA"/>
    <w:rsid w:val="00AC0B05"/>
    <w:rsid w:val="00AD0988"/>
    <w:rsid w:val="00AD65B9"/>
    <w:rsid w:val="00AE77CE"/>
    <w:rsid w:val="00AF0612"/>
    <w:rsid w:val="00AF4EDD"/>
    <w:rsid w:val="00B05B22"/>
    <w:rsid w:val="00B07178"/>
    <w:rsid w:val="00B21D75"/>
    <w:rsid w:val="00B305DF"/>
    <w:rsid w:val="00B30833"/>
    <w:rsid w:val="00B33D97"/>
    <w:rsid w:val="00B34C0B"/>
    <w:rsid w:val="00B41532"/>
    <w:rsid w:val="00B42CE1"/>
    <w:rsid w:val="00B448A9"/>
    <w:rsid w:val="00B52358"/>
    <w:rsid w:val="00B53FBA"/>
    <w:rsid w:val="00B54A0D"/>
    <w:rsid w:val="00B575DA"/>
    <w:rsid w:val="00B611B0"/>
    <w:rsid w:val="00B617FE"/>
    <w:rsid w:val="00B64B04"/>
    <w:rsid w:val="00B66076"/>
    <w:rsid w:val="00B667C5"/>
    <w:rsid w:val="00B66944"/>
    <w:rsid w:val="00B704AA"/>
    <w:rsid w:val="00B71B09"/>
    <w:rsid w:val="00B84DD0"/>
    <w:rsid w:val="00B92379"/>
    <w:rsid w:val="00B949D3"/>
    <w:rsid w:val="00BA0839"/>
    <w:rsid w:val="00BB0AB4"/>
    <w:rsid w:val="00BB0D65"/>
    <w:rsid w:val="00BB19F1"/>
    <w:rsid w:val="00BB1F11"/>
    <w:rsid w:val="00BB318C"/>
    <w:rsid w:val="00BD472E"/>
    <w:rsid w:val="00BD6750"/>
    <w:rsid w:val="00BE0276"/>
    <w:rsid w:val="00BE2A40"/>
    <w:rsid w:val="00BE632A"/>
    <w:rsid w:val="00BF0462"/>
    <w:rsid w:val="00BF1145"/>
    <w:rsid w:val="00BF3AA8"/>
    <w:rsid w:val="00BF6B5B"/>
    <w:rsid w:val="00BF7A10"/>
    <w:rsid w:val="00BF7BB3"/>
    <w:rsid w:val="00C11E86"/>
    <w:rsid w:val="00C150D2"/>
    <w:rsid w:val="00C16E4D"/>
    <w:rsid w:val="00C17C3F"/>
    <w:rsid w:val="00C25F75"/>
    <w:rsid w:val="00C31706"/>
    <w:rsid w:val="00C372D0"/>
    <w:rsid w:val="00C41764"/>
    <w:rsid w:val="00C44AE7"/>
    <w:rsid w:val="00C45C14"/>
    <w:rsid w:val="00C47110"/>
    <w:rsid w:val="00C50162"/>
    <w:rsid w:val="00C56BE4"/>
    <w:rsid w:val="00C75611"/>
    <w:rsid w:val="00C77A32"/>
    <w:rsid w:val="00C838F8"/>
    <w:rsid w:val="00C84723"/>
    <w:rsid w:val="00C858A3"/>
    <w:rsid w:val="00C85E81"/>
    <w:rsid w:val="00C86FAF"/>
    <w:rsid w:val="00C932DD"/>
    <w:rsid w:val="00CA3B67"/>
    <w:rsid w:val="00CA5B3C"/>
    <w:rsid w:val="00CA782D"/>
    <w:rsid w:val="00CB0D32"/>
    <w:rsid w:val="00CB757B"/>
    <w:rsid w:val="00CC1935"/>
    <w:rsid w:val="00CD05FC"/>
    <w:rsid w:val="00CD0CA1"/>
    <w:rsid w:val="00CD3845"/>
    <w:rsid w:val="00CD40D6"/>
    <w:rsid w:val="00CD5994"/>
    <w:rsid w:val="00CD6434"/>
    <w:rsid w:val="00CD743B"/>
    <w:rsid w:val="00CE0D3D"/>
    <w:rsid w:val="00CE118E"/>
    <w:rsid w:val="00CE792C"/>
    <w:rsid w:val="00CF029B"/>
    <w:rsid w:val="00CF2356"/>
    <w:rsid w:val="00CF691E"/>
    <w:rsid w:val="00D014CE"/>
    <w:rsid w:val="00D014D7"/>
    <w:rsid w:val="00D01AFA"/>
    <w:rsid w:val="00D031B0"/>
    <w:rsid w:val="00D065F7"/>
    <w:rsid w:val="00D068B4"/>
    <w:rsid w:val="00D06A37"/>
    <w:rsid w:val="00D1462F"/>
    <w:rsid w:val="00D16921"/>
    <w:rsid w:val="00D257E5"/>
    <w:rsid w:val="00D314C5"/>
    <w:rsid w:val="00D31732"/>
    <w:rsid w:val="00D335FF"/>
    <w:rsid w:val="00D42106"/>
    <w:rsid w:val="00D450EA"/>
    <w:rsid w:val="00D57BE2"/>
    <w:rsid w:val="00D7207F"/>
    <w:rsid w:val="00D775FD"/>
    <w:rsid w:val="00D80D44"/>
    <w:rsid w:val="00D9278A"/>
    <w:rsid w:val="00D93AD3"/>
    <w:rsid w:val="00D975AC"/>
    <w:rsid w:val="00DB17B7"/>
    <w:rsid w:val="00DB4DB5"/>
    <w:rsid w:val="00DB5BE8"/>
    <w:rsid w:val="00DC3DCF"/>
    <w:rsid w:val="00DD39B6"/>
    <w:rsid w:val="00DE23F2"/>
    <w:rsid w:val="00DE3FCE"/>
    <w:rsid w:val="00DE7531"/>
    <w:rsid w:val="00DF021E"/>
    <w:rsid w:val="00DF4C00"/>
    <w:rsid w:val="00E0272D"/>
    <w:rsid w:val="00E0331E"/>
    <w:rsid w:val="00E2158A"/>
    <w:rsid w:val="00E31A1F"/>
    <w:rsid w:val="00E32306"/>
    <w:rsid w:val="00E3470C"/>
    <w:rsid w:val="00E41A0C"/>
    <w:rsid w:val="00E43233"/>
    <w:rsid w:val="00E43715"/>
    <w:rsid w:val="00E51597"/>
    <w:rsid w:val="00E55D52"/>
    <w:rsid w:val="00E627AD"/>
    <w:rsid w:val="00E63260"/>
    <w:rsid w:val="00E63395"/>
    <w:rsid w:val="00E65258"/>
    <w:rsid w:val="00E65AD7"/>
    <w:rsid w:val="00E6622C"/>
    <w:rsid w:val="00E70D8D"/>
    <w:rsid w:val="00E7676C"/>
    <w:rsid w:val="00E82D62"/>
    <w:rsid w:val="00E83AF1"/>
    <w:rsid w:val="00E90355"/>
    <w:rsid w:val="00E94BB8"/>
    <w:rsid w:val="00E97BAF"/>
    <w:rsid w:val="00EA575D"/>
    <w:rsid w:val="00EB3D00"/>
    <w:rsid w:val="00EB7493"/>
    <w:rsid w:val="00ED1A34"/>
    <w:rsid w:val="00ED53E1"/>
    <w:rsid w:val="00EE153C"/>
    <w:rsid w:val="00EE3186"/>
    <w:rsid w:val="00EF1699"/>
    <w:rsid w:val="00EF5384"/>
    <w:rsid w:val="00EF683B"/>
    <w:rsid w:val="00F02227"/>
    <w:rsid w:val="00F02DF4"/>
    <w:rsid w:val="00F11171"/>
    <w:rsid w:val="00F166AE"/>
    <w:rsid w:val="00F16820"/>
    <w:rsid w:val="00F223CC"/>
    <w:rsid w:val="00F321E6"/>
    <w:rsid w:val="00F331B6"/>
    <w:rsid w:val="00F33271"/>
    <w:rsid w:val="00F33BF8"/>
    <w:rsid w:val="00F401AB"/>
    <w:rsid w:val="00F43C15"/>
    <w:rsid w:val="00F44063"/>
    <w:rsid w:val="00F46691"/>
    <w:rsid w:val="00F4719B"/>
    <w:rsid w:val="00F50F1D"/>
    <w:rsid w:val="00F5709F"/>
    <w:rsid w:val="00F614CB"/>
    <w:rsid w:val="00F715AE"/>
    <w:rsid w:val="00F8087D"/>
    <w:rsid w:val="00F8182F"/>
    <w:rsid w:val="00F835FF"/>
    <w:rsid w:val="00F841D9"/>
    <w:rsid w:val="00F85B22"/>
    <w:rsid w:val="00F910F4"/>
    <w:rsid w:val="00F94427"/>
    <w:rsid w:val="00FA38F5"/>
    <w:rsid w:val="00FA395E"/>
    <w:rsid w:val="00FB1613"/>
    <w:rsid w:val="00FB2F60"/>
    <w:rsid w:val="00FB34A6"/>
    <w:rsid w:val="00FC243D"/>
    <w:rsid w:val="00FC7F70"/>
    <w:rsid w:val="00FD4567"/>
    <w:rsid w:val="00FD70B1"/>
    <w:rsid w:val="00FE1279"/>
    <w:rsid w:val="00FE222C"/>
    <w:rsid w:val="00FE5981"/>
    <w:rsid w:val="00FE6213"/>
    <w:rsid w:val="00FF1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E27E9"/>
  <w15:docId w15:val="{01A0FD5E-C00D-4CFB-897B-278C268D4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005EA5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031B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A0839"/>
    <w:rPr>
      <w:color w:val="0000FF"/>
      <w:u w:val="single"/>
    </w:rPr>
  </w:style>
  <w:style w:type="paragraph" w:styleId="Header">
    <w:name w:val="header"/>
    <w:basedOn w:val="Normal"/>
    <w:rsid w:val="00C77A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77A3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7A32"/>
  </w:style>
  <w:style w:type="paragraph" w:styleId="BalloonText">
    <w:name w:val="Balloon Text"/>
    <w:basedOn w:val="Normal"/>
    <w:link w:val="BalloonTextChar"/>
    <w:rsid w:val="006F354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F354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486D0A"/>
  </w:style>
  <w:style w:type="character" w:customStyle="1" w:styleId="il">
    <w:name w:val="il"/>
    <w:basedOn w:val="DefaultParagraphFont"/>
    <w:rsid w:val="00035199"/>
  </w:style>
  <w:style w:type="character" w:styleId="Strong">
    <w:name w:val="Strong"/>
    <w:uiPriority w:val="22"/>
    <w:qFormat/>
    <w:rsid w:val="00A84791"/>
    <w:rPr>
      <w:b/>
      <w:bCs/>
    </w:rPr>
  </w:style>
  <w:style w:type="character" w:styleId="CommentReference">
    <w:name w:val="annotation reference"/>
    <w:rsid w:val="00BF6B5B"/>
    <w:rPr>
      <w:sz w:val="16"/>
      <w:szCs w:val="16"/>
    </w:rPr>
  </w:style>
  <w:style w:type="paragraph" w:styleId="CommentText">
    <w:name w:val="annotation text"/>
    <w:basedOn w:val="Normal"/>
    <w:link w:val="CommentTextChar"/>
    <w:rsid w:val="00BF6B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F6B5B"/>
  </w:style>
  <w:style w:type="paragraph" w:styleId="CommentSubject">
    <w:name w:val="annotation subject"/>
    <w:basedOn w:val="CommentText"/>
    <w:next w:val="CommentText"/>
    <w:link w:val="CommentSubjectChar"/>
    <w:rsid w:val="00BF6B5B"/>
    <w:rPr>
      <w:b/>
      <w:bCs/>
    </w:rPr>
  </w:style>
  <w:style w:type="character" w:customStyle="1" w:styleId="CommentSubjectChar">
    <w:name w:val="Comment Subject Char"/>
    <w:link w:val="CommentSubject"/>
    <w:rsid w:val="00BF6B5B"/>
    <w:rPr>
      <w:b/>
      <w:bCs/>
    </w:rPr>
  </w:style>
  <w:style w:type="character" w:customStyle="1" w:styleId="FooterChar">
    <w:name w:val="Footer Char"/>
    <w:link w:val="Footer"/>
    <w:uiPriority w:val="99"/>
    <w:rsid w:val="00D93AD3"/>
    <w:rPr>
      <w:sz w:val="24"/>
      <w:szCs w:val="24"/>
    </w:rPr>
  </w:style>
  <w:style w:type="table" w:styleId="TableGrid">
    <w:name w:val="Table Grid"/>
    <w:basedOn w:val="TableNormal"/>
    <w:rsid w:val="00503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kypec2ctextspan">
    <w:name w:val="skype_c2c_text_span"/>
    <w:rsid w:val="001F4B0A"/>
  </w:style>
  <w:style w:type="character" w:customStyle="1" w:styleId="tgc">
    <w:name w:val="_tgc"/>
    <w:basedOn w:val="DefaultParagraphFont"/>
    <w:rsid w:val="00932EB3"/>
  </w:style>
  <w:style w:type="character" w:customStyle="1" w:styleId="xbe">
    <w:name w:val="_xbe"/>
    <w:basedOn w:val="DefaultParagraphFont"/>
    <w:rsid w:val="00A721F7"/>
  </w:style>
  <w:style w:type="paragraph" w:customStyle="1" w:styleId="Default">
    <w:name w:val="Default"/>
    <w:rsid w:val="00E2158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1">
    <w:name w:val="head1"/>
    <w:basedOn w:val="DefaultParagraphFont"/>
    <w:rsid w:val="002E1242"/>
    <w:rPr>
      <w:b/>
      <w:bCs/>
      <w:color w:val="000000"/>
      <w:spacing w:val="0"/>
      <w:sz w:val="36"/>
      <w:szCs w:val="36"/>
    </w:rPr>
  </w:style>
  <w:style w:type="character" w:styleId="Emphasis">
    <w:name w:val="Emphasis"/>
    <w:basedOn w:val="DefaultParagraphFont"/>
    <w:uiPriority w:val="20"/>
    <w:qFormat/>
    <w:rsid w:val="00A23CBA"/>
    <w:rPr>
      <w:i/>
      <w:iCs/>
    </w:rPr>
  </w:style>
  <w:style w:type="paragraph" w:styleId="ListParagraph">
    <w:name w:val="List Paragraph"/>
    <w:basedOn w:val="Normal"/>
    <w:uiPriority w:val="34"/>
    <w:qFormat/>
    <w:rsid w:val="00FA395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268F4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268F4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268F4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268F4"/>
    <w:rPr>
      <w:noProof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05EA5"/>
    <w:rPr>
      <w:b/>
      <w:bCs/>
      <w:kern w:val="36"/>
      <w:sz w:val="48"/>
      <w:szCs w:val="48"/>
    </w:rPr>
  </w:style>
  <w:style w:type="character" w:customStyle="1" w:styleId="highlight">
    <w:name w:val="highlight"/>
    <w:basedOn w:val="DefaultParagraphFont"/>
    <w:rsid w:val="00005EA5"/>
  </w:style>
  <w:style w:type="character" w:customStyle="1" w:styleId="Heading3Char">
    <w:name w:val="Heading 3 Char"/>
    <w:basedOn w:val="DefaultParagraphFont"/>
    <w:link w:val="Heading3"/>
    <w:semiHidden/>
    <w:rsid w:val="00D031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markedcontent">
    <w:name w:val="markedcontent"/>
    <w:basedOn w:val="DefaultParagraphFont"/>
    <w:rsid w:val="000D70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6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5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8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1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2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56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99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241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984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849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789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785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59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24808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32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3584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0271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20418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1088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13118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56851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herwood@isenberg.umass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journals.elsevier.com/journal-of-accounting-and-public-polic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020FF-12B5-4365-A142-2289BDD77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252</Words>
  <Characters>12546</Characters>
  <DocSecurity>0</DocSecurity>
  <Lines>570</Lines>
  <Paragraphs>2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tharine Diane Drake</vt:lpstr>
    </vt:vector>
  </TitlesOfParts>
  <LinksUpToDate>false</LinksUpToDate>
  <CharactersWithSpaces>14519</CharactersWithSpaces>
  <SharedDoc>false</SharedDoc>
  <HLinks>
    <vt:vector size="36" baseType="variant">
      <vt:variant>
        <vt:i4>4653179</vt:i4>
      </vt:variant>
      <vt:variant>
        <vt:i4>15</vt:i4>
      </vt:variant>
      <vt:variant>
        <vt:i4>0</vt:i4>
      </vt:variant>
      <vt:variant>
        <vt:i4>5</vt:i4>
      </vt:variant>
      <vt:variant>
        <vt:lpwstr>mailto:sbronson@ku.edu</vt:lpwstr>
      </vt:variant>
      <vt:variant>
        <vt:lpwstr/>
      </vt:variant>
      <vt:variant>
        <vt:i4>3407890</vt:i4>
      </vt:variant>
      <vt:variant>
        <vt:i4>12</vt:i4>
      </vt:variant>
      <vt:variant>
        <vt:i4>0</vt:i4>
      </vt:variant>
      <vt:variant>
        <vt:i4>5</vt:i4>
      </vt:variant>
      <vt:variant>
        <vt:lpwstr>mailto:scottwhisenant@ku.edu</vt:lpwstr>
      </vt:variant>
      <vt:variant>
        <vt:lpwstr/>
      </vt:variant>
      <vt:variant>
        <vt:i4>6946860</vt:i4>
      </vt:variant>
      <vt:variant>
        <vt:i4>9</vt:i4>
      </vt:variant>
      <vt:variant>
        <vt:i4>0</vt:i4>
      </vt:variant>
      <vt:variant>
        <vt:i4>5</vt:i4>
      </vt:variant>
      <vt:variant>
        <vt:lpwstr>http://business.ku.edu/scott-whisenant</vt:lpwstr>
      </vt:variant>
      <vt:variant>
        <vt:lpwstr/>
      </vt:variant>
      <vt:variant>
        <vt:i4>2686985</vt:i4>
      </vt:variant>
      <vt:variant>
        <vt:i4>6</vt:i4>
      </vt:variant>
      <vt:variant>
        <vt:i4>0</vt:i4>
      </vt:variant>
      <vt:variant>
        <vt:i4>5</vt:i4>
      </vt:variant>
      <vt:variant>
        <vt:lpwstr>mailto:mettredge@ku.edu</vt:lpwstr>
      </vt:variant>
      <vt:variant>
        <vt:lpwstr/>
      </vt:variant>
      <vt:variant>
        <vt:i4>4587629</vt:i4>
      </vt:variant>
      <vt:variant>
        <vt:i4>3</vt:i4>
      </vt:variant>
      <vt:variant>
        <vt:i4>0</vt:i4>
      </vt:variant>
      <vt:variant>
        <vt:i4>5</vt:i4>
      </vt:variant>
      <vt:variant>
        <vt:lpwstr>mailto:sscholz@ku.edu</vt:lpwstr>
      </vt:variant>
      <vt:variant>
        <vt:lpwstr/>
      </vt:variant>
      <vt:variant>
        <vt:i4>4128788</vt:i4>
      </vt:variant>
      <vt:variant>
        <vt:i4>0</vt:i4>
      </vt:variant>
      <vt:variant>
        <vt:i4>0</vt:i4>
      </vt:variant>
      <vt:variant>
        <vt:i4>5</vt:i4>
      </vt:variant>
      <vt:variant>
        <vt:lpwstr>mailto:msherwood@k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Printed>2023-07-13T15:40:00Z</cp:lastPrinted>
  <dcterms:created xsi:type="dcterms:W3CDTF">2024-07-30T14:32:00Z</dcterms:created>
  <dcterms:modified xsi:type="dcterms:W3CDTF">2024-07-30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86717f8d78ea91673d7548c670d68e15c501517ab986636cd3041cdb2fa742</vt:lpwstr>
  </property>
</Properties>
</file>